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E70B2" w14:textId="77777777" w:rsidR="00BC5C2D" w:rsidRDefault="00000000">
      <w:pPr>
        <w:pStyle w:val="Title"/>
      </w:pPr>
      <w:r>
        <w:t>NOTIFIABLE MEDICAL CONDITIONS SURVEILLANCE SYSTEM</w:t>
      </w:r>
    </w:p>
    <w:p w14:paraId="79862FAE" w14:textId="77777777" w:rsidR="00BC5C2D" w:rsidRDefault="00000000">
      <w:pPr>
        <w:pStyle w:val="Author"/>
      </w:pPr>
      <w:r>
        <w:t>the National Institute for Communicable Diseases</w:t>
      </w:r>
    </w:p>
    <w:p w14:paraId="2BE0304E" w14:textId="77777777" w:rsidR="00BC5C2D" w:rsidRDefault="00000000">
      <w:pPr>
        <w:pStyle w:val="Heading1"/>
      </w:pPr>
      <w:bookmarkStart w:id="0" w:name="introduction"/>
      <w:r>
        <w:t>Introduction</w:t>
      </w:r>
    </w:p>
    <w:p w14:paraId="52A9F12F" w14:textId="77777777" w:rsidR="00BC5C2D" w:rsidRDefault="00000000">
      <w:pPr>
        <w:pStyle w:val="FirstParagraph"/>
      </w:pPr>
      <w:r>
        <w:t xml:space="preserve">This report summarizes data from the National Notifiable Medical Conditions Surveillance System (NMCSS) on cases diagnosed and reported in </w:t>
      </w:r>
      <w:r>
        <w:rPr>
          <w:b/>
          <w:bCs/>
        </w:rPr>
        <w:t>September 2023</w:t>
      </w:r>
      <w:r>
        <w:t>. Additionally, this report includes information on the distribution of case notifications by sources, such as clinical or laboratory notifications, merged cases (</w:t>
      </w:r>
      <w:r>
        <w:rPr>
          <w:b/>
          <w:bCs/>
        </w:rPr>
        <w:t>see Appendix no. 3</w:t>
      </w:r>
      <w:r>
        <w:t>), and the number of reported deaths. It monitors the use of the electronic NMC Reporting Application (App) for notification, data quality, specifically the completeness and timeliness of clinical diagnosis and notifications over time, and back-captured cases notified in September 2023 (</w:t>
      </w:r>
      <w:r>
        <w:rPr>
          <w:b/>
          <w:bCs/>
        </w:rPr>
        <w:t>see Appendix nos. 1 and 3</w:t>
      </w:r>
      <w:r>
        <w:t>). Category 4 NMCs, COVID-19, and multi-system inflammatory syndrome (MIS-C) have been excluded from this report.</w:t>
      </w:r>
    </w:p>
    <w:p w14:paraId="5C96718A" w14:textId="77777777" w:rsidR="00BC5C2D" w:rsidRDefault="00000000">
      <w:pPr>
        <w:pStyle w:val="Heading2"/>
      </w:pPr>
      <w:bookmarkStart w:id="1" w:name="highlights"/>
      <w:r>
        <w:t>Highlights</w:t>
      </w:r>
    </w:p>
    <w:p w14:paraId="128E9054" w14:textId="77777777" w:rsidR="00BC5C2D" w:rsidRDefault="00000000">
      <w:pPr>
        <w:pStyle w:val="Compact"/>
        <w:numPr>
          <w:ilvl w:val="0"/>
          <w:numId w:val="20"/>
        </w:numPr>
      </w:pPr>
      <w:r>
        <w:t>A total of 7517 cases were notified in September 2023 and the majority were category 2 conditions.</w:t>
      </w:r>
    </w:p>
    <w:p w14:paraId="0243AE27" w14:textId="3DA82287" w:rsidR="00BC5C2D" w:rsidRDefault="00000000">
      <w:pPr>
        <w:pStyle w:val="Compact"/>
        <w:numPr>
          <w:ilvl w:val="0"/>
          <w:numId w:val="20"/>
        </w:numPr>
      </w:pPr>
      <w:r>
        <w:t xml:space="preserve">There were </w:t>
      </w:r>
      <w:r w:rsidR="005F1567">
        <w:t>396</w:t>
      </w:r>
      <w:r>
        <w:t xml:space="preserve"> average active users of the NMC App in September 2023</w:t>
      </w:r>
    </w:p>
    <w:p w14:paraId="797CB427" w14:textId="1B92D7D5" w:rsidR="00BC5C2D" w:rsidRDefault="00000000">
      <w:pPr>
        <w:pStyle w:val="Compact"/>
        <w:numPr>
          <w:ilvl w:val="0"/>
          <w:numId w:val="20"/>
        </w:numPr>
      </w:pPr>
      <w:r>
        <w:t xml:space="preserve">Category 1 cases were reported in median (IQR) of 1 (0, 2) </w:t>
      </w:r>
      <w:proofErr w:type="gramStart"/>
      <w:r>
        <w:t>days</w:t>
      </w:r>
      <w:proofErr w:type="gramEnd"/>
      <w:r>
        <w:t>.</w:t>
      </w:r>
    </w:p>
    <w:p w14:paraId="40183FE5" w14:textId="77777777" w:rsidR="00BC5C2D" w:rsidRDefault="00000000">
      <w:pPr>
        <w:pStyle w:val="Heading2"/>
      </w:pPr>
      <w:bookmarkStart w:id="2" w:name="nmc-reporting-application"/>
      <w:bookmarkEnd w:id="1"/>
      <w:r>
        <w:t>NMC Reporting application</w:t>
      </w:r>
    </w:p>
    <w:p w14:paraId="7D580B2E" w14:textId="4B9A939B" w:rsidR="00BC5C2D" w:rsidRDefault="00000000">
      <w:pPr>
        <w:pStyle w:val="Compact"/>
        <w:numPr>
          <w:ilvl w:val="0"/>
          <w:numId w:val="21"/>
        </w:numPr>
      </w:pPr>
      <w:hyperlink r:id="rId7">
        <w:r>
          <w:rPr>
            <w:rStyle w:val="Hyperlink"/>
          </w:rPr>
          <w:t>NMC Reporting App</w:t>
        </w:r>
      </w:hyperlink>
      <w:r>
        <w:t xml:space="preserve"> is available on both web and mobile </w:t>
      </w:r>
      <w:proofErr w:type="gramStart"/>
      <w:r>
        <w:t>platforms</w:t>
      </w:r>
      <w:proofErr w:type="gramEnd"/>
    </w:p>
    <w:p w14:paraId="35B1DF7E" w14:textId="77777777" w:rsidR="00BC5C2D" w:rsidRDefault="00000000">
      <w:pPr>
        <w:pStyle w:val="Compact"/>
        <w:numPr>
          <w:ilvl w:val="0"/>
          <w:numId w:val="21"/>
        </w:numPr>
      </w:pPr>
      <w:r>
        <w:t>Use recommended browsers in order to access NMC reporting App for notifications, searching of cases and reports.</w:t>
      </w:r>
    </w:p>
    <w:p w14:paraId="03D7C150" w14:textId="77777777" w:rsidR="00BC5C2D" w:rsidRDefault="00000000">
      <w:pPr>
        <w:pStyle w:val="Compact"/>
        <w:numPr>
          <w:ilvl w:val="0"/>
          <w:numId w:val="21"/>
        </w:numPr>
      </w:pPr>
      <w:r>
        <w:t xml:space="preserve">Register if you have no NMC account and you can reset the password if you have not used the application over 12 months. </w:t>
      </w:r>
      <w:r>
        <w:rPr>
          <w:noProof/>
        </w:rPr>
        <w:drawing>
          <wp:inline distT="0" distB="0" distL="0" distR="0" wp14:anchorId="70632EA7" wp14:editId="2801BA8D">
            <wp:extent cx="8546443" cy="9171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NOTE.png"/>
                    <pic:cNvPicPr>
                      <a:picLocks noChangeAspect="1" noChangeArrowheads="1"/>
                    </pic:cNvPicPr>
                  </pic:nvPicPr>
                  <pic:blipFill>
                    <a:blip r:embed="rId8"/>
                    <a:stretch>
                      <a:fillRect/>
                    </a:stretch>
                  </pic:blipFill>
                  <pic:spPr bwMode="auto">
                    <a:xfrm>
                      <a:off x="0" y="0"/>
                      <a:ext cx="8546443" cy="917179"/>
                    </a:xfrm>
                    <a:prstGeom prst="rect">
                      <a:avLst/>
                    </a:prstGeom>
                    <a:noFill/>
                    <a:ln w="9525">
                      <a:noFill/>
                      <a:headEnd/>
                      <a:tailEnd/>
                    </a:ln>
                  </pic:spPr>
                </pic:pic>
              </a:graphicData>
            </a:graphic>
          </wp:inline>
        </w:drawing>
      </w:r>
      <w:r>
        <w:t xml:space="preserve"> </w:t>
      </w:r>
    </w:p>
    <w:p w14:paraId="071FDA0E" w14:textId="77777777" w:rsidR="00BC5C2D" w:rsidRDefault="00000000">
      <w:pPr>
        <w:pStyle w:val="Heading1"/>
      </w:pPr>
      <w:bookmarkStart w:id="3" w:name="nmc-data-summary-september-2023"/>
      <w:bookmarkEnd w:id="0"/>
      <w:bookmarkEnd w:id="2"/>
      <w:r>
        <w:lastRenderedPageBreak/>
        <w:t>NMC data summary, September 2023</w:t>
      </w:r>
    </w:p>
    <w:p w14:paraId="6BFD0334" w14:textId="77777777" w:rsidR="00BC5C2D" w:rsidRDefault="00000000">
      <w:pPr>
        <w:pStyle w:val="FirstParagraph"/>
      </w:pPr>
      <w:r>
        <w:t xml:space="preserve">A total of n=8588 cases were diagnosed and notified to the NMCSS in September 2023 </w:t>
      </w:r>
      <w:r>
        <w:rPr>
          <w:b/>
          <w:bCs/>
        </w:rPr>
        <w:t>(See Appendix no.3 for definitions)</w:t>
      </w:r>
      <w:r>
        <w:t>. There were n=7517 current notifications; the majority (n=6 687, 89%)were category 2 conditions . The provinces with the highest number of notifications were KwaZulu-Natal (n=1 962, 26%), Gauteng (n=1 764, 23%), and Western Cape (n=1 409, 19%). The provinces with the least number of notifications were Northern Cape (n=282, 3.8%), and North West (n=293, 3.9%). (</w:t>
      </w:r>
      <w:r>
        <w:rPr>
          <w:b/>
          <w:bCs/>
        </w:rPr>
        <w:t>Figure 1</w:t>
      </w:r>
      <w:r>
        <w:t>) There were n=1071 back captured clinical notifications diagnosed between June, 2015 and September 2023 and only notified in September 2023. The majority (n=737, 69%) of those notifications were cases TB:pulmonary notifications. (</w:t>
      </w:r>
      <w:r>
        <w:rPr>
          <w:b/>
          <w:bCs/>
        </w:rPr>
        <w:t>See Appendix no.1</w:t>
      </w:r>
      <w:r>
        <w:t>).</w:t>
      </w:r>
    </w:p>
    <w:p w14:paraId="6470E3F7" w14:textId="77777777" w:rsidR="00BC5C2D" w:rsidRDefault="00000000">
      <w:pPr>
        <w:pStyle w:val="TableCaption"/>
      </w:pPr>
      <w:bookmarkStart w:id="4" w:name="tab:tbl-cat-bycase"/>
      <w:bookmarkEnd w:id="4"/>
      <w:r>
        <w:t>Table 1: Description of NMC notifications by case source</w:t>
      </w:r>
    </w:p>
    <w:tbl>
      <w:tblPr>
        <w:tblW w:w="4950" w:type="pct"/>
        <w:jc w:val="center"/>
        <w:tblLook w:val="0420" w:firstRow="1" w:lastRow="0" w:firstColumn="0" w:lastColumn="0" w:noHBand="0" w:noVBand="1"/>
      </w:tblPr>
      <w:tblGrid>
        <w:gridCol w:w="2263"/>
        <w:gridCol w:w="2577"/>
        <w:gridCol w:w="2999"/>
        <w:gridCol w:w="3426"/>
        <w:gridCol w:w="2278"/>
      </w:tblGrid>
      <w:tr w:rsidR="00BC5C2D" w14:paraId="3C51CA58"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6612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NMC Catego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A20F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7 51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03B2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 notifications</w:t>
            </w:r>
            <w:r>
              <w:rPr>
                <w:rFonts w:eastAsia="Helvetica" w:hAnsi="Helvetica" w:cs="Helvetica"/>
                <w:color w:val="000000"/>
                <w:sz w:val="18"/>
                <w:szCs w:val="18"/>
              </w:rPr>
              <w:t xml:space="preserve">, </w:t>
            </w:r>
            <w:r>
              <w:rPr>
                <w:rFonts w:eastAsia="Helvetica" w:hAnsi="Helvetica" w:cs="Helvetica"/>
                <w:color w:val="000000"/>
                <w:sz w:val="18"/>
                <w:szCs w:val="18"/>
              </w:rPr>
              <w:br/>
              <w:t>n = 527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9949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oratory notifications</w:t>
            </w:r>
            <w:r>
              <w:rPr>
                <w:rFonts w:eastAsia="Helvetica" w:hAnsi="Helvetica" w:cs="Helvetica"/>
                <w:color w:val="000000"/>
                <w:sz w:val="18"/>
                <w:szCs w:val="18"/>
              </w:rPr>
              <w:t xml:space="preserve">, </w:t>
            </w:r>
            <w:r>
              <w:rPr>
                <w:rFonts w:eastAsia="Helvetica" w:hAnsi="Helvetica" w:cs="Helvetica"/>
                <w:color w:val="000000"/>
                <w:sz w:val="18"/>
                <w:szCs w:val="18"/>
              </w:rPr>
              <w:br/>
              <w:t>n = 205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64DC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 Cases</w:t>
            </w:r>
            <w:r>
              <w:rPr>
                <w:rFonts w:eastAsia="Helvetica" w:hAnsi="Helvetica" w:cs="Helvetica"/>
                <w:color w:val="000000"/>
                <w:sz w:val="18"/>
                <w:szCs w:val="18"/>
              </w:rPr>
              <w:t xml:space="preserve">, </w:t>
            </w:r>
            <w:r>
              <w:rPr>
                <w:rFonts w:eastAsia="Helvetica" w:hAnsi="Helvetica" w:cs="Helvetica"/>
                <w:color w:val="000000"/>
                <w:sz w:val="18"/>
                <w:szCs w:val="18"/>
              </w:rPr>
              <w:br/>
              <w:t>n = 189</w:t>
            </w:r>
          </w:p>
        </w:tc>
      </w:tr>
      <w:tr w:rsidR="00BC5C2D" w14:paraId="340B05B4"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C54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87D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45 (9.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035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5 (6.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53F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2 (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D4A6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8 (41%)</w:t>
            </w:r>
          </w:p>
        </w:tc>
      </w:tr>
      <w:tr w:rsidR="00BC5C2D" w14:paraId="615731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68F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DE0C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687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5E4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943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710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644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BEE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0 (53%)</w:t>
            </w:r>
          </w:p>
        </w:tc>
      </w:tr>
      <w:tr w:rsidR="00BC5C2D" w14:paraId="41E2955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10D7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236C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5 (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0515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101A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4 (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CCB25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5.8%)</w:t>
            </w:r>
          </w:p>
        </w:tc>
      </w:tr>
    </w:tbl>
    <w:p w14:paraId="2C86F282" w14:textId="77777777" w:rsidR="00BC5C2D" w:rsidRDefault="00000000">
      <w:r>
        <w:br w:type="page"/>
      </w:r>
    </w:p>
    <w:p w14:paraId="501233E7" w14:textId="77777777" w:rsidR="00BC5C2D" w:rsidRDefault="00000000">
      <w:pPr>
        <w:pStyle w:val="Heading2"/>
      </w:pPr>
      <w:bookmarkStart w:id="5" w:name="app-use"/>
      <w:r>
        <w:lastRenderedPageBreak/>
        <w:t>App use</w:t>
      </w:r>
    </w:p>
    <w:p w14:paraId="655DF41D" w14:textId="77777777" w:rsidR="00BC5C2D" w:rsidRDefault="00000000">
      <w:pPr>
        <w:pStyle w:val="CaptionedFigure"/>
      </w:pPr>
      <w:r>
        <w:rPr>
          <w:noProof/>
        </w:rPr>
        <w:drawing>
          <wp:inline distT="0" distB="0" distL="0" distR="0" wp14:anchorId="655E6CB1" wp14:editId="727CA85A">
            <wp:extent cx="6407207" cy="3661261"/>
            <wp:effectExtent l="0" t="0" r="0" b="0"/>
            <wp:docPr id="29" name="Picture" descr="Figure 1: Distribution of notifications by province and notification type"/>
            <wp:cNvGraphicFramePr/>
            <a:graphic xmlns:a="http://schemas.openxmlformats.org/drawingml/2006/main">
              <a:graphicData uri="http://schemas.openxmlformats.org/drawingml/2006/picture">
                <pic:pic xmlns:pic="http://schemas.openxmlformats.org/drawingml/2006/picture">
                  <pic:nvPicPr>
                    <pic:cNvPr id="30" name="Picture" descr="plot.png"/>
                    <pic:cNvPicPr>
                      <a:picLocks noChangeAspect="1" noChangeArrowheads="1"/>
                    </pic:cNvPicPr>
                  </pic:nvPicPr>
                  <pic:blipFill>
                    <a:blip r:embed="rId9"/>
                    <a:stretch>
                      <a:fillRect/>
                    </a:stretch>
                  </pic:blipFill>
                  <pic:spPr bwMode="auto">
                    <a:xfrm>
                      <a:off x="0" y="0"/>
                      <a:ext cx="6407207" cy="3661261"/>
                    </a:xfrm>
                    <a:prstGeom prst="rect">
                      <a:avLst/>
                    </a:prstGeom>
                    <a:noFill/>
                    <a:ln w="9525">
                      <a:noFill/>
                      <a:headEnd/>
                      <a:tailEnd/>
                    </a:ln>
                  </pic:spPr>
                </pic:pic>
              </a:graphicData>
            </a:graphic>
          </wp:inline>
        </w:drawing>
      </w:r>
    </w:p>
    <w:p w14:paraId="606AFC83" w14:textId="77777777" w:rsidR="00BC5C2D" w:rsidRDefault="00000000">
      <w:pPr>
        <w:pStyle w:val="ImageCaption"/>
      </w:pPr>
      <w:bookmarkStart w:id="6" w:name="fig:unnamed-chunk-6"/>
      <w:bookmarkEnd w:id="6"/>
      <w:r>
        <w:t>Figure 1: Distribution of notifications by province and notification type</w:t>
      </w:r>
    </w:p>
    <w:p w14:paraId="036610B9" w14:textId="77777777" w:rsidR="00BC5C2D" w:rsidRDefault="00000000">
      <w:pPr>
        <w:pStyle w:val="BodyText"/>
      </w:pPr>
      <w:r>
        <w:t>There were 568 (10%) Clinical notifications from from the private sector (i.e. private hospitals, private practice and mining industry) compared to 4 899 (90%) in the public sector. Clinical notifications using the NMC Reporting Application made up 5193 (98%) (see Table 2 ).</w:t>
      </w:r>
    </w:p>
    <w:p w14:paraId="7D9C4898" w14:textId="77777777" w:rsidR="00BC5C2D" w:rsidRDefault="00000000">
      <w:r>
        <w:br w:type="page"/>
      </w:r>
    </w:p>
    <w:p w14:paraId="6F99E2AE" w14:textId="77777777" w:rsidR="00BC5C2D" w:rsidRDefault="00000000">
      <w:pPr>
        <w:pStyle w:val="TableCaption"/>
      </w:pPr>
      <w:bookmarkStart w:id="7" w:name="tab:tab-notifications"/>
      <w:bookmarkEnd w:id="7"/>
      <w:r>
        <w:lastRenderedPageBreak/>
        <w:t>Table 2: Clinical notifications notified by provinces, reporting platform, and sector</w:t>
      </w:r>
    </w:p>
    <w:tbl>
      <w:tblPr>
        <w:tblW w:w="4950" w:type="pct"/>
        <w:jc w:val="center"/>
        <w:tblLook w:val="0420" w:firstRow="1" w:lastRow="0" w:firstColumn="0" w:lastColumn="0" w:noHBand="0" w:noVBand="1"/>
      </w:tblPr>
      <w:tblGrid>
        <w:gridCol w:w="1344"/>
        <w:gridCol w:w="2417"/>
        <w:gridCol w:w="1950"/>
        <w:gridCol w:w="1864"/>
        <w:gridCol w:w="3027"/>
        <w:gridCol w:w="2941"/>
      </w:tblGrid>
      <w:tr w:rsidR="00BC5C2D" w14:paraId="76290AA3"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A29F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Provinc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8D33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5 32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B501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rivate</w:t>
            </w:r>
            <w:r>
              <w:rPr>
                <w:rFonts w:eastAsia="Helvetica" w:hAnsi="Helvetica" w:cs="Helvetica"/>
                <w:color w:val="000000"/>
                <w:sz w:val="18"/>
                <w:szCs w:val="18"/>
              </w:rPr>
              <w:t xml:space="preserve">, </w:t>
            </w:r>
            <w:r>
              <w:rPr>
                <w:rFonts w:eastAsia="Helvetica" w:hAnsi="Helvetica" w:cs="Helvetica"/>
                <w:color w:val="000000"/>
                <w:sz w:val="18"/>
                <w:szCs w:val="18"/>
              </w:rPr>
              <w:br/>
              <w:t>n = 56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BCF1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ublic</w:t>
            </w:r>
            <w:r>
              <w:rPr>
                <w:rFonts w:eastAsia="Helvetica" w:hAnsi="Helvetica" w:cs="Helvetica"/>
                <w:color w:val="000000"/>
                <w:sz w:val="18"/>
                <w:szCs w:val="18"/>
              </w:rPr>
              <w:t xml:space="preserve">, </w:t>
            </w:r>
            <w:r>
              <w:rPr>
                <w:rFonts w:eastAsia="Helvetica" w:hAnsi="Helvetica" w:cs="Helvetica"/>
                <w:color w:val="000000"/>
                <w:sz w:val="18"/>
                <w:szCs w:val="18"/>
              </w:rPr>
              <w:br/>
              <w:t>n = 462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50F5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rivate</w:t>
            </w:r>
            <w:r>
              <w:rPr>
                <w:rFonts w:eastAsia="Helvetica" w:hAnsi="Helvetica" w:cs="Helvetica"/>
                <w:color w:val="000000"/>
                <w:sz w:val="18"/>
                <w:szCs w:val="18"/>
              </w:rPr>
              <w:t xml:space="preserve">, </w:t>
            </w:r>
            <w:r>
              <w:rPr>
                <w:rFonts w:eastAsia="Helvetica" w:hAnsi="Helvetica" w:cs="Helvetica"/>
                <w:color w:val="000000"/>
                <w:sz w:val="18"/>
                <w:szCs w:val="18"/>
              </w:rPr>
              <w:br/>
              <w:t>n = 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AFA1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ublic</w:t>
            </w:r>
            <w:r>
              <w:rPr>
                <w:rFonts w:eastAsia="Helvetica" w:hAnsi="Helvetica" w:cs="Helvetica"/>
                <w:color w:val="000000"/>
                <w:sz w:val="18"/>
                <w:szCs w:val="18"/>
              </w:rPr>
              <w:t xml:space="preserve">, </w:t>
            </w:r>
            <w:r>
              <w:rPr>
                <w:rFonts w:eastAsia="Helvetica" w:hAnsi="Helvetica" w:cs="Helvetica"/>
                <w:color w:val="000000"/>
                <w:sz w:val="18"/>
                <w:szCs w:val="18"/>
              </w:rPr>
              <w:br/>
              <w:t>n = 125</w:t>
            </w:r>
          </w:p>
        </w:tc>
      </w:tr>
      <w:tr w:rsidR="00BC5C2D" w14:paraId="180C0B7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9F7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GP</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C36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99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CFD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8 (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6EA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17 (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FBAE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28A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2%)</w:t>
            </w:r>
          </w:p>
        </w:tc>
      </w:tr>
      <w:tr w:rsidR="00BC5C2D" w14:paraId="5ACE08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168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DF7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1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D4A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16B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75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C24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19E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5 (5.3%)</w:t>
            </w:r>
          </w:p>
        </w:tc>
      </w:tr>
      <w:tr w:rsidR="00BC5C2D" w14:paraId="0DECEB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3B9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2AE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3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F4B8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274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08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984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62C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7%)</w:t>
            </w:r>
          </w:p>
        </w:tc>
      </w:tr>
      <w:tr w:rsidR="00BC5C2D" w14:paraId="695131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182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D0D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C6C2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D13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1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E18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EA0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4.7%)</w:t>
            </w:r>
          </w:p>
        </w:tc>
      </w:tr>
      <w:tr w:rsidR="00BC5C2D" w14:paraId="49BED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37B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8B05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1D7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947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2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D69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516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D5556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97E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4ED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8F2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0CD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8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661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1E3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E4358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63A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42C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829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7F8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0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0A4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F97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8%)</w:t>
            </w:r>
          </w:p>
        </w:tc>
      </w:tr>
      <w:tr w:rsidR="00BC5C2D" w14:paraId="6DF9EE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DC3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27A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FF5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EAC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7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C9F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5C1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 (10%)</w:t>
            </w:r>
          </w:p>
        </w:tc>
      </w:tr>
      <w:tr w:rsidR="00BC5C2D" w14:paraId="2FD7685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4615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C200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8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A0BF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E20B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1 (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EF31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48D9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4.1%)</w:t>
            </w:r>
          </w:p>
        </w:tc>
      </w:tr>
    </w:tbl>
    <w:p w14:paraId="75CA51D4" w14:textId="77777777" w:rsidR="00BC5C2D" w:rsidRDefault="00000000">
      <w:r>
        <w:br w:type="page"/>
      </w:r>
    </w:p>
    <w:p w14:paraId="3788B223" w14:textId="77777777" w:rsidR="00BC5C2D" w:rsidRDefault="00000000">
      <w:pPr>
        <w:pStyle w:val="Heading2"/>
      </w:pPr>
      <w:bookmarkStart w:id="8" w:name="hospital-form-completeness"/>
      <w:bookmarkEnd w:id="5"/>
      <w:r>
        <w:lastRenderedPageBreak/>
        <w:t>Hospital Form Completeness</w:t>
      </w:r>
    </w:p>
    <w:p w14:paraId="1226AB1B" w14:textId="77777777" w:rsidR="00BC5C2D" w:rsidRDefault="00000000">
      <w:pPr>
        <w:pStyle w:val="TableCaption"/>
      </w:pPr>
      <w:bookmarkStart w:id="9" w:name="tab:unnamed-chunk-11"/>
      <w:bookmarkEnd w:id="9"/>
      <w:r>
        <w:t>Table 3: Completion of hospitalisation form for patients diagnosed with category 1 conditions who were either admitted, discharged, or transferred out</w:t>
      </w:r>
    </w:p>
    <w:tbl>
      <w:tblPr>
        <w:tblW w:w="5000" w:type="pct"/>
        <w:jc w:val="center"/>
        <w:tblLook w:val="0420" w:firstRow="1" w:lastRow="0" w:firstColumn="0" w:lastColumn="0" w:noHBand="0" w:noVBand="1"/>
      </w:tblPr>
      <w:tblGrid>
        <w:gridCol w:w="5280"/>
        <w:gridCol w:w="2001"/>
        <w:gridCol w:w="2074"/>
        <w:gridCol w:w="2324"/>
        <w:gridCol w:w="2001"/>
      </w:tblGrid>
      <w:tr w:rsidR="00BC5C2D" w14:paraId="679A8CE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EDBB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0AC9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ischarg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9E8E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npatient</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8F42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Transferred</w:t>
            </w:r>
          </w:p>
        </w:tc>
      </w:tr>
      <w:tr w:rsidR="00BC5C2D" w14:paraId="595B6FE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C378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Hospital Form Comple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A5BE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w:t>
            </w:r>
            <w:r>
              <w:rPr>
                <w:rFonts w:eastAsia="Helvetica" w:hAnsi="Helvetica" w:cs="Helvetica"/>
                <w:color w:val="000000"/>
                <w:sz w:val="18"/>
                <w:szCs w:val="18"/>
              </w:rPr>
              <w:t>, n = 34 (5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4996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Yes</w:t>
            </w:r>
            <w:r>
              <w:rPr>
                <w:rFonts w:eastAsia="Helvetica" w:hAnsi="Helvetica" w:cs="Helvetica"/>
                <w:color w:val="000000"/>
                <w:sz w:val="18"/>
                <w:szCs w:val="18"/>
              </w:rPr>
              <w:t>, n = 24 (4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E51F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Yes</w:t>
            </w:r>
            <w:r>
              <w:rPr>
                <w:rFonts w:eastAsia="Helvetica" w:hAnsi="Helvetica" w:cs="Helvetica"/>
                <w:color w:val="000000"/>
                <w:sz w:val="18"/>
                <w:szCs w:val="18"/>
              </w:rPr>
              <w:t>, n = 259 (10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A93F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w:t>
            </w:r>
            <w:r>
              <w:rPr>
                <w:rFonts w:eastAsia="Helvetica" w:hAnsi="Helvetica" w:cs="Helvetica"/>
                <w:color w:val="000000"/>
                <w:sz w:val="18"/>
                <w:szCs w:val="18"/>
              </w:rPr>
              <w:t>, n = 5 (100%)</w:t>
            </w:r>
          </w:p>
        </w:tc>
      </w:tr>
      <w:tr w:rsidR="00BC5C2D" w14:paraId="6A2733C7"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FDB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642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AB7A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44B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6.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4B8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0%)</w:t>
            </w:r>
          </w:p>
        </w:tc>
      </w:tr>
      <w:tr w:rsidR="00BC5C2D" w14:paraId="0130A1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A48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CEB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F2A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AD62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5F5B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318EE1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EEB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B70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673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504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354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0%)</w:t>
            </w:r>
          </w:p>
        </w:tc>
      </w:tr>
      <w:tr w:rsidR="00BC5C2D" w14:paraId="11D431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A87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E86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781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FC5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8E19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173797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096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CE5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6EE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ACE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C42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0%)</w:t>
            </w:r>
          </w:p>
        </w:tc>
      </w:tr>
      <w:tr w:rsidR="00BC5C2D" w14:paraId="27B854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1DE9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47F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754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C14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6A8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041F1B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140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9CD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D7A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3E1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4500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473BC4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37F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BED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250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F01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0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9EA3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187C8D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438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8F3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11B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602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8F71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5012A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D32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FD48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9BC3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6CD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689D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491487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ADD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C8DA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2AA0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122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1F08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5D9B9E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7EB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0DCC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3ECE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455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E504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5C2D" w14:paraId="1A496F7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1A5A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aterborne illness outbreak - UNDEFINE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1466F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BF420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553C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FDA25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E4536B8" w14:textId="77777777" w:rsidR="00BC5C2D" w:rsidRDefault="00000000">
      <w:r>
        <w:br w:type="page"/>
      </w:r>
    </w:p>
    <w:p w14:paraId="1050DD34" w14:textId="77777777" w:rsidR="00BC5C2D" w:rsidRDefault="00000000">
      <w:pPr>
        <w:pStyle w:val="Heading2"/>
      </w:pPr>
      <w:bookmarkStart w:id="10" w:name="X0f61a417fa6e24cb9e781a0d0658595d8e266ef"/>
      <w:bookmarkEnd w:id="8"/>
      <w:r>
        <w:lastRenderedPageBreak/>
        <w:t>Distribution of category 1 NMCs by province and number of deaths</w:t>
      </w:r>
    </w:p>
    <w:p w14:paraId="0942DBC0" w14:textId="77777777" w:rsidR="00BC5C2D" w:rsidRDefault="00000000">
      <w:pPr>
        <w:pStyle w:val="TableCaption"/>
      </w:pPr>
      <w:bookmarkStart w:id="11" w:name="tab:unnamed-chunk-12"/>
      <w:bookmarkEnd w:id="11"/>
      <w:r>
        <w:t>Table 4: Distribution of Category 1 NMC by Province</w:t>
      </w:r>
    </w:p>
    <w:tbl>
      <w:tblPr>
        <w:tblW w:w="5000" w:type="pct"/>
        <w:jc w:val="center"/>
        <w:tblLook w:val="0420" w:firstRow="1" w:lastRow="0" w:firstColumn="0" w:lastColumn="0" w:noHBand="0" w:noVBand="1"/>
      </w:tblPr>
      <w:tblGrid>
        <w:gridCol w:w="3971"/>
        <w:gridCol w:w="434"/>
        <w:gridCol w:w="400"/>
        <w:gridCol w:w="452"/>
        <w:gridCol w:w="535"/>
        <w:gridCol w:w="500"/>
        <w:gridCol w:w="463"/>
        <w:gridCol w:w="474"/>
        <w:gridCol w:w="496"/>
        <w:gridCol w:w="503"/>
        <w:gridCol w:w="1888"/>
        <w:gridCol w:w="2147"/>
        <w:gridCol w:w="1417"/>
      </w:tblGrid>
      <w:tr w:rsidR="00BC5C2D" w14:paraId="03B4B8D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50FA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5FDF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 n</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BC79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Type, n(%)</w:t>
            </w:r>
          </w:p>
        </w:tc>
      </w:tr>
      <w:tr w:rsidR="00BC5C2D" w14:paraId="57A653EA"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2A5A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9EA5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DEAF1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FEF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D964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A1EF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2E48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650C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6E46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4F6B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AC11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 notification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FA3E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oratory notification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F55A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 Cases</w:t>
            </w:r>
          </w:p>
        </w:tc>
      </w:tr>
      <w:tr w:rsidR="00BC5C2D" w14:paraId="4574D01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E2D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8B4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9BF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E76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241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93B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60E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328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D79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840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01F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7B2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955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EF488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F3C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D90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6FF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3C7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886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0C1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55E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67D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C23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D42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F0A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E2539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CF3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3B2E8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0BC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C2B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AE5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227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0CA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8D3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D3A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F20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B21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4F9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0797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0F2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EF1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5%)</w:t>
            </w:r>
          </w:p>
        </w:tc>
      </w:tr>
      <w:tr w:rsidR="00BC5C2D" w14:paraId="222015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7E3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CBA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EA7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10B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5FF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848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3AAF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21D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DD5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F15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234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D47B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5E8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0%)</w:t>
            </w:r>
          </w:p>
        </w:tc>
      </w:tr>
      <w:tr w:rsidR="00BC5C2D" w14:paraId="0B9C64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DD2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FC8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DED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34B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094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F88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218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295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CE6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F20F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CBE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F06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6DD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9%)</w:t>
            </w:r>
          </w:p>
        </w:tc>
      </w:tr>
      <w:tr w:rsidR="00BC5C2D" w14:paraId="18F992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384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D45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53C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E12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2CE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999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93C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C94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5C8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424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69F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6B4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9C0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501B98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0BA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7DE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006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479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A19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509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3FEA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D99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774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8B1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F73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A6C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740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50%)</w:t>
            </w:r>
          </w:p>
        </w:tc>
      </w:tr>
      <w:tr w:rsidR="00BC5C2D" w14:paraId="6749AA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451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58F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C5F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C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340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0BA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F08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B89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483F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295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769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C89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CF1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 (15%)</w:t>
            </w:r>
          </w:p>
        </w:tc>
      </w:tr>
      <w:tr w:rsidR="00BC5C2D" w14:paraId="07B521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071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7E0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04F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024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CE9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2F0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BA8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9ED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E38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CEE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6517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0F1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0C0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5.6%)</w:t>
            </w:r>
          </w:p>
        </w:tc>
      </w:tr>
      <w:tr w:rsidR="00BC5C2D" w14:paraId="443248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342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124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C1E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400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789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2B7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997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641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AEF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E529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84D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357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04C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3%)</w:t>
            </w:r>
          </w:p>
        </w:tc>
      </w:tr>
      <w:tr w:rsidR="00BC5C2D" w14:paraId="552A32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524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868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D90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A96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E37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F7D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03A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7B0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1AE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6BD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EAA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9C7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6FF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8.0%)</w:t>
            </w:r>
          </w:p>
        </w:tc>
      </w:tr>
      <w:tr w:rsidR="00BC5C2D" w14:paraId="079914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92F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8E1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BA28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812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6F3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C59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FEA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25E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31C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0E47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A1A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ED6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D77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AB7DF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6450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2ED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C2C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B9A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AD6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DF2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A39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C79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31B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14F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11B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8EF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D4C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52A125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0FE9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aterborne illness outbreak - UNDEFINE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90B1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EDE2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0CF1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AA4B5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1A44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BF8C9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8187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2E68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6D11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55C0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BBAE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31EB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bl>
    <w:p w14:paraId="2A0DDDE2" w14:textId="77777777" w:rsidR="00BC5C2D" w:rsidRDefault="00000000">
      <w:pPr>
        <w:pStyle w:val="BodyText"/>
      </w:pPr>
      <w:r>
        <w:t>The majority of category 1 notifications were for Malaria n(%) 289 (39%). The majority of Malaria cases were notified in LP n(%) 134(46.4%).</w:t>
      </w:r>
    </w:p>
    <w:p w14:paraId="7105F7DF" w14:textId="77777777" w:rsidR="00BC5C2D" w:rsidRDefault="00000000">
      <w:r>
        <w:br w:type="page"/>
      </w:r>
    </w:p>
    <w:p w14:paraId="0D031EE0" w14:textId="77777777" w:rsidR="00BC5C2D" w:rsidRDefault="00000000">
      <w:pPr>
        <w:pStyle w:val="Heading2"/>
      </w:pPr>
      <w:bookmarkStart w:id="12" w:name="X90027f2ade06c4b4c36b38bbd6857d9372308ca"/>
      <w:bookmarkEnd w:id="10"/>
      <w:r>
        <w:lastRenderedPageBreak/>
        <w:t>Distribution of category 2 NMCs by province and number of deaths</w:t>
      </w:r>
    </w:p>
    <w:p w14:paraId="4BC42A67" w14:textId="77777777" w:rsidR="00BC5C2D" w:rsidRDefault="00000000">
      <w:pPr>
        <w:pStyle w:val="TableCaption"/>
      </w:pPr>
      <w:bookmarkStart w:id="13" w:name="tab:unnamed-chunk-13"/>
      <w:bookmarkEnd w:id="13"/>
      <w:r>
        <w:t>Table 5: Distribution of Category 2 NMC by Province</w:t>
      </w:r>
    </w:p>
    <w:tbl>
      <w:tblPr>
        <w:tblW w:w="5000" w:type="pct"/>
        <w:jc w:val="center"/>
        <w:tblLook w:val="0420" w:firstRow="1" w:lastRow="0" w:firstColumn="0" w:lastColumn="0" w:noHBand="0" w:noVBand="1"/>
      </w:tblPr>
      <w:tblGrid>
        <w:gridCol w:w="4184"/>
        <w:gridCol w:w="500"/>
        <w:gridCol w:w="500"/>
        <w:gridCol w:w="591"/>
        <w:gridCol w:w="535"/>
        <w:gridCol w:w="500"/>
        <w:gridCol w:w="500"/>
        <w:gridCol w:w="500"/>
        <w:gridCol w:w="500"/>
        <w:gridCol w:w="592"/>
        <w:gridCol w:w="1679"/>
        <w:gridCol w:w="1854"/>
        <w:gridCol w:w="1245"/>
      </w:tblGrid>
      <w:tr w:rsidR="00BC5C2D" w14:paraId="7933F47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B7FA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CA8B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 n</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080A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Type, n(%)</w:t>
            </w:r>
          </w:p>
        </w:tc>
      </w:tr>
      <w:tr w:rsidR="00BC5C2D" w14:paraId="3AE5708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6276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1D69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2E9C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E44B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FE64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1B63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82AF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4BDB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EEA1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6B78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B09E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 notification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80A0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oratory notification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4CAD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 Cases</w:t>
            </w:r>
          </w:p>
        </w:tc>
      </w:tr>
      <w:tr w:rsidR="00BC5C2D" w14:paraId="2A43820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B5C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13E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3F1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ECDC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A35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464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2DA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437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36C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4C3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4A4D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474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5DB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689B7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0C3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8E7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ECF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956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410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92F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6B9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4DBF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6C0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3D86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265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137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00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4EC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3.4%)</w:t>
            </w:r>
          </w:p>
        </w:tc>
      </w:tr>
      <w:tr w:rsidR="00BC5C2D" w14:paraId="4BB29D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1AF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905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F1C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719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2B9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367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5BA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CE3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059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53D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E15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80D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9BA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36%)</w:t>
            </w:r>
          </w:p>
        </w:tc>
      </w:tr>
      <w:tr w:rsidR="00BC5C2D" w14:paraId="4C0B47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99E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aemophilus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684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322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151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83C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DF8C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8B8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67E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BCB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8A0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0FA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4EF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03A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62F178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55A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7C5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2751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19B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B59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249A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0D17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123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D46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23B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086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CD6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8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6DC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7 (16%)</w:t>
            </w:r>
          </w:p>
        </w:tc>
      </w:tr>
      <w:tr w:rsidR="00BC5C2D" w14:paraId="5F15D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D9C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A7D8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F66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4C7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A56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815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0B84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AFB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49B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685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9D7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1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BA3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2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9CB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1.6%)</w:t>
            </w:r>
          </w:p>
        </w:tc>
      </w:tr>
      <w:tr w:rsidR="00BC5C2D" w14:paraId="02DAF3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901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51C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387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F8F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E98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DAA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606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524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140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284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90D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D52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F19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12E37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7C3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149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D8B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1F7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73D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6C1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F5A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5AF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242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215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86A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5A1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6D9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6EA33C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8E9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Soil transmitted helmi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ADD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612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B16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6FE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121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14F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FD6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1A2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573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C82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6F5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AFA5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0F8C3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C1E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0CA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634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03D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175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9E2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C5F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FC1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F86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BE2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DE28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96B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A82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997C8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859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28D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22A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789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FFB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FF0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D2E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DF7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91C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59F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339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D12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712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5AA1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284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512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612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596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9FC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790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A42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EBA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E25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FAD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423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7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33F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29E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0498C81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80EE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4695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EE80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B7B4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6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8747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8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8C6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47D5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DEAA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3301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D20D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6EE1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389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D92E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E7D9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bl>
    <w:p w14:paraId="7441803C" w14:textId="77777777" w:rsidR="00BC5C2D" w:rsidRDefault="00000000">
      <w:pPr>
        <w:pStyle w:val="BodyText"/>
      </w:pPr>
      <w:r>
        <w:t>The majority of category 2 notifications were for Tuberculosis:pulmonary n(%) 4 389 (57%). The majority of Tuberculosis:pulmonary cases were notified in GP n(%) 1268(28.9%).</w:t>
      </w:r>
    </w:p>
    <w:p w14:paraId="0FE16221" w14:textId="77777777" w:rsidR="00BC5C2D" w:rsidRDefault="00000000">
      <w:r>
        <w:br w:type="page"/>
      </w:r>
    </w:p>
    <w:p w14:paraId="547E47DB" w14:textId="77777777" w:rsidR="00BC5C2D" w:rsidRDefault="00000000">
      <w:pPr>
        <w:pStyle w:val="Heading2"/>
      </w:pPr>
      <w:bookmarkStart w:id="14" w:name="the-average-active-users-on-the-nmc-app"/>
      <w:bookmarkEnd w:id="12"/>
      <w:r>
        <w:lastRenderedPageBreak/>
        <w:t>The average active users on the NMC App</w:t>
      </w:r>
    </w:p>
    <w:p w14:paraId="4D669010" w14:textId="1CBCA37E" w:rsidR="00BC5C2D" w:rsidRDefault="005F1567">
      <w:r>
        <w:rPr>
          <w:noProof/>
        </w:rPr>
        <w:drawing>
          <wp:inline distT="0" distB="0" distL="0" distR="0" wp14:anchorId="0BD8D744" wp14:editId="18C711EA">
            <wp:extent cx="8356600" cy="4046220"/>
            <wp:effectExtent l="0" t="0" r="12700" b="17780"/>
            <wp:docPr id="1853092994"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000000">
        <w:br w:type="page"/>
      </w:r>
    </w:p>
    <w:p w14:paraId="72B187A2" w14:textId="77777777" w:rsidR="00BC5C2D" w:rsidRDefault="00000000">
      <w:pPr>
        <w:pStyle w:val="Heading2"/>
      </w:pPr>
      <w:bookmarkStart w:id="15" w:name="data-quality"/>
      <w:bookmarkEnd w:id="14"/>
      <w:r>
        <w:lastRenderedPageBreak/>
        <w:t>Data quality</w:t>
      </w:r>
    </w:p>
    <w:p w14:paraId="1FAD392E" w14:textId="3CB157E2" w:rsidR="00BC5C2D" w:rsidRDefault="00000000">
      <w:pPr>
        <w:pStyle w:val="FirstParagraph"/>
      </w:pPr>
      <w:r>
        <w:rPr>
          <w:b/>
          <w:bCs/>
        </w:rPr>
        <w:t>Completeness</w:t>
      </w:r>
      <w:r>
        <w:t xml:space="preserve"> refers to the proportion of complete data entries per variable in the dataset among clinical and merged notifications. In September 2023 </w:t>
      </w:r>
      <w:r w:rsidR="00FC21E7">
        <w:t>demographic information has been filled in, except for symptom onset date.</w:t>
      </w:r>
    </w:p>
    <w:p w14:paraId="53775FC5" w14:textId="77777777" w:rsidR="00BC5C2D" w:rsidRDefault="00000000">
      <w:pPr>
        <w:pStyle w:val="BodyText"/>
      </w:pPr>
      <w:r>
        <w:rPr>
          <w:b/>
          <w:bCs/>
        </w:rPr>
        <w:t>Timeliness</w:t>
      </w:r>
      <w:r>
        <w:t xml:space="preserve"> is measured by the number of days from the time of diagnosis of the NMC to the time of notification. Overall, it took a median (IQR) of 1.0 (0.0, 2.0) days to report category 1 NMCs.</w:t>
      </w:r>
    </w:p>
    <w:p w14:paraId="25A1DC0A" w14:textId="4A358D5A" w:rsidR="00BC5C2D" w:rsidRDefault="00000000">
      <w:pPr>
        <w:pStyle w:val="TableCaption"/>
      </w:pPr>
      <w:bookmarkStart w:id="16" w:name="tab:unnamed-chunk-14"/>
      <w:bookmarkEnd w:id="16"/>
      <w:r>
        <w:t>Table 6: NMC data completeness on both reporting platforms</w:t>
      </w:r>
      <w:r w:rsidR="00FC21E7">
        <w:t xml:space="preserve"> for clinical notifications</w:t>
      </w:r>
      <w:r>
        <w:t>,</w:t>
      </w:r>
    </w:p>
    <w:tbl>
      <w:tblPr>
        <w:tblW w:w="4950" w:type="pct"/>
        <w:jc w:val="center"/>
        <w:tblLook w:val="0420" w:firstRow="1" w:lastRow="0" w:firstColumn="0" w:lastColumn="0" w:noHBand="0" w:noVBand="1"/>
      </w:tblPr>
      <w:tblGrid>
        <w:gridCol w:w="4961"/>
        <w:gridCol w:w="3543"/>
        <w:gridCol w:w="5039"/>
      </w:tblGrid>
      <w:tr w:rsidR="00BC5C2D" w14:paraId="092E7B3E"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32C72" w14:textId="77777777" w:rsidR="00BC5C2D" w:rsidRDefault="00BC5C2D">
            <w:pPr>
              <w:pBdr>
                <w:top w:val="none" w:sz="0" w:space="0" w:color="000000"/>
                <w:left w:val="none" w:sz="0" w:space="0" w:color="000000"/>
                <w:bottom w:val="none" w:sz="0" w:space="0" w:color="000000"/>
                <w:right w:val="none" w:sz="0" w:space="0" w:color="000000"/>
              </w:pBdr>
              <w:spacing w:before="40" w:after="40"/>
              <w:ind w:left="100" w:right="100"/>
            </w:pP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CEFD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w:t>
            </w:r>
            <w:r>
              <w:rPr>
                <w:rFonts w:eastAsia="Helvetica" w:hAnsi="Helvetica" w:cs="Helvetica"/>
                <w:color w:val="000000"/>
                <w:sz w:val="18"/>
                <w:szCs w:val="18"/>
              </w:rPr>
              <w:t>, N = 5 19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9466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129</w:t>
            </w:r>
          </w:p>
        </w:tc>
      </w:tr>
      <w:tr w:rsidR="00BC5C2D" w14:paraId="6DCA3B6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AB8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older Numb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097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3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E41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9 (100%)</w:t>
            </w:r>
          </w:p>
        </w:tc>
      </w:tr>
      <w:tr w:rsidR="00BC5C2D" w14:paraId="7F8323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682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irst 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450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6C0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9 (100%)</w:t>
            </w:r>
          </w:p>
        </w:tc>
      </w:tr>
      <w:tr w:rsidR="00BC5C2D" w14:paraId="13A9AC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F61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31D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E1C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9 (100%)</w:t>
            </w:r>
          </w:p>
        </w:tc>
      </w:tr>
      <w:tr w:rsidR="00BC5C2D" w14:paraId="4C8BE9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993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ymptom Onset 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A68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59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BF0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3 (95%)</w:t>
            </w:r>
          </w:p>
        </w:tc>
      </w:tr>
      <w:tr w:rsidR="00BC5C2D" w14:paraId="1E5FFC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6DF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Date of Diagn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E0D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375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9 (100%)</w:t>
            </w:r>
          </w:p>
        </w:tc>
      </w:tr>
      <w:tr w:rsidR="00BC5C2D" w14:paraId="2001A68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63D9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Outco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A0F5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3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ED19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9 (100%)</w:t>
            </w:r>
          </w:p>
        </w:tc>
      </w:tr>
    </w:tbl>
    <w:p w14:paraId="7A5D6ED6" w14:textId="77777777" w:rsidR="00BC5C2D" w:rsidRDefault="00000000">
      <w:r>
        <w:br w:type="page"/>
      </w:r>
    </w:p>
    <w:p w14:paraId="6D720EFC" w14:textId="77777777" w:rsidR="00BC5C2D" w:rsidRDefault="00000000">
      <w:pPr>
        <w:pStyle w:val="Heading3"/>
      </w:pPr>
      <w:bookmarkStart w:id="17" w:name="id-number-completeness"/>
      <w:r>
        <w:lastRenderedPageBreak/>
        <w:t>ID number completeness</w:t>
      </w:r>
    </w:p>
    <w:p w14:paraId="4BB5D481" w14:textId="77777777" w:rsidR="00BC5C2D" w:rsidRDefault="00000000">
      <w:pPr>
        <w:pStyle w:val="TableCaption"/>
      </w:pPr>
      <w:bookmarkStart w:id="18" w:name="tab:tbl-qualID"/>
      <w:bookmarkEnd w:id="18"/>
      <w:r>
        <w:t>Table 7: Length of ID numbers inputted on NMC system</w:t>
      </w:r>
    </w:p>
    <w:tbl>
      <w:tblPr>
        <w:tblW w:w="4950" w:type="pct"/>
        <w:jc w:val="center"/>
        <w:tblLook w:val="0420" w:firstRow="1" w:lastRow="0" w:firstColumn="0" w:lastColumn="0" w:noHBand="0" w:noVBand="1"/>
      </w:tblPr>
      <w:tblGrid>
        <w:gridCol w:w="2277"/>
        <w:gridCol w:w="2159"/>
        <w:gridCol w:w="3284"/>
        <w:gridCol w:w="2502"/>
        <w:gridCol w:w="1810"/>
        <w:gridCol w:w="1511"/>
      </w:tblGrid>
      <w:tr w:rsidR="00BC5C2D" w14:paraId="42D8C1B1"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6358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Length of ID numbe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1302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N = 1 76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0F80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N = 2 19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8C0D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129</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A17A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N = 3 03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B041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N = 396</w:t>
            </w:r>
            <w:r>
              <w:rPr>
                <w:rFonts w:eastAsia="Helvetica" w:hAnsi="Helvetica" w:cs="Helvetica"/>
                <w:color w:val="000000"/>
                <w:sz w:val="18"/>
                <w:szCs w:val="18"/>
                <w:vertAlign w:val="superscript"/>
              </w:rPr>
              <w:t>1</w:t>
            </w:r>
          </w:p>
        </w:tc>
      </w:tr>
      <w:tr w:rsidR="00BC5C2D" w14:paraId="1F874BD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B8D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6A3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3 (3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C50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65 (9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E28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1 (6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3D5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7 (3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250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0 (45%)</w:t>
            </w:r>
          </w:p>
        </w:tc>
      </w:tr>
      <w:tr w:rsidR="00BC5C2D" w14:paraId="6524EA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618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4AD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2CC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74B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80D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207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3%)</w:t>
            </w:r>
          </w:p>
        </w:tc>
      </w:tr>
      <w:tr w:rsidR="00BC5C2D" w14:paraId="49B31B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C3F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DE97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1C6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5FD6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798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4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AEF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 (6.1%)</w:t>
            </w:r>
          </w:p>
        </w:tc>
      </w:tr>
      <w:tr w:rsidR="00BC5C2D" w14:paraId="6115C5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D7B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B9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9EA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FC2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615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5F8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8%)</w:t>
            </w:r>
          </w:p>
        </w:tc>
      </w:tr>
      <w:tr w:rsidR="00BC5C2D" w14:paraId="79B03E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15B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69F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FEE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1EE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217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795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2C45F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E84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C7B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F9D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862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3AD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DC8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5%)</w:t>
            </w:r>
          </w:p>
        </w:tc>
      </w:tr>
      <w:tr w:rsidR="00BC5C2D" w14:paraId="2EEE8D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A8B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7B8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4F5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39F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9EF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374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1CE83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CABB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53F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C94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B52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8F4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F28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F974A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DCE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071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4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B4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737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7BF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28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1E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6 (47%)</w:t>
            </w:r>
          </w:p>
        </w:tc>
      </w:tr>
      <w:tr w:rsidR="00BC5C2D" w14:paraId="5149CF1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171B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8F26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CF7E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2E34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ABB5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5CB9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48859E37"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9BA1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491383E3" w14:textId="2557A499" w:rsidR="00BC5C2D" w:rsidRDefault="00FC21E7">
      <w:r>
        <w:t xml:space="preserve">The length of the South African ID number is 13 </w:t>
      </w:r>
      <w:proofErr w:type="gramStart"/>
      <w:r>
        <w:t>digits</w:t>
      </w:r>
      <w:proofErr w:type="gramEnd"/>
      <w:r>
        <w:t xml:space="preserve"> and this is a useful variable to identify duplicate notifications, or to link clinical and laboratory information (making a merged case). Most of the notifications from </w:t>
      </w:r>
      <w:proofErr w:type="spellStart"/>
      <w:r>
        <w:t>Microstrategy</w:t>
      </w:r>
      <w:proofErr w:type="spellEnd"/>
      <w:r>
        <w:t xml:space="preserve">/SDW n=2 </w:t>
      </w:r>
      <w:r>
        <w:t>165</w:t>
      </w:r>
      <w:r>
        <w:t xml:space="preserve"> (99%) have no ID number.</w:t>
      </w:r>
      <w:r w:rsidR="00000000">
        <w:br w:type="page"/>
      </w:r>
    </w:p>
    <w:p w14:paraId="0CB7887D" w14:textId="77777777" w:rsidR="00BC5C2D" w:rsidRDefault="00000000">
      <w:pPr>
        <w:pStyle w:val="Heading3"/>
      </w:pPr>
      <w:bookmarkStart w:id="19" w:name="symptomatology"/>
      <w:bookmarkEnd w:id="17"/>
      <w:r>
        <w:lastRenderedPageBreak/>
        <w:t>Symptomatology</w:t>
      </w:r>
    </w:p>
    <w:p w14:paraId="77FBE1E6" w14:textId="77777777" w:rsidR="00BC5C2D" w:rsidRDefault="00000000">
      <w:pPr>
        <w:pStyle w:val="TableCaption"/>
      </w:pPr>
      <w:bookmarkStart w:id="20" w:name="tab:tbl-qualsymps"/>
      <w:bookmarkEnd w:id="20"/>
      <w:r>
        <w:t>Table 8: Symptoms of patients clinically notified and merged with lab notifications to the NMC</w:t>
      </w:r>
    </w:p>
    <w:tbl>
      <w:tblPr>
        <w:tblW w:w="4950" w:type="pct"/>
        <w:jc w:val="center"/>
        <w:tblLook w:val="0420" w:firstRow="1" w:lastRow="0" w:firstColumn="0" w:lastColumn="0" w:noHBand="0" w:noVBand="1"/>
      </w:tblPr>
      <w:tblGrid>
        <w:gridCol w:w="4195"/>
        <w:gridCol w:w="3235"/>
        <w:gridCol w:w="2008"/>
        <w:gridCol w:w="2278"/>
        <w:gridCol w:w="1827"/>
      </w:tblGrid>
      <w:tr w:rsidR="00BC5C2D" w14:paraId="3D7DA27D"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6212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1AA1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5 46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E7B3B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1</w:t>
            </w:r>
            <w:r>
              <w:rPr>
                <w:rFonts w:eastAsia="Helvetica" w:hAnsi="Helvetica" w:cs="Helvetica"/>
                <w:color w:val="000000"/>
                <w:sz w:val="18"/>
                <w:szCs w:val="18"/>
              </w:rPr>
              <w:t>, N = 41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6282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2</w:t>
            </w:r>
            <w:r>
              <w:rPr>
                <w:rFonts w:eastAsia="Helvetica" w:hAnsi="Helvetica" w:cs="Helvetica"/>
                <w:color w:val="000000"/>
                <w:sz w:val="18"/>
                <w:szCs w:val="18"/>
              </w:rPr>
              <w:t>, N = 5 04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F549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3</w:t>
            </w:r>
            <w:r>
              <w:rPr>
                <w:rFonts w:eastAsia="Helvetica" w:hAnsi="Helvetica" w:cs="Helvetica"/>
                <w:color w:val="000000"/>
                <w:sz w:val="18"/>
                <w:szCs w:val="18"/>
              </w:rPr>
              <w:t>, N = 11</w:t>
            </w:r>
            <w:r>
              <w:rPr>
                <w:rFonts w:eastAsia="Helvetica" w:hAnsi="Helvetica" w:cs="Helvetica"/>
                <w:color w:val="000000"/>
                <w:sz w:val="18"/>
                <w:szCs w:val="18"/>
                <w:vertAlign w:val="superscript"/>
              </w:rPr>
              <w:t>1</w:t>
            </w:r>
          </w:p>
        </w:tc>
      </w:tr>
      <w:tr w:rsidR="00BC5C2D" w14:paraId="65A3594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F69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ugh</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425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674 (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420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1 (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8E8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613 (5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C9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045A14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99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o Symptoms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164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9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668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0BF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6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698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73%)</w:t>
            </w:r>
          </w:p>
        </w:tc>
      </w:tr>
      <w:tr w:rsidR="00BC5C2D" w14:paraId="7F63F5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2C4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7EF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9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307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D68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9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3C9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189835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D70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appet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F6A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42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5AD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760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34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C911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171FCE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C22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ight Swe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5D8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02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82C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A22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0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738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0B9C47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1BB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49B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11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BA1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FC0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8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3C7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B9B26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EAB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hest pa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700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9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8AE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873C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9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E8B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0F6E92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5F6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Shortness of bre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9BE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5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972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E05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5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659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234E0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B71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lu like sympto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719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4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A69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843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5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F09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5D2DDE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F05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F29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4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E0D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67E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4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761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56AB0B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0D8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uscle 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89A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56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B8B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72C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0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FFBC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50AC2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C25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CBD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716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FEA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7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190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27%)</w:t>
            </w:r>
          </w:p>
        </w:tc>
      </w:tr>
      <w:tr w:rsidR="00BC5C2D" w14:paraId="493ED9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232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aculopapular r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134C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2B85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7D49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2F0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2F250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32D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Paroxysmal cough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F89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86E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3E8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0A90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1C202C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5BD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Vomi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08D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212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BAD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68D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0AEFE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C623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Heada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FE5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236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44A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5FC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A47C4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524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juctiv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2B5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A895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412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837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51825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F8D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Inspirational who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55A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130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F13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527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6674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051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Tiredness / Body malai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341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3B7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F89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58F4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C8554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761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Acute febrile ill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4D6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7B1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6D9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AB7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73E51E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48B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lastRenderedPageBreak/>
              <w:t>Rice-water stoo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E29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ACB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E6C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EC9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47C0231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CCF6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ryza (running nos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2770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082E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E4BDF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57F0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BC5C2D" w14:paraId="3CC5F753" w14:textId="77777777">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0F8D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11AE06A5" w14:textId="77777777" w:rsidR="00BC5C2D" w:rsidRDefault="00000000">
      <w:r>
        <w:br w:type="page"/>
      </w:r>
    </w:p>
    <w:p w14:paraId="5C419319" w14:textId="77777777" w:rsidR="00BC5C2D" w:rsidRDefault="00000000">
      <w:pPr>
        <w:pStyle w:val="Heading1"/>
      </w:pPr>
      <w:bookmarkStart w:id="21" w:name="conclusion"/>
      <w:bookmarkEnd w:id="3"/>
      <w:bookmarkEnd w:id="15"/>
      <w:bookmarkEnd w:id="19"/>
      <w:r>
        <w:lastRenderedPageBreak/>
        <w:t>Conclusion</w:t>
      </w:r>
    </w:p>
    <w:p w14:paraId="5AB517E6" w14:textId="42F86907" w:rsidR="00BC5C2D" w:rsidRDefault="00000000">
      <w:pPr>
        <w:pStyle w:val="FirstParagraph"/>
      </w:pPr>
      <w:r>
        <w:t xml:space="preserve">The majority of notifications were clinical notifications. The increase in average active users and newly registered users over time is an indication of an increase in the acceptance of the NMC App in the provinces. </w:t>
      </w:r>
      <w:r w:rsidR="00FC21E7">
        <w:t xml:space="preserve">Application of mandatory fields on the NMC App have improved completeness of clinical details however ID numbers are not well captured among notifications from </w:t>
      </w:r>
      <w:proofErr w:type="spellStart"/>
      <w:r w:rsidR="00FC21E7">
        <w:t>Microstrategy</w:t>
      </w:r>
      <w:proofErr w:type="spellEnd"/>
      <w:r w:rsidR="00FC21E7">
        <w:t>/SDW</w:t>
      </w:r>
      <w:r>
        <w:t>.</w:t>
      </w:r>
    </w:p>
    <w:p w14:paraId="7062A905" w14:textId="77777777" w:rsidR="00BC5C2D" w:rsidRDefault="00000000">
      <w:pPr>
        <w:pStyle w:val="Heading1"/>
      </w:pPr>
      <w:bookmarkStart w:id="22" w:name="recommendations"/>
      <w:bookmarkEnd w:id="21"/>
      <w:r>
        <w:t>Recommendations</w:t>
      </w:r>
    </w:p>
    <w:p w14:paraId="13FB1630" w14:textId="77777777" w:rsidR="00BC5C2D" w:rsidRDefault="00000000">
      <w:pPr>
        <w:pStyle w:val="Compact"/>
        <w:numPr>
          <w:ilvl w:val="0"/>
          <w:numId w:val="22"/>
        </w:numPr>
      </w:pPr>
      <w:r>
        <w:t>We recommend the expedition of NMC App “whitelisting” on the provincial departmental intranet to make the electronic notification platform more accessible to health facilities.</w:t>
      </w:r>
    </w:p>
    <w:p w14:paraId="7D7BA5D3" w14:textId="77DE332B" w:rsidR="00FC21E7" w:rsidRDefault="00FC21E7">
      <w:pPr>
        <w:pStyle w:val="Compact"/>
        <w:numPr>
          <w:ilvl w:val="0"/>
          <w:numId w:val="22"/>
        </w:numPr>
      </w:pPr>
      <w:r>
        <w:t xml:space="preserve">NMC Trainers to </w:t>
      </w:r>
      <w:r>
        <w:t>emphasize</w:t>
      </w:r>
      <w:r>
        <w:t xml:space="preserve"> the importance of timeous reporting of Category 1 and 2 NMCs, </w:t>
      </w:r>
      <w:proofErr w:type="gramStart"/>
      <w:r>
        <w:t>in order to</w:t>
      </w:r>
      <w:proofErr w:type="gramEnd"/>
      <w:r>
        <w:t xml:space="preserve"> ensure real-time availability of data for public health action.</w:t>
      </w:r>
    </w:p>
    <w:p w14:paraId="7C46A2CC" w14:textId="6CFE24A3" w:rsidR="00FC21E7" w:rsidRDefault="00FC21E7">
      <w:pPr>
        <w:pStyle w:val="Compact"/>
        <w:numPr>
          <w:ilvl w:val="0"/>
          <w:numId w:val="22"/>
        </w:numPr>
      </w:pPr>
      <w:r>
        <w:t xml:space="preserve">We encourage both paper-based and app notifiers to fill out the </w:t>
      </w:r>
      <w:r>
        <w:t xml:space="preserve">date of </w:t>
      </w:r>
      <w:r>
        <w:t>symptom onset.</w:t>
      </w:r>
    </w:p>
    <w:p w14:paraId="5DA14851" w14:textId="7BF71CF9" w:rsidR="00BC5C2D" w:rsidRDefault="00FC21E7">
      <w:pPr>
        <w:pStyle w:val="Compact"/>
        <w:numPr>
          <w:ilvl w:val="0"/>
          <w:numId w:val="22"/>
        </w:numPr>
      </w:pPr>
      <w:r>
        <w:t xml:space="preserve">We recommend completion of the </w:t>
      </w:r>
      <w:proofErr w:type="spellStart"/>
      <w:r>
        <w:t>hospitalisation</w:t>
      </w:r>
      <w:proofErr w:type="spellEnd"/>
      <w:r>
        <w:t xml:space="preserve"> form for patients who were admitted in </w:t>
      </w:r>
      <w:proofErr w:type="spellStart"/>
      <w:r>
        <w:t>hospital.</w:t>
      </w:r>
      <w:r w:rsidR="00000000">
        <w:t>NMC</w:t>
      </w:r>
      <w:proofErr w:type="spellEnd"/>
      <w:r w:rsidR="00000000">
        <w:t xml:space="preserve"> Trainers to emphasize the importance of timeous reporting of Category 1 and 2 NMCs, </w:t>
      </w:r>
      <w:proofErr w:type="gramStart"/>
      <w:r w:rsidR="00000000">
        <w:t>in order to</w:t>
      </w:r>
      <w:proofErr w:type="gramEnd"/>
      <w:r w:rsidR="00000000">
        <w:t xml:space="preserve"> ensure real-time availability of data for public health action.</w:t>
      </w:r>
    </w:p>
    <w:p w14:paraId="33D9F0D2" w14:textId="27D496BD" w:rsidR="00FC21E7" w:rsidRDefault="00FC21E7">
      <w:pPr>
        <w:pStyle w:val="Compact"/>
        <w:numPr>
          <w:ilvl w:val="0"/>
          <w:numId w:val="22"/>
        </w:numPr>
      </w:pPr>
      <w:r>
        <w:t>We encourage clinicians and data capturers to report the full ID number of patients on laboratory forms and when capturing electronically.</w:t>
      </w:r>
    </w:p>
    <w:p w14:paraId="0F603E72" w14:textId="77777777" w:rsidR="00BC5C2D" w:rsidRDefault="00000000">
      <w:r>
        <w:br w:type="page"/>
      </w:r>
    </w:p>
    <w:p w14:paraId="7A4847EB" w14:textId="77777777" w:rsidR="00BC5C2D" w:rsidRDefault="00000000">
      <w:pPr>
        <w:pStyle w:val="Heading1"/>
      </w:pPr>
      <w:bookmarkStart w:id="23" w:name="appendices"/>
      <w:bookmarkEnd w:id="22"/>
      <w:r>
        <w:lastRenderedPageBreak/>
        <w:t>Appendices</w:t>
      </w:r>
    </w:p>
    <w:p w14:paraId="41FBFE87" w14:textId="77777777" w:rsidR="00BC5C2D" w:rsidRDefault="00000000">
      <w:pPr>
        <w:pStyle w:val="Heading2"/>
      </w:pPr>
      <w:bookmarkStart w:id="24" w:name="X06064ce3df4d96250fc4d7ea5ad47da2292d7eb"/>
      <w:r>
        <w:t>Appendix no.1: Back captured clinical notifications</w:t>
      </w:r>
    </w:p>
    <w:p w14:paraId="7B605A21" w14:textId="77777777" w:rsidR="00BC5C2D" w:rsidRDefault="00000000">
      <w:pPr>
        <w:pStyle w:val="TableCaption"/>
      </w:pPr>
      <w:bookmarkStart w:id="25" w:name="tab:unnamed-chunk-15"/>
      <w:bookmarkEnd w:id="25"/>
      <w:r>
        <w:t>Table 9: Back captured notifications by reporting province</w:t>
      </w:r>
    </w:p>
    <w:tbl>
      <w:tblPr>
        <w:tblW w:w="4950" w:type="pct"/>
        <w:jc w:val="center"/>
        <w:tblLook w:val="0420" w:firstRow="1" w:lastRow="0" w:firstColumn="0" w:lastColumn="0" w:noHBand="0" w:noVBand="1"/>
      </w:tblPr>
      <w:tblGrid>
        <w:gridCol w:w="2813"/>
        <w:gridCol w:w="899"/>
        <w:gridCol w:w="516"/>
        <w:gridCol w:w="469"/>
        <w:gridCol w:w="545"/>
        <w:gridCol w:w="617"/>
        <w:gridCol w:w="469"/>
        <w:gridCol w:w="541"/>
        <w:gridCol w:w="550"/>
        <w:gridCol w:w="569"/>
        <w:gridCol w:w="589"/>
        <w:gridCol w:w="945"/>
        <w:gridCol w:w="1910"/>
        <w:gridCol w:w="880"/>
        <w:gridCol w:w="669"/>
        <w:gridCol w:w="562"/>
      </w:tblGrid>
      <w:tr w:rsidR="00BC5C2D" w14:paraId="2BEB732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EA31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29F6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A6FF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7058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Source</w:t>
            </w:r>
          </w:p>
        </w:tc>
      </w:tr>
      <w:tr w:rsidR="00BC5C2D" w14:paraId="63AB5FE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E06C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69EB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w:t>
            </w:r>
            <w:r>
              <w:rPr>
                <w:rFonts w:eastAsia="Helvetica" w:hAnsi="Helvetica" w:cs="Helvetica"/>
                <w:color w:val="000000"/>
                <w:sz w:val="18"/>
                <w:szCs w:val="18"/>
              </w:rPr>
              <w:br/>
              <w:t>n = 10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3A29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rPr>
              <w:t>,</w:t>
            </w:r>
            <w:r>
              <w:rPr>
                <w:rFonts w:eastAsia="Helvetica" w:hAnsi="Helvetica" w:cs="Helvetica"/>
                <w:color w:val="000000"/>
                <w:sz w:val="18"/>
                <w:szCs w:val="18"/>
              </w:rPr>
              <w:br/>
              <w:t>n = 7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0FF4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rPr>
              <w:t>,</w:t>
            </w:r>
            <w:r>
              <w:rPr>
                <w:rFonts w:eastAsia="Helvetica" w:hAnsi="Helvetica" w:cs="Helvetica"/>
                <w:color w:val="000000"/>
                <w:sz w:val="18"/>
                <w:szCs w:val="18"/>
              </w:rPr>
              <w:br/>
              <w:t>n = 2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E15C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rPr>
              <w:t>,</w:t>
            </w:r>
            <w:r>
              <w:rPr>
                <w:rFonts w:eastAsia="Helvetica" w:hAnsi="Helvetica" w:cs="Helvetica"/>
                <w:color w:val="000000"/>
                <w:sz w:val="18"/>
                <w:szCs w:val="18"/>
              </w:rPr>
              <w:br/>
              <w:t>n = 40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5EB4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rPr>
              <w:t>,</w:t>
            </w:r>
            <w:r>
              <w:rPr>
                <w:rFonts w:eastAsia="Helvetica" w:hAnsi="Helvetica" w:cs="Helvetica"/>
                <w:color w:val="000000"/>
                <w:sz w:val="18"/>
                <w:szCs w:val="18"/>
              </w:rPr>
              <w:br/>
              <w:t>n = 21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FCBF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rPr>
              <w:t>,</w:t>
            </w:r>
            <w:r>
              <w:rPr>
                <w:rFonts w:eastAsia="Helvetica" w:hAnsi="Helvetica" w:cs="Helvetica"/>
                <w:color w:val="000000"/>
                <w:sz w:val="18"/>
                <w:szCs w:val="18"/>
              </w:rPr>
              <w:br/>
              <w:t>n = 2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1E13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rPr>
              <w:t>,</w:t>
            </w:r>
            <w:r>
              <w:rPr>
                <w:rFonts w:eastAsia="Helvetica" w:hAnsi="Helvetica" w:cs="Helvetica"/>
                <w:color w:val="000000"/>
                <w:sz w:val="18"/>
                <w:szCs w:val="18"/>
              </w:rPr>
              <w:br/>
              <w:t>n = 15</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A8E5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rPr>
              <w:t>,</w:t>
            </w:r>
            <w:r>
              <w:rPr>
                <w:rFonts w:eastAsia="Helvetica" w:hAnsi="Helvetica" w:cs="Helvetica"/>
                <w:color w:val="000000"/>
                <w:sz w:val="18"/>
                <w:szCs w:val="18"/>
              </w:rPr>
              <w:br/>
              <w:t>n = 9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38D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rPr>
              <w:t>,</w:t>
            </w:r>
            <w:r>
              <w:rPr>
                <w:rFonts w:eastAsia="Helvetica" w:hAnsi="Helvetica" w:cs="Helvetica"/>
                <w:color w:val="000000"/>
                <w:sz w:val="18"/>
                <w:szCs w:val="18"/>
              </w:rPr>
              <w:br/>
              <w:t>n = 2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1D90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rPr>
              <w:t>,</w:t>
            </w:r>
            <w:r>
              <w:rPr>
                <w:rFonts w:eastAsia="Helvetica" w:hAnsi="Helvetica" w:cs="Helvetica"/>
                <w:color w:val="000000"/>
                <w:sz w:val="18"/>
                <w:szCs w:val="18"/>
              </w:rPr>
              <w:br/>
              <w:t>n = 18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029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xml:space="preserve">, </w:t>
            </w:r>
            <w:r>
              <w:rPr>
                <w:rFonts w:eastAsia="Helvetica" w:hAnsi="Helvetica" w:cs="Helvetica"/>
                <w:color w:val="000000"/>
                <w:sz w:val="18"/>
                <w:szCs w:val="18"/>
              </w:rPr>
              <w:br/>
              <w:t>n = 22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E91C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xml:space="preserve">, </w:t>
            </w:r>
            <w:r>
              <w:rPr>
                <w:rFonts w:eastAsia="Helvetica" w:hAnsi="Helvetica" w:cs="Helvetica"/>
                <w:color w:val="000000"/>
                <w:sz w:val="18"/>
                <w:szCs w:val="18"/>
              </w:rPr>
              <w:br/>
              <w:t>n = 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B4FC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xml:space="preserve">, </w:t>
            </w:r>
            <w:r>
              <w:rPr>
                <w:rFonts w:eastAsia="Helvetica" w:hAnsi="Helvetica" w:cs="Helvetica"/>
                <w:color w:val="000000"/>
                <w:sz w:val="18"/>
                <w:szCs w:val="18"/>
              </w:rPr>
              <w:br/>
              <w:t>n = 1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FEF3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xml:space="preserve">, </w:t>
            </w:r>
            <w:r>
              <w:rPr>
                <w:rFonts w:eastAsia="Helvetica" w:hAnsi="Helvetica" w:cs="Helvetica"/>
                <w:color w:val="000000"/>
                <w:sz w:val="18"/>
                <w:szCs w:val="18"/>
              </w:rPr>
              <w:br/>
              <w:t>n = 79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7EE3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xml:space="preserve">, </w:t>
            </w:r>
            <w:r>
              <w:rPr>
                <w:rFonts w:eastAsia="Helvetica" w:hAnsi="Helvetica" w:cs="Helvetica"/>
                <w:color w:val="000000"/>
                <w:sz w:val="18"/>
                <w:szCs w:val="18"/>
              </w:rPr>
              <w:br/>
              <w:t>n = 48</w:t>
            </w:r>
          </w:p>
        </w:tc>
      </w:tr>
      <w:tr w:rsidR="00BC5C2D" w14:paraId="06753F4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B98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FC6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289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88B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84E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832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3AA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E26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BE9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0B1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A76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A19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525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70E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20C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453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632056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99B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4D3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E7C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DAD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F43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DC3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E10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952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13B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DFB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B49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5D6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619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E8A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48B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F15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0A2D1E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5FE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8B5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68B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FE3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2F2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3D8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916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44A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6A6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7FA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173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EDC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49C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23F1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C5F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D75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2CA269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1F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D18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B3F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305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01D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A0F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354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0D97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324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05C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B90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BBD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693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D7A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F49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900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r>
      <w:tr w:rsidR="00BC5C2D" w14:paraId="60A13D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EEB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89A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7F1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523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B70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AAC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89B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BC9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568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75E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FD79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DE3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532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A0B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595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4E0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67EC2C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FD7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8BE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EB2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421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A0C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EF6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190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FD7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897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B16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CCF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37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6A8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1543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490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5AD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7CAD1A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D68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497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20F5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336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433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031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F41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02D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B78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AFD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8DBD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98B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59CD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E4A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D65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C6B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BC5C2D" w14:paraId="04587E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E5F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058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607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593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085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FB6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938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FC7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E6E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E48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208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13C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CE1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1D3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565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3E8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288DDA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18B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F72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5FF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E21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DB3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27B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3D7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E1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A52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852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8D8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61F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360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A567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82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174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163F11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4FD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2FE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B50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234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9E5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E7F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F49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0CA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435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D35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7D2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75F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085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059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8592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13A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3DD04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3A0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lastRenderedPageBreak/>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F98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A96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F28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040C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20C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80E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CAC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12E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F0D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208B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4A4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89F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3C8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90E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6FE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r>
      <w:tr w:rsidR="00BC5C2D" w14:paraId="078CD71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473C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D962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37 (6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AE27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26C72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B331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914B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1C1E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BD3C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B375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A74E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7E74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496D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F70D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BF05A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49862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AC6A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r>
    </w:tbl>
    <w:p w14:paraId="41252ECE" w14:textId="77777777" w:rsidR="00BC5C2D" w:rsidRDefault="00000000">
      <w:r>
        <w:br w:type="page"/>
      </w:r>
    </w:p>
    <w:p w14:paraId="4A816250" w14:textId="77777777" w:rsidR="00BC5C2D" w:rsidRDefault="00000000">
      <w:pPr>
        <w:pStyle w:val="TableCaption"/>
      </w:pPr>
      <w:bookmarkStart w:id="26" w:name="tab:unnamed-chunk-16"/>
      <w:bookmarkEnd w:id="26"/>
      <w:r>
        <w:lastRenderedPageBreak/>
        <w:t>Table 10: Back captured notifications by reporting case source</w:t>
      </w:r>
    </w:p>
    <w:tbl>
      <w:tblPr>
        <w:tblW w:w="4950" w:type="pct"/>
        <w:jc w:val="center"/>
        <w:tblLook w:val="0420" w:firstRow="1" w:lastRow="0" w:firstColumn="0" w:lastColumn="0" w:noHBand="0" w:noVBand="1"/>
      </w:tblPr>
      <w:tblGrid>
        <w:gridCol w:w="4759"/>
        <w:gridCol w:w="985"/>
        <w:gridCol w:w="1506"/>
        <w:gridCol w:w="2309"/>
        <w:gridCol w:w="1758"/>
        <w:gridCol w:w="1207"/>
        <w:gridCol w:w="1019"/>
      </w:tblGrid>
      <w:tr w:rsidR="00BC5C2D" w14:paraId="25FC750E"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569D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AEBB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2DB8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Source</w:t>
            </w:r>
          </w:p>
        </w:tc>
      </w:tr>
      <w:tr w:rsidR="00BC5C2D" w14:paraId="58F97DEA"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3579A" w14:textId="77777777" w:rsidR="00BC5C2D" w:rsidRDefault="00BC5C2D">
            <w:pPr>
              <w:pBdr>
                <w:top w:val="none" w:sz="0" w:space="0" w:color="000000"/>
                <w:left w:val="none" w:sz="0" w:space="0" w:color="000000"/>
                <w:bottom w:val="none" w:sz="0" w:space="0" w:color="000000"/>
                <w:right w:val="none" w:sz="0" w:space="0" w:color="000000"/>
              </w:pBdr>
              <w:spacing w:before="40" w:after="40"/>
              <w:ind w:left="100" w:right="100"/>
            </w:pP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48DA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 = 1 0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B304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N = 22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83A9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N = 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C4CB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1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788C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N = 79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7300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N = 48</w:t>
            </w:r>
          </w:p>
        </w:tc>
      </w:tr>
      <w:tr w:rsidR="00BC5C2D" w14:paraId="12127A2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054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5BB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E61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7C9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0D90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299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B0A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4EAB35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4291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84C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387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26F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205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CE0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F19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0B05FE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54F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434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000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0FA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A01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B9C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73C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140EEC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886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C3C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A89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A91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F84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FA07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C44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r>
      <w:tr w:rsidR="00BC5C2D" w14:paraId="2CBF89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1009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F94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FBC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1AD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BD3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1DF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0B1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35F2C3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A78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B086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F37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13E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4AD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E479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C93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15C0DF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894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DC4A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F33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121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C06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E7A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7CB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BC5C2D" w14:paraId="21C7B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FF83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1B7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18C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F140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005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C02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453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44A04C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CAA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609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ED0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71A5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A51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D0E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41E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5B309E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DBE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62B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295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DB8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201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345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1D4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BC5C2D" w14:paraId="643028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F6D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63D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2F5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255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3C6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5A8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470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r>
      <w:tr w:rsidR="00BC5C2D" w14:paraId="757D070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8B62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3C28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37 (6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F5B8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B229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F4107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2916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4E22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r>
    </w:tbl>
    <w:p w14:paraId="58830A6E" w14:textId="77777777" w:rsidR="00BC5C2D" w:rsidRDefault="00000000">
      <w:r>
        <w:br w:type="page"/>
      </w:r>
    </w:p>
    <w:p w14:paraId="3634000B" w14:textId="77777777" w:rsidR="00BC5C2D" w:rsidRDefault="00000000">
      <w:pPr>
        <w:pStyle w:val="Heading2"/>
      </w:pPr>
      <w:bookmarkStart w:id="27" w:name="appendix-no.2-summary-of-nmcss-data-flow"/>
      <w:bookmarkEnd w:id="24"/>
      <w:r>
        <w:lastRenderedPageBreak/>
        <w:t>Appendix no.2: Summary of NMCSS Data Flow</w:t>
      </w:r>
    </w:p>
    <w:p w14:paraId="03F276EC" w14:textId="77777777" w:rsidR="00BC5C2D" w:rsidRDefault="00000000">
      <w:pPr>
        <w:pStyle w:val="FirstParagraph"/>
      </w:pPr>
      <w:r>
        <w:rPr>
          <w:noProof/>
        </w:rPr>
        <w:drawing>
          <wp:inline distT="0" distB="0" distL="0" distR="0" wp14:anchorId="33536DAC" wp14:editId="22A32565">
            <wp:extent cx="8686800" cy="42850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dataflow.png"/>
                    <pic:cNvPicPr>
                      <a:picLocks noChangeAspect="1" noChangeArrowheads="1"/>
                    </pic:cNvPicPr>
                  </pic:nvPicPr>
                  <pic:blipFill>
                    <a:blip r:embed="rId11"/>
                    <a:stretch>
                      <a:fillRect/>
                    </a:stretch>
                  </pic:blipFill>
                  <pic:spPr bwMode="auto">
                    <a:xfrm>
                      <a:off x="0" y="0"/>
                      <a:ext cx="8686800" cy="4285030"/>
                    </a:xfrm>
                    <a:prstGeom prst="rect">
                      <a:avLst/>
                    </a:prstGeom>
                    <a:noFill/>
                    <a:ln w="9525">
                      <a:noFill/>
                      <a:headEnd/>
                      <a:tailEnd/>
                    </a:ln>
                  </pic:spPr>
                </pic:pic>
              </a:graphicData>
            </a:graphic>
          </wp:inline>
        </w:drawing>
      </w:r>
    </w:p>
    <w:p w14:paraId="07C8F5CF" w14:textId="77777777" w:rsidR="00BC5C2D" w:rsidRDefault="00000000">
      <w:r>
        <w:br w:type="page"/>
      </w:r>
    </w:p>
    <w:p w14:paraId="438AB0E9" w14:textId="77777777" w:rsidR="00BC5C2D" w:rsidRDefault="00000000">
      <w:pPr>
        <w:pStyle w:val="Heading2"/>
      </w:pPr>
      <w:bookmarkStart w:id="28" w:name="X41912ee9326708701e7f35b6c7659f2dedf67a2"/>
      <w:bookmarkEnd w:id="27"/>
      <w:r>
        <w:lastRenderedPageBreak/>
        <w:t>Appendix no.3: NMC Categories, and Case Classification definitions</w:t>
      </w:r>
    </w:p>
    <w:p w14:paraId="3AB1A2A7" w14:textId="77777777" w:rsidR="00BC5C2D" w:rsidRDefault="00000000">
      <w:pPr>
        <w:pStyle w:val="FirstParagraph"/>
      </w:pPr>
      <w:r>
        <w:rPr>
          <w:b/>
          <w:bCs/>
        </w:rPr>
        <w:t>NMC categories</w:t>
      </w:r>
    </w:p>
    <w:p w14:paraId="4BB9A97F" w14:textId="77777777" w:rsidR="00BC5C2D" w:rsidRDefault="00000000">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2CA85C42" w14:textId="77777777" w:rsidR="00BC5C2D" w:rsidRDefault="00000000">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51E811C3" w14:textId="77777777" w:rsidR="00BC5C2D" w:rsidRDefault="00000000">
      <w:pPr>
        <w:pStyle w:val="BodyText"/>
      </w:pPr>
      <w:r>
        <w:rPr>
          <w:b/>
          <w:bCs/>
        </w:rPr>
        <w:t>Category 3</w:t>
      </w:r>
      <w:r>
        <w:t>: NMCs notified through a written or electronic notification to the Department of Health within 7 days of diagnosis by public and private health laboratories.</w:t>
      </w:r>
    </w:p>
    <w:p w14:paraId="4EFE521C" w14:textId="77777777" w:rsidR="00BC5C2D" w:rsidRDefault="00000000">
      <w:pPr>
        <w:pStyle w:val="BodyText"/>
      </w:pPr>
      <w:r>
        <w:rPr>
          <w:b/>
          <w:bCs/>
        </w:rPr>
        <w:t>Category 4</w:t>
      </w:r>
      <w:r>
        <w:t>: NMCs notified through a written or electronic notification to the Department of Health within 1 month of diagnosis by public and private health laboratories.</w:t>
      </w:r>
    </w:p>
    <w:p w14:paraId="0DA0E812" w14:textId="77777777" w:rsidR="00BC5C2D" w:rsidRDefault="00000000">
      <w:pPr>
        <w:pStyle w:val="BodyText"/>
      </w:pPr>
      <w:r>
        <w:rPr>
          <w:b/>
          <w:bCs/>
        </w:rPr>
        <w:t>Case Classification definitions</w:t>
      </w:r>
    </w:p>
    <w:p w14:paraId="70F3C397" w14:textId="77777777" w:rsidR="00BC5C2D" w:rsidRDefault="00000000">
      <w:pPr>
        <w:pStyle w:val="BodyText"/>
      </w:pPr>
      <w:r>
        <w:rPr>
          <w:b/>
          <w:bCs/>
        </w:rPr>
        <w:t>Clinical case</w:t>
      </w:r>
      <w:r>
        <w:t>: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14:paraId="52A37BE1" w14:textId="77777777" w:rsidR="00BC5C2D" w:rsidRDefault="00000000">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64D442AC" w14:textId="77777777" w:rsidR="00BC5C2D" w:rsidRDefault="00000000">
      <w:pPr>
        <w:pStyle w:val="BodyText"/>
      </w:pPr>
      <w:r>
        <w:rPr>
          <w:b/>
          <w:bCs/>
        </w:rPr>
        <w:t>Merged cases</w:t>
      </w:r>
      <w:r>
        <w:t>: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14:paraId="3E0EBBD1" w14:textId="77777777" w:rsidR="00BC5C2D" w:rsidRDefault="00000000">
      <w:pPr>
        <w:pStyle w:val="BodyText"/>
      </w:pPr>
      <w:r>
        <w:rPr>
          <w:b/>
          <w:bCs/>
        </w:rPr>
        <w:t>Notification capture times defintions</w:t>
      </w:r>
    </w:p>
    <w:p w14:paraId="56481A04" w14:textId="77777777" w:rsidR="00BC5C2D" w:rsidRDefault="00000000">
      <w:pPr>
        <w:pStyle w:val="BodyText"/>
      </w:pPr>
      <w:r>
        <w:rPr>
          <w:b/>
          <w:bCs/>
        </w:rPr>
        <w:t>Current notification</w:t>
      </w:r>
      <w:r>
        <w:t>: All cases diagnosed and notified in the current month</w:t>
      </w:r>
    </w:p>
    <w:p w14:paraId="271AE42C" w14:textId="77777777" w:rsidR="00BC5C2D" w:rsidRDefault="00000000">
      <w:pPr>
        <w:pStyle w:val="BodyText"/>
      </w:pPr>
      <w:r>
        <w:rPr>
          <w:b/>
          <w:bCs/>
        </w:rPr>
        <w:t>Delayed notification</w:t>
      </w:r>
      <w:r>
        <w:t>: All cases diagnosed in the last 14 days from the previous month</w:t>
      </w:r>
    </w:p>
    <w:p w14:paraId="4DB021DB" w14:textId="77777777" w:rsidR="00BC5C2D" w:rsidRDefault="00000000">
      <w:pPr>
        <w:pStyle w:val="BodyText"/>
      </w:pPr>
      <w:r>
        <w:rPr>
          <w:b/>
          <w:bCs/>
        </w:rPr>
        <w:t>Back capture notification</w:t>
      </w:r>
      <w:r>
        <w:t>: All cases diagnosed in previous months and before the last 14 days of the previous month.</w:t>
      </w:r>
    </w:p>
    <w:p w14:paraId="790FBF66" w14:textId="77777777" w:rsidR="00BC5C2D" w:rsidRDefault="00000000">
      <w:r>
        <w:br w:type="page"/>
      </w:r>
    </w:p>
    <w:p w14:paraId="6C2E9B05" w14:textId="77777777" w:rsidR="00BC5C2D" w:rsidRDefault="00000000">
      <w:pPr>
        <w:pStyle w:val="Heading2"/>
      </w:pPr>
      <w:bookmarkStart w:id="29" w:name="X3adda8776077c96fa56a182bf7beebc1d521b3b"/>
      <w:bookmarkEnd w:id="28"/>
      <w:r>
        <w:lastRenderedPageBreak/>
        <w:t>Appendix no.4: Incidence analysis based on notification data</w:t>
      </w:r>
    </w:p>
    <w:p w14:paraId="52FE0F78" w14:textId="77777777" w:rsidR="00BC5C2D" w:rsidRDefault="00000000">
      <w:pPr>
        <w:pStyle w:val="FirstParagraph"/>
      </w:pPr>
      <w:r>
        <w:rPr>
          <w:b/>
          <w:bCs/>
        </w:rPr>
        <w:t>Methodological note</w:t>
      </w:r>
      <w:r>
        <w:t>: Population estimates are taken from StatSA. A multiple linear regression model with natural splines (4 degrees of freedom) to estimate the population for the reporting month was implemented for incidence calculations. Incidence is taken as the number of notificatiosn reported to the NMC after cleanign and deduplication. Case definitions are not strictly applied.</w:t>
      </w:r>
    </w:p>
    <w:p w14:paraId="77A443C9" w14:textId="77777777" w:rsidR="00BC5C2D" w:rsidRDefault="00000000">
      <w:pPr>
        <w:pStyle w:val="BodyText"/>
      </w:pPr>
      <w:r>
        <w:rPr>
          <w:i/>
          <w:iCs/>
        </w:rPr>
        <w:t>insert exploratory analysis here</w:t>
      </w:r>
    </w:p>
    <w:p w14:paraId="73C96403" w14:textId="77777777" w:rsidR="00BC5C2D" w:rsidRDefault="00000000">
      <w:r>
        <w:br w:type="page"/>
      </w:r>
    </w:p>
    <w:p w14:paraId="100EB9CF" w14:textId="77777777" w:rsidR="00BC5C2D" w:rsidRDefault="00000000">
      <w:pPr>
        <w:pStyle w:val="Heading1"/>
      </w:pPr>
      <w:bookmarkStart w:id="30" w:name="cases-and-incidence-by-province"/>
      <w:bookmarkEnd w:id="23"/>
      <w:bookmarkEnd w:id="29"/>
      <w:r>
        <w:lastRenderedPageBreak/>
        <w:t>Cases and incidence by province</w:t>
      </w:r>
    </w:p>
    <w:p w14:paraId="1FFAF146" w14:textId="77777777" w:rsidR="00BC5C2D" w:rsidRDefault="00000000">
      <w:pPr>
        <w:pStyle w:val="Heading2"/>
      </w:pPr>
      <w:bookmarkStart w:id="31" w:name="category-1"/>
      <w:r>
        <w:t>Category 1</w:t>
      </w:r>
    </w:p>
    <w:p w14:paraId="7906D14F" w14:textId="77777777" w:rsidR="00BC5C2D" w:rsidRDefault="00000000">
      <w:pPr>
        <w:pStyle w:val="FirstParagraph"/>
      </w:pPr>
      <w:r>
        <w:rPr>
          <w:noProof/>
        </w:rPr>
        <w:drawing>
          <wp:inline distT="0" distB="0" distL="0" distR="0" wp14:anchorId="67DE5939" wp14:editId="5811CF20">
            <wp:extent cx="8686800" cy="34747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lots/prov1$plot_case.png"/>
                    <pic:cNvPicPr>
                      <a:picLocks noChangeAspect="1" noChangeArrowheads="1"/>
                    </pic:cNvPicPr>
                  </pic:nvPicPr>
                  <pic:blipFill>
                    <a:blip r:embed="rId12"/>
                    <a:stretch>
                      <a:fillRect/>
                    </a:stretch>
                  </pic:blipFill>
                  <pic:spPr bwMode="auto">
                    <a:xfrm>
                      <a:off x="0" y="0"/>
                      <a:ext cx="8686800" cy="3474720"/>
                    </a:xfrm>
                    <a:prstGeom prst="rect">
                      <a:avLst/>
                    </a:prstGeom>
                    <a:noFill/>
                    <a:ln w="9525">
                      <a:noFill/>
                      <a:headEnd/>
                      <a:tailEnd/>
                    </a:ln>
                  </pic:spPr>
                </pic:pic>
              </a:graphicData>
            </a:graphic>
          </wp:inline>
        </w:drawing>
      </w:r>
    </w:p>
    <w:p w14:paraId="1598BD76" w14:textId="77777777" w:rsidR="00BC5C2D" w:rsidRDefault="00000000">
      <w:pPr>
        <w:pStyle w:val="BodyText"/>
      </w:pPr>
      <w:r>
        <w:rPr>
          <w:noProof/>
        </w:rPr>
        <w:lastRenderedPageBreak/>
        <w:drawing>
          <wp:inline distT="0" distB="0" distL="0" distR="0" wp14:anchorId="3E43DC49" wp14:editId="4C66B84E">
            <wp:extent cx="8686800" cy="34747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lots/prov1$plot_incidence.png"/>
                    <pic:cNvPicPr>
                      <a:picLocks noChangeAspect="1" noChangeArrowheads="1"/>
                    </pic:cNvPicPr>
                  </pic:nvPicPr>
                  <pic:blipFill>
                    <a:blip r:embed="rId13"/>
                    <a:stretch>
                      <a:fillRect/>
                    </a:stretch>
                  </pic:blipFill>
                  <pic:spPr bwMode="auto">
                    <a:xfrm>
                      <a:off x="0" y="0"/>
                      <a:ext cx="8686800" cy="3474720"/>
                    </a:xfrm>
                    <a:prstGeom prst="rect">
                      <a:avLst/>
                    </a:prstGeom>
                    <a:noFill/>
                    <a:ln w="9525">
                      <a:noFill/>
                      <a:headEnd/>
                      <a:tailEnd/>
                    </a:ln>
                  </pic:spPr>
                </pic:pic>
              </a:graphicData>
            </a:graphic>
          </wp:inline>
        </w:drawing>
      </w:r>
    </w:p>
    <w:p w14:paraId="1FA911CA" w14:textId="77777777" w:rsidR="00BC5C2D" w:rsidRDefault="00000000">
      <w:r>
        <w:br w:type="page"/>
      </w:r>
    </w:p>
    <w:p w14:paraId="341C3585" w14:textId="77777777" w:rsidR="00BC5C2D" w:rsidRDefault="00000000">
      <w:pPr>
        <w:pStyle w:val="TableCaption"/>
      </w:pPr>
      <w:bookmarkStart w:id="32" w:name="tab:unnamed-chunk-20"/>
      <w:bookmarkEnd w:id="32"/>
      <w:r>
        <w:lastRenderedPageBreak/>
        <w:t xml:space="preserve">Table 11: </w:t>
      </w:r>
    </w:p>
    <w:tbl>
      <w:tblPr>
        <w:tblW w:w="4950" w:type="pct"/>
        <w:jc w:val="center"/>
        <w:tblLook w:val="0420" w:firstRow="1" w:lastRow="0" w:firstColumn="0" w:lastColumn="0" w:noHBand="0" w:noVBand="1"/>
      </w:tblPr>
      <w:tblGrid>
        <w:gridCol w:w="2079"/>
        <w:gridCol w:w="558"/>
        <w:gridCol w:w="723"/>
        <w:gridCol w:w="616"/>
        <w:gridCol w:w="663"/>
        <w:gridCol w:w="559"/>
        <w:gridCol w:w="723"/>
        <w:gridCol w:w="571"/>
        <w:gridCol w:w="738"/>
        <w:gridCol w:w="554"/>
        <w:gridCol w:w="716"/>
        <w:gridCol w:w="542"/>
        <w:gridCol w:w="701"/>
        <w:gridCol w:w="550"/>
        <w:gridCol w:w="711"/>
        <w:gridCol w:w="543"/>
        <w:gridCol w:w="730"/>
        <w:gridCol w:w="540"/>
        <w:gridCol w:w="726"/>
      </w:tblGrid>
      <w:tr w:rsidR="00BC5C2D" w14:paraId="351B3232"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DFF9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225C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GP pop =               16 451 50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F534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LP pop =                5 981 583</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A8F6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WC pop =                7 348 75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D311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KZN pop =               11 646 522</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925B0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MP pop =                4 786 528</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A598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FS pop =                2 931 570</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98F4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EC pop =                6 670 455</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A343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W pop =                4 251 241</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2F0C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C pop =                1 326 746</w:t>
            </w:r>
          </w:p>
        </w:tc>
      </w:tr>
      <w:tr w:rsidR="00BC5C2D" w14:paraId="22A80AA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17B5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55D8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28C7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38B7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9629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7197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893F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14B3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03B3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BFDD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6645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551A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93B2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DDF7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3A65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1089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41A9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C1AF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3845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BC5C2D" w14:paraId="387BE88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E03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holera</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A68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C46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FD54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6DA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F4C5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FD0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9978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798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B600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099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EC2D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549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99DE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BE8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2F06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CD3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FC93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7DD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6A70F6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591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A866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4296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5A04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366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C26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587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C103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607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297C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56B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4C43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8C6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3154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33D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A2A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CE2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E344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7CC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3C2EBA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716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8907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AE1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77B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93D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9858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3D9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4D3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E6A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6181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6F6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F3C0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EE68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1AA8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7F1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ABFC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D3F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1071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F3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57053F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4C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80B0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B11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61F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2E5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E89E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D37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D38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E5A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D6D5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895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C473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3EF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7A8A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E1F6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8961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346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FFAC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418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43AD7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C8E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95E9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E12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6949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EA9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565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C4B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8022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879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668B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B54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E11C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DC2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B8C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20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2EF8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C39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E8D8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927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0AA22D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21B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368F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E46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A483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131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805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91B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204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9EE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F041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C96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AB79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2CC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8378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7A7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45C3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38D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316A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803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7C809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3CE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EDC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6FB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58A7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E61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ED7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38C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7F8E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470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2ECD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3FD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3963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7980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FED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F9B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FD3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F2E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53FC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BB1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4B4DB2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927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F20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98F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EAFB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6F4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59B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73C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8CE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0E9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F7F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BC1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659A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9B3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FAEA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CA3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B56B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B24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4BAF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55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6589F8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DFE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132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032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AE3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4DA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677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DEC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8C69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ED1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55BA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D93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BAC8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6B4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7A1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E1D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A316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697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2146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6AF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4E4924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D17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FE0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F33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CA05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F2D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C8F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269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61D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F0F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3DC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20A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94A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5E4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164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E7A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851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B59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82B7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8EF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6877B8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20A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815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535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D199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C54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F9E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083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4ED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0447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DDD8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995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97E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66C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37C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313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7691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727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65C9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BAB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12BE2A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079B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AE1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BCC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80A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FC4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7E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457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6F2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3802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8AF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34F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A9C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86A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A23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7EE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697D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1B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401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6B5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BC5C2D" w14:paraId="1FFA60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FB7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E13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D2B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017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583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9ED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CBF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AD9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4F9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605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5DC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19B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DCF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32B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9C4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C3A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0F9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1BF3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0F6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3</w:t>
            </w:r>
          </w:p>
        </w:tc>
      </w:tr>
      <w:tr w:rsidR="00BC5C2D" w14:paraId="2EDC680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5420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alari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811B6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0585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D111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A255D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C37B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660D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29A1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18A71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D002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ECFE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DFEB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6111D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F5E4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5A77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9572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4EF2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BDD6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E98D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3</w:t>
            </w:r>
          </w:p>
        </w:tc>
      </w:tr>
      <w:tr w:rsidR="00BC5C2D" w14:paraId="7639405D" w14:textId="77777777">
        <w:trPr>
          <w:jc w:val="center"/>
        </w:trPr>
        <w:tc>
          <w:tcPr>
            <w:tcW w:w="0" w:type="auto"/>
            <w:gridSpan w:val="1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8EB8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c = cases, i = incidence</w:t>
            </w:r>
          </w:p>
        </w:tc>
      </w:tr>
    </w:tbl>
    <w:p w14:paraId="0D673336" w14:textId="77777777" w:rsidR="00BC5C2D" w:rsidRDefault="00000000">
      <w:r>
        <w:br w:type="page"/>
      </w:r>
    </w:p>
    <w:p w14:paraId="4B24692C" w14:textId="77777777" w:rsidR="00BC5C2D" w:rsidRDefault="00000000">
      <w:pPr>
        <w:pStyle w:val="Heading2"/>
      </w:pPr>
      <w:bookmarkStart w:id="33" w:name="category-2"/>
      <w:bookmarkEnd w:id="31"/>
      <w:r>
        <w:lastRenderedPageBreak/>
        <w:t>Category 2</w:t>
      </w:r>
    </w:p>
    <w:p w14:paraId="4EE38C8F" w14:textId="77777777" w:rsidR="00BC5C2D" w:rsidRDefault="00000000">
      <w:pPr>
        <w:pStyle w:val="FirstParagraph"/>
      </w:pPr>
      <w:r>
        <w:rPr>
          <w:noProof/>
        </w:rPr>
        <w:drawing>
          <wp:inline distT="0" distB="0" distL="0" distR="0" wp14:anchorId="1BB975BC" wp14:editId="34E66844">
            <wp:extent cx="8686800" cy="34747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lots/prov2$plot_case.png"/>
                    <pic:cNvPicPr>
                      <a:picLocks noChangeAspect="1" noChangeArrowheads="1"/>
                    </pic:cNvPicPr>
                  </pic:nvPicPr>
                  <pic:blipFill>
                    <a:blip r:embed="rId14"/>
                    <a:stretch>
                      <a:fillRect/>
                    </a:stretch>
                  </pic:blipFill>
                  <pic:spPr bwMode="auto">
                    <a:xfrm>
                      <a:off x="0" y="0"/>
                      <a:ext cx="8686800" cy="3474720"/>
                    </a:xfrm>
                    <a:prstGeom prst="rect">
                      <a:avLst/>
                    </a:prstGeom>
                    <a:noFill/>
                    <a:ln w="9525">
                      <a:noFill/>
                      <a:headEnd/>
                      <a:tailEnd/>
                    </a:ln>
                  </pic:spPr>
                </pic:pic>
              </a:graphicData>
            </a:graphic>
          </wp:inline>
        </w:drawing>
      </w:r>
    </w:p>
    <w:p w14:paraId="0A94200C" w14:textId="77777777" w:rsidR="00BC5C2D" w:rsidRDefault="00000000">
      <w:pPr>
        <w:pStyle w:val="BodyText"/>
      </w:pPr>
      <w:r>
        <w:rPr>
          <w:noProof/>
        </w:rPr>
        <w:lastRenderedPageBreak/>
        <w:drawing>
          <wp:inline distT="0" distB="0" distL="0" distR="0" wp14:anchorId="063AD0AC" wp14:editId="19641367">
            <wp:extent cx="8686800" cy="34747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lots/prov2$plot_incidence.png"/>
                    <pic:cNvPicPr>
                      <a:picLocks noChangeAspect="1" noChangeArrowheads="1"/>
                    </pic:cNvPicPr>
                  </pic:nvPicPr>
                  <pic:blipFill>
                    <a:blip r:embed="rId15"/>
                    <a:stretch>
                      <a:fillRect/>
                    </a:stretch>
                  </pic:blipFill>
                  <pic:spPr bwMode="auto">
                    <a:xfrm>
                      <a:off x="0" y="0"/>
                      <a:ext cx="8686800" cy="3474720"/>
                    </a:xfrm>
                    <a:prstGeom prst="rect">
                      <a:avLst/>
                    </a:prstGeom>
                    <a:noFill/>
                    <a:ln w="9525">
                      <a:noFill/>
                      <a:headEnd/>
                      <a:tailEnd/>
                    </a:ln>
                  </pic:spPr>
                </pic:pic>
              </a:graphicData>
            </a:graphic>
          </wp:inline>
        </w:drawing>
      </w:r>
      <w:r>
        <w:t xml:space="preserve"> </w:t>
      </w:r>
    </w:p>
    <w:p w14:paraId="6F9E1485" w14:textId="77777777" w:rsidR="00BC5C2D" w:rsidRDefault="00000000">
      <w:pPr>
        <w:pStyle w:val="TableCaption"/>
      </w:pPr>
      <w:bookmarkStart w:id="34" w:name="tab:unnamed-chunk-23"/>
      <w:bookmarkEnd w:id="34"/>
      <w:r>
        <w:t xml:space="preserve">Table 12: </w:t>
      </w:r>
    </w:p>
    <w:tbl>
      <w:tblPr>
        <w:tblW w:w="4950" w:type="pct"/>
        <w:jc w:val="center"/>
        <w:tblLook w:val="0420" w:firstRow="1" w:lastRow="0" w:firstColumn="0" w:lastColumn="0" w:noHBand="0" w:noVBand="1"/>
      </w:tblPr>
      <w:tblGrid>
        <w:gridCol w:w="2353"/>
        <w:gridCol w:w="625"/>
        <w:gridCol w:w="673"/>
        <w:gridCol w:w="539"/>
        <w:gridCol w:w="697"/>
        <w:gridCol w:w="613"/>
        <w:gridCol w:w="661"/>
        <w:gridCol w:w="608"/>
        <w:gridCol w:w="655"/>
        <w:gridCol w:w="596"/>
        <w:gridCol w:w="643"/>
        <w:gridCol w:w="524"/>
        <w:gridCol w:w="677"/>
        <w:gridCol w:w="538"/>
        <w:gridCol w:w="696"/>
        <w:gridCol w:w="531"/>
        <w:gridCol w:w="686"/>
        <w:gridCol w:w="536"/>
        <w:gridCol w:w="692"/>
      </w:tblGrid>
      <w:tr w:rsidR="00BC5C2D" w14:paraId="416540FF"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619F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E147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KZN pop =               11 646 522</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49C0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GP pop =               16 451 50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2C79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WC pop =                7 348 75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F6F7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MP pop =                4 786 528</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3843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LP pop =                5 981 583</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3177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FS pop =                2 931 570</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88EB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W pop =                4 251 241</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7014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EC pop =                6 670 455</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9ECF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C pop =                1 326 746</w:t>
            </w:r>
          </w:p>
        </w:tc>
      </w:tr>
      <w:tr w:rsidR="00BC5C2D" w14:paraId="45C3CCB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B56B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B2F3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FC87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A7BD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E7FB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64C5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AD28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AB49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E1BE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0749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55CE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A15F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9448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5BCF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E263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DF77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B22A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DA17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7ED3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BC5C2D" w14:paraId="445DB62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166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Soil transmitted helminth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22DB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01A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D03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9EBA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24B3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B9B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1EB0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2A8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A671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2E8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B3CB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5F8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5586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E55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675B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E00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47DB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6CC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529E6C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121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65BF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3BF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342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60DD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D850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5A7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E1B3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608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417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7FA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0945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8DD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BFA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CA2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B985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0AC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E1C1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8D20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620234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FC9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047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B40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7501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95E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45E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2D3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631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202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EDC4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579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961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B9B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FE72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3C2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9A5F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0B1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7DB8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DF8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26E731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F11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aemophilus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093D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341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C06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DEF1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93E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DB7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3FBB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B76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84D4B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030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F23F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458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724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C0F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AC4F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305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5D5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50E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BC5C2D" w14:paraId="504953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150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D1B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7DD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921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8D9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E2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0EB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7140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7D6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CF4C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6D6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C2B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9E4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323F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85E0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CFAF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441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1A3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74E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BC5C2D" w14:paraId="1BFFA1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02A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lastRenderedPageBreak/>
              <w:t>Agricultural or stock remedy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18F5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528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7D7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342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47A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AFA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937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A8F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3E9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55F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073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CF2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A19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ABE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2E5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AA9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EE5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27BA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BC5C2D" w14:paraId="6EB754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E87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60A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6AE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7AB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B87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6207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8F3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F9C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9F4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612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AA9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6D8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761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BB1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33C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C9A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054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D12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E92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68</w:t>
            </w:r>
          </w:p>
        </w:tc>
      </w:tr>
      <w:tr w:rsidR="00BC5C2D" w14:paraId="6C9E11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CF5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762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ADE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C90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587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81D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F79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0ED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36A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A92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7EA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CE66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FE1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8BF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68A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89B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103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A406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4C2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22CEE0B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0CE9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B</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6440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1063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5.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CA52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DC46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8C9E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BB45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69A6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1A8F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0212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9CED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60A9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56CF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60BD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4ED7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A8AE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2AFDF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5D0E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F29F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r>
      <w:tr w:rsidR="00BC5C2D" w14:paraId="0430EB6E" w14:textId="77777777">
        <w:trPr>
          <w:jc w:val="center"/>
        </w:trPr>
        <w:tc>
          <w:tcPr>
            <w:tcW w:w="0" w:type="auto"/>
            <w:gridSpan w:val="1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8ED9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c = cases, i = incidence</w:t>
            </w:r>
          </w:p>
        </w:tc>
      </w:tr>
    </w:tbl>
    <w:p w14:paraId="63C48E96" w14:textId="77777777" w:rsidR="00BC5C2D" w:rsidRDefault="00000000">
      <w:r>
        <w:br w:type="page"/>
      </w:r>
    </w:p>
    <w:p w14:paraId="069EF01B" w14:textId="77777777" w:rsidR="00BC5C2D" w:rsidRDefault="00000000">
      <w:pPr>
        <w:pStyle w:val="Heading2"/>
      </w:pPr>
      <w:bookmarkStart w:id="35" w:name="category-3"/>
      <w:bookmarkEnd w:id="33"/>
      <w:r>
        <w:lastRenderedPageBreak/>
        <w:t>Category 3</w:t>
      </w:r>
    </w:p>
    <w:p w14:paraId="1A6DE698" w14:textId="77777777" w:rsidR="00BC5C2D" w:rsidRDefault="00000000">
      <w:pPr>
        <w:pStyle w:val="FirstParagraph"/>
      </w:pPr>
      <w:r>
        <w:rPr>
          <w:noProof/>
        </w:rPr>
        <w:drawing>
          <wp:inline distT="0" distB="0" distL="0" distR="0" wp14:anchorId="2F4923BF" wp14:editId="23ED1B3F">
            <wp:extent cx="8686800" cy="34747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lots/prov3$plot_cases.png"/>
                    <pic:cNvPicPr>
                      <a:picLocks noChangeAspect="1" noChangeArrowheads="1"/>
                    </pic:cNvPicPr>
                  </pic:nvPicPr>
                  <pic:blipFill>
                    <a:blip r:embed="rId16"/>
                    <a:stretch>
                      <a:fillRect/>
                    </a:stretch>
                  </pic:blipFill>
                  <pic:spPr bwMode="auto">
                    <a:xfrm>
                      <a:off x="0" y="0"/>
                      <a:ext cx="8686800" cy="3474720"/>
                    </a:xfrm>
                    <a:prstGeom prst="rect">
                      <a:avLst/>
                    </a:prstGeom>
                    <a:noFill/>
                    <a:ln w="9525">
                      <a:noFill/>
                      <a:headEnd/>
                      <a:tailEnd/>
                    </a:ln>
                  </pic:spPr>
                </pic:pic>
              </a:graphicData>
            </a:graphic>
          </wp:inline>
        </w:drawing>
      </w:r>
    </w:p>
    <w:p w14:paraId="05342432" w14:textId="77777777" w:rsidR="00BC5C2D" w:rsidRDefault="00000000">
      <w:pPr>
        <w:pStyle w:val="BodyText"/>
      </w:pPr>
      <w:r>
        <w:rPr>
          <w:noProof/>
        </w:rPr>
        <w:lastRenderedPageBreak/>
        <w:drawing>
          <wp:inline distT="0" distB="0" distL="0" distR="0" wp14:anchorId="5A3B16F4" wp14:editId="27EC6B07">
            <wp:extent cx="8686800" cy="34747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lots/prov3$plot_incidence.png"/>
                    <pic:cNvPicPr>
                      <a:picLocks noChangeAspect="1" noChangeArrowheads="1"/>
                    </pic:cNvPicPr>
                  </pic:nvPicPr>
                  <pic:blipFill>
                    <a:blip r:embed="rId17"/>
                    <a:stretch>
                      <a:fillRect/>
                    </a:stretch>
                  </pic:blipFill>
                  <pic:spPr bwMode="auto">
                    <a:xfrm>
                      <a:off x="0" y="0"/>
                      <a:ext cx="8686800" cy="3474720"/>
                    </a:xfrm>
                    <a:prstGeom prst="rect">
                      <a:avLst/>
                    </a:prstGeom>
                    <a:noFill/>
                    <a:ln w="9525">
                      <a:noFill/>
                      <a:headEnd/>
                      <a:tailEnd/>
                    </a:ln>
                  </pic:spPr>
                </pic:pic>
              </a:graphicData>
            </a:graphic>
          </wp:inline>
        </w:drawing>
      </w:r>
      <w:r>
        <w:t xml:space="preserve"> </w:t>
      </w:r>
    </w:p>
    <w:p w14:paraId="3C5D56E0" w14:textId="77777777" w:rsidR="00BC5C2D" w:rsidRDefault="00000000">
      <w:pPr>
        <w:pStyle w:val="TableCaption"/>
      </w:pPr>
      <w:bookmarkStart w:id="36" w:name="tab:unnamed-chunk-26"/>
      <w:bookmarkEnd w:id="36"/>
      <w:r>
        <w:t xml:space="preserve">Table 13: </w:t>
      </w:r>
    </w:p>
    <w:tbl>
      <w:tblPr>
        <w:tblW w:w="4950" w:type="pct"/>
        <w:jc w:val="center"/>
        <w:tblLook w:val="0420" w:firstRow="1" w:lastRow="0" w:firstColumn="0" w:lastColumn="0" w:noHBand="0" w:noVBand="1"/>
      </w:tblPr>
      <w:tblGrid>
        <w:gridCol w:w="1916"/>
        <w:gridCol w:w="734"/>
        <w:gridCol w:w="950"/>
        <w:gridCol w:w="718"/>
        <w:gridCol w:w="928"/>
        <w:gridCol w:w="717"/>
        <w:gridCol w:w="965"/>
        <w:gridCol w:w="688"/>
        <w:gridCol w:w="925"/>
        <w:gridCol w:w="737"/>
        <w:gridCol w:w="992"/>
        <w:gridCol w:w="708"/>
        <w:gridCol w:w="952"/>
        <w:gridCol w:w="688"/>
        <w:gridCol w:w="925"/>
      </w:tblGrid>
      <w:tr w:rsidR="00BC5C2D" w14:paraId="04294279"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A988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9717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WC pop =                7 348 75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3C67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EC pop =                6 670 455</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0A47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GP pop =               16 451 50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1FA6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FS pop =                2 931 570</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F98A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KZN pop =               11 646 522</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0461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MP pop =                4 786 528</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CB64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LP pop =                5 981 583</w:t>
            </w:r>
          </w:p>
        </w:tc>
      </w:tr>
      <w:tr w:rsidR="00BC5C2D" w14:paraId="56EBBE13"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7C16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41F2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D047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16B0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2BF2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B56E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2277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220D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2623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EEC3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7D23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86D9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0D2A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E559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6648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BC5C2D" w14:paraId="7661DA9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7C4B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Non-typhoidal Salmonello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30E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D0E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467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D2E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B56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F6B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A54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69DA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B4D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9260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496B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698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4BB1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B41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29F6AED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0B6C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Shigellosi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59143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6865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1D21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928B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FE2D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2181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738E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254E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4F93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CC5C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F979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B22C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6F33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19CD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r>
      <w:tr w:rsidR="00BC5C2D" w14:paraId="338DB2B5" w14:textId="77777777">
        <w:trPr>
          <w:jc w:val="center"/>
        </w:trPr>
        <w:tc>
          <w:tcPr>
            <w:tcW w:w="0" w:type="auto"/>
            <w:gridSpan w:val="1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9F41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c = cases, i = incidence</w:t>
            </w:r>
          </w:p>
        </w:tc>
      </w:tr>
    </w:tbl>
    <w:p w14:paraId="5E0DA098" w14:textId="77777777" w:rsidR="00BC5C2D" w:rsidRDefault="00000000">
      <w:pPr>
        <w:pStyle w:val="Heading1"/>
      </w:pPr>
      <w:bookmarkStart w:id="37" w:name="cases-and-incidence-by-age-category"/>
      <w:bookmarkEnd w:id="30"/>
      <w:bookmarkEnd w:id="35"/>
      <w:r>
        <w:lastRenderedPageBreak/>
        <w:t>Cases and incidence by age category</w:t>
      </w:r>
    </w:p>
    <w:p w14:paraId="4BD6D510" w14:textId="77777777" w:rsidR="00BC5C2D" w:rsidRDefault="00000000">
      <w:pPr>
        <w:pStyle w:val="Heading2"/>
      </w:pPr>
      <w:bookmarkStart w:id="38" w:name="category-1-1"/>
      <w:r>
        <w:t>Category 1</w:t>
      </w:r>
    </w:p>
    <w:p w14:paraId="0BB8AB98" w14:textId="77777777" w:rsidR="00BC5C2D" w:rsidRDefault="00000000">
      <w:pPr>
        <w:pStyle w:val="FirstParagraph"/>
      </w:pPr>
      <w:r>
        <w:rPr>
          <w:noProof/>
        </w:rPr>
        <w:drawing>
          <wp:inline distT="0" distB="0" distL="0" distR="0" wp14:anchorId="33D2C3F6" wp14:editId="37B474BB">
            <wp:extent cx="8686800" cy="34747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plots/age1$plot_case.png"/>
                    <pic:cNvPicPr>
                      <a:picLocks noChangeAspect="1" noChangeArrowheads="1"/>
                    </pic:cNvPicPr>
                  </pic:nvPicPr>
                  <pic:blipFill>
                    <a:blip r:embed="rId18"/>
                    <a:stretch>
                      <a:fillRect/>
                    </a:stretch>
                  </pic:blipFill>
                  <pic:spPr bwMode="auto">
                    <a:xfrm>
                      <a:off x="0" y="0"/>
                      <a:ext cx="8686800" cy="3474720"/>
                    </a:xfrm>
                    <a:prstGeom prst="rect">
                      <a:avLst/>
                    </a:prstGeom>
                    <a:noFill/>
                    <a:ln w="9525">
                      <a:noFill/>
                      <a:headEnd/>
                      <a:tailEnd/>
                    </a:ln>
                  </pic:spPr>
                </pic:pic>
              </a:graphicData>
            </a:graphic>
          </wp:inline>
        </w:drawing>
      </w:r>
    </w:p>
    <w:p w14:paraId="469BA575" w14:textId="77777777" w:rsidR="00BC5C2D" w:rsidRDefault="00000000">
      <w:pPr>
        <w:pStyle w:val="BodyText"/>
      </w:pPr>
      <w:r>
        <w:rPr>
          <w:noProof/>
        </w:rPr>
        <w:lastRenderedPageBreak/>
        <w:drawing>
          <wp:inline distT="0" distB="0" distL="0" distR="0" wp14:anchorId="20EF04E6" wp14:editId="0C9BB2AA">
            <wp:extent cx="8686800" cy="347472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lots/age1$plot_incidence.png"/>
                    <pic:cNvPicPr>
                      <a:picLocks noChangeAspect="1" noChangeArrowheads="1"/>
                    </pic:cNvPicPr>
                  </pic:nvPicPr>
                  <pic:blipFill>
                    <a:blip r:embed="rId19"/>
                    <a:stretch>
                      <a:fillRect/>
                    </a:stretch>
                  </pic:blipFill>
                  <pic:spPr bwMode="auto">
                    <a:xfrm>
                      <a:off x="0" y="0"/>
                      <a:ext cx="8686800" cy="3474720"/>
                    </a:xfrm>
                    <a:prstGeom prst="rect">
                      <a:avLst/>
                    </a:prstGeom>
                    <a:noFill/>
                    <a:ln w="9525">
                      <a:noFill/>
                      <a:headEnd/>
                      <a:tailEnd/>
                    </a:ln>
                  </pic:spPr>
                </pic:pic>
              </a:graphicData>
            </a:graphic>
          </wp:inline>
        </w:drawing>
      </w:r>
    </w:p>
    <w:p w14:paraId="5C275F08" w14:textId="77777777" w:rsidR="00BC5C2D" w:rsidRDefault="00000000">
      <w:r>
        <w:br w:type="page"/>
      </w:r>
    </w:p>
    <w:p w14:paraId="6D759477" w14:textId="77777777" w:rsidR="00BC5C2D" w:rsidRDefault="00000000">
      <w:pPr>
        <w:pStyle w:val="TableCaption"/>
      </w:pPr>
      <w:bookmarkStart w:id="39" w:name="tab:unnamed-chunk-29"/>
      <w:bookmarkEnd w:id="39"/>
      <w:r>
        <w:lastRenderedPageBreak/>
        <w:t xml:space="preserve">Table 14: </w:t>
      </w:r>
    </w:p>
    <w:tbl>
      <w:tblPr>
        <w:tblW w:w="4950" w:type="pct"/>
        <w:jc w:val="center"/>
        <w:tblLook w:val="0420" w:firstRow="1" w:lastRow="0" w:firstColumn="0" w:lastColumn="0" w:noHBand="0" w:noVBand="1"/>
      </w:tblPr>
      <w:tblGrid>
        <w:gridCol w:w="2817"/>
        <w:gridCol w:w="335"/>
        <w:gridCol w:w="433"/>
        <w:gridCol w:w="335"/>
        <w:gridCol w:w="433"/>
        <w:gridCol w:w="335"/>
        <w:gridCol w:w="433"/>
        <w:gridCol w:w="335"/>
        <w:gridCol w:w="433"/>
        <w:gridCol w:w="335"/>
        <w:gridCol w:w="433"/>
        <w:gridCol w:w="335"/>
        <w:gridCol w:w="433"/>
        <w:gridCol w:w="335"/>
        <w:gridCol w:w="433"/>
        <w:gridCol w:w="335"/>
        <w:gridCol w:w="433"/>
        <w:gridCol w:w="335"/>
        <w:gridCol w:w="433"/>
        <w:gridCol w:w="335"/>
        <w:gridCol w:w="433"/>
        <w:gridCol w:w="335"/>
        <w:gridCol w:w="433"/>
        <w:gridCol w:w="322"/>
        <w:gridCol w:w="433"/>
        <w:gridCol w:w="322"/>
        <w:gridCol w:w="433"/>
        <w:gridCol w:w="335"/>
        <w:gridCol w:w="433"/>
      </w:tblGrid>
      <w:tr w:rsidR="00BC5C2D" w14:paraId="40C3F19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D7BE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77C0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0-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DDEF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FECC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0-1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B142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5-1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0630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0-2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2BA2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5-2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BA0F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0-3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AEBD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5-3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55A5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0-4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8666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5-4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DFF6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0-5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BAE7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5-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FFC5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0-6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086E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5+</w:t>
            </w:r>
          </w:p>
        </w:tc>
      </w:tr>
      <w:tr w:rsidR="005F1567" w14:paraId="392719B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8AF2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4884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D7B4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EA74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37AB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7ECB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001E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6501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B534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6AB3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3A12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9D07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E949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7ED6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C56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8C9C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2DDA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EE76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F2A2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244E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97D0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E30B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0892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B0D8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3410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341F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7CF4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758D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7201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5F1567" w14:paraId="77D9C84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24D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holera</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F828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EDA9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4CE7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260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A1B5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6F6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C558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94C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7752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73A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D3E8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5D4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5A3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88E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FD3C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D82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AA52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D8F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C90A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6E7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2A19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F38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7905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926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7C51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17A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288B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46D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52F895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4F2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1C15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2D7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DADF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77B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2170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97F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00C1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BA5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6772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6C2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9E73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7BC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A5DE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1BE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3EA7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7C5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454A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01D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93C2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53F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430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4EC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847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8F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E1E8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70C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CA9F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253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5D2ED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411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89AE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C5B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9A76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8DB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7CB5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00D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3816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786F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A860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43E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679D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E237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2B8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E3DB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30BB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5F0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964F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2AC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D858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83AC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48B2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A8E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DA46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9AD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FF80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B02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BE02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361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0D77D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C19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A1DC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59FA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BB32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38F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555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1AC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6C2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114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BF9B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8A3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619A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41C6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350E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25B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0B53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5583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566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DE1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A98B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036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376B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F5C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FD53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328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9ED1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A61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78D8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D37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2BE705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6CE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4D3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3E5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4341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EC3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F7C2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A0D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E155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5DC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FC38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C7C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70F7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94A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198E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34C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6E2A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14B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DCD8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24E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595A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B85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8C64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BB5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F380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481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FCDB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2DD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343B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A435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4FF8AE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93A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75F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EDA1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29B0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10A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3C68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4954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02D1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DE8A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4149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75D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6B2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7C5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F928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573B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4836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0E2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00B8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7C8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35E5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672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9712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649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DAB8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A7C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0D9D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2DF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176B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528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683764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2EB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F20C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A36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8B2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BCC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6614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FA2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85A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079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CC41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CCA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55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E1F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7D4A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676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FDB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411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FBAF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50F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F31B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3A3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80A2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A87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6A9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D53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B0A8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FFA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A39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706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5A5B8C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5EC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F7F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9B6F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82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B2F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97C7C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80B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E13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844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0676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CD4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8A8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5D2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59C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ED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2F2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C94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6E1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B60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CDC7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23B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D188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2215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713C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F74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8ABE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6CD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95D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088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66FFB1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B97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942D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502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CBE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015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F68C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436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2DE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F90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ECD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391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29B1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3CF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65D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F4C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59CF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273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917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7C4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CAB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031E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7EA4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35A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27BA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F33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FE53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874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7B0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C50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57C003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8F0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067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0A7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FF1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10C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2CB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393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E152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E6C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BF9D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B98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9FEF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764A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E595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5B7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D3DA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32A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4445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FA3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2F29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1178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0178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3FB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A923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89C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973E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032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73F9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063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3059E2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BF1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9242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C2F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910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DC9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8DC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911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B823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E32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E866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731A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7AB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AA2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9AD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F16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CED3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586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306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D39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1763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232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F880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2DC5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D023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A48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103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9F6F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3C1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0B4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154A1C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BCA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563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451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DFD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C15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A40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2C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A97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AE2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8A53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762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2578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565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889C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B7E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965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FBD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93AD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24B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DC29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F34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DF4E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A06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A1E9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56C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450B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970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10C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691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r>
      <w:tr w:rsidR="005F1567" w14:paraId="2F3CF1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A40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9BF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222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A2DD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D01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EEE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9B7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CB3D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B3F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E6FB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04B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A762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4C5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258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B951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3E0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E818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C9CA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236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FFE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862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A6A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A2CB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ABEB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271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D10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09C6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D49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2E5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9</w:t>
            </w:r>
          </w:p>
        </w:tc>
      </w:tr>
      <w:tr w:rsidR="005F1567" w14:paraId="0FF5AB6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F719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Malari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9603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14B8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E8C8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738D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50CBC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96BD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E05B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3219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06AE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6E16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6A558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60F1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28BD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0D19B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A0E2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266C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1476F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2400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38C4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D297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062B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BC97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04CF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9AE3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0E458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8F30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51F3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09ED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8</w:t>
            </w:r>
          </w:p>
        </w:tc>
      </w:tr>
      <w:tr w:rsidR="00BC5C2D" w14:paraId="383AECF9" w14:textId="77777777">
        <w:trPr>
          <w:jc w:val="center"/>
        </w:trPr>
        <w:tc>
          <w:tcPr>
            <w:tcW w:w="0" w:type="auto"/>
            <w:gridSpan w:val="2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BDF3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 xml:space="preserve">c = cases, </w:t>
            </w:r>
            <w:proofErr w:type="spellStart"/>
            <w:r>
              <w:rPr>
                <w:rFonts w:eastAsia="Helvetica" w:hAnsi="Helvetica" w:cs="Helvetica"/>
                <w:color w:val="000000"/>
                <w:sz w:val="12"/>
                <w:szCs w:val="12"/>
              </w:rPr>
              <w:t>i</w:t>
            </w:r>
            <w:proofErr w:type="spellEnd"/>
            <w:r>
              <w:rPr>
                <w:rFonts w:eastAsia="Helvetica" w:hAnsi="Helvetica" w:cs="Helvetica"/>
                <w:color w:val="000000"/>
                <w:sz w:val="12"/>
                <w:szCs w:val="12"/>
              </w:rPr>
              <w:t xml:space="preserve"> = incidence</w:t>
            </w:r>
          </w:p>
        </w:tc>
      </w:tr>
    </w:tbl>
    <w:p w14:paraId="47A1E938" w14:textId="77777777" w:rsidR="00BC5C2D" w:rsidRDefault="00000000">
      <w:r>
        <w:br w:type="page"/>
      </w:r>
    </w:p>
    <w:p w14:paraId="297CDE3D" w14:textId="77777777" w:rsidR="00BC5C2D" w:rsidRDefault="00000000">
      <w:pPr>
        <w:pStyle w:val="Heading2"/>
      </w:pPr>
      <w:bookmarkStart w:id="40" w:name="category-2-1"/>
      <w:bookmarkEnd w:id="38"/>
      <w:r>
        <w:lastRenderedPageBreak/>
        <w:t>Category 2</w:t>
      </w:r>
    </w:p>
    <w:p w14:paraId="36669C48" w14:textId="77777777" w:rsidR="00BC5C2D" w:rsidRDefault="00000000">
      <w:pPr>
        <w:pStyle w:val="FirstParagraph"/>
      </w:pPr>
      <w:r>
        <w:rPr>
          <w:noProof/>
        </w:rPr>
        <w:drawing>
          <wp:inline distT="0" distB="0" distL="0" distR="0" wp14:anchorId="4C21E5B2" wp14:editId="4B75B182">
            <wp:extent cx="8686800" cy="347472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lots/age2$plot_case.png"/>
                    <pic:cNvPicPr>
                      <a:picLocks noChangeAspect="1" noChangeArrowheads="1"/>
                    </pic:cNvPicPr>
                  </pic:nvPicPr>
                  <pic:blipFill>
                    <a:blip r:embed="rId20"/>
                    <a:stretch>
                      <a:fillRect/>
                    </a:stretch>
                  </pic:blipFill>
                  <pic:spPr bwMode="auto">
                    <a:xfrm>
                      <a:off x="0" y="0"/>
                      <a:ext cx="8686800" cy="3474720"/>
                    </a:xfrm>
                    <a:prstGeom prst="rect">
                      <a:avLst/>
                    </a:prstGeom>
                    <a:noFill/>
                    <a:ln w="9525">
                      <a:noFill/>
                      <a:headEnd/>
                      <a:tailEnd/>
                    </a:ln>
                  </pic:spPr>
                </pic:pic>
              </a:graphicData>
            </a:graphic>
          </wp:inline>
        </w:drawing>
      </w:r>
    </w:p>
    <w:p w14:paraId="198652FF" w14:textId="77777777" w:rsidR="00BC5C2D" w:rsidRDefault="00000000">
      <w:pPr>
        <w:pStyle w:val="BodyText"/>
      </w:pPr>
      <w:r>
        <w:rPr>
          <w:noProof/>
        </w:rPr>
        <w:lastRenderedPageBreak/>
        <w:drawing>
          <wp:inline distT="0" distB="0" distL="0" distR="0" wp14:anchorId="7D27ABE1" wp14:editId="75F9C6E7">
            <wp:extent cx="8686800" cy="347472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age2$plot_incidence.png"/>
                    <pic:cNvPicPr>
                      <a:picLocks noChangeAspect="1" noChangeArrowheads="1"/>
                    </pic:cNvPicPr>
                  </pic:nvPicPr>
                  <pic:blipFill>
                    <a:blip r:embed="rId21"/>
                    <a:stretch>
                      <a:fillRect/>
                    </a:stretch>
                  </pic:blipFill>
                  <pic:spPr bwMode="auto">
                    <a:xfrm>
                      <a:off x="0" y="0"/>
                      <a:ext cx="8686800" cy="3474720"/>
                    </a:xfrm>
                    <a:prstGeom prst="rect">
                      <a:avLst/>
                    </a:prstGeom>
                    <a:noFill/>
                    <a:ln w="9525">
                      <a:noFill/>
                      <a:headEnd/>
                      <a:tailEnd/>
                    </a:ln>
                  </pic:spPr>
                </pic:pic>
              </a:graphicData>
            </a:graphic>
          </wp:inline>
        </w:drawing>
      </w:r>
    </w:p>
    <w:p w14:paraId="512AB623" w14:textId="77777777" w:rsidR="00BC5C2D" w:rsidRDefault="00000000">
      <w:r>
        <w:br w:type="page"/>
      </w:r>
    </w:p>
    <w:p w14:paraId="6E9A2AB6" w14:textId="77777777" w:rsidR="00BC5C2D" w:rsidRDefault="00000000">
      <w:pPr>
        <w:pStyle w:val="TableCaption"/>
      </w:pPr>
      <w:bookmarkStart w:id="41" w:name="tab:unnamed-chunk-32"/>
      <w:bookmarkEnd w:id="41"/>
      <w:r>
        <w:lastRenderedPageBreak/>
        <w:t xml:space="preserve">Table 15: </w:t>
      </w:r>
    </w:p>
    <w:tbl>
      <w:tblPr>
        <w:tblW w:w="4950" w:type="pct"/>
        <w:jc w:val="center"/>
        <w:tblLook w:val="0420" w:firstRow="1" w:lastRow="0" w:firstColumn="0" w:lastColumn="0" w:noHBand="0" w:noVBand="1"/>
      </w:tblPr>
      <w:tblGrid>
        <w:gridCol w:w="2389"/>
        <w:gridCol w:w="335"/>
        <w:gridCol w:w="433"/>
        <w:gridCol w:w="402"/>
        <w:gridCol w:w="433"/>
        <w:gridCol w:w="402"/>
        <w:gridCol w:w="433"/>
        <w:gridCol w:w="402"/>
        <w:gridCol w:w="433"/>
        <w:gridCol w:w="335"/>
        <w:gridCol w:w="433"/>
        <w:gridCol w:w="335"/>
        <w:gridCol w:w="433"/>
        <w:gridCol w:w="402"/>
        <w:gridCol w:w="433"/>
        <w:gridCol w:w="402"/>
        <w:gridCol w:w="433"/>
        <w:gridCol w:w="402"/>
        <w:gridCol w:w="433"/>
        <w:gridCol w:w="335"/>
        <w:gridCol w:w="433"/>
        <w:gridCol w:w="335"/>
        <w:gridCol w:w="433"/>
        <w:gridCol w:w="335"/>
        <w:gridCol w:w="433"/>
        <w:gridCol w:w="335"/>
        <w:gridCol w:w="433"/>
        <w:gridCol w:w="335"/>
        <w:gridCol w:w="433"/>
      </w:tblGrid>
      <w:tr w:rsidR="00BC5C2D" w14:paraId="664E93A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58BB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CDDA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0-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FBC5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90E7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0-1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D32F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5-1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9F77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0-2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85FA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5-2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B9E4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0-3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4049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5-3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C1569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0-4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4E11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5-4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CD6B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0-5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6521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5-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8493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0-6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DD5C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5+</w:t>
            </w:r>
          </w:p>
        </w:tc>
      </w:tr>
      <w:tr w:rsidR="005F1567" w14:paraId="4182B3D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414A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975C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9349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2FC5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66E2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C363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7CAD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DA09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70F8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AC6B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6484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E9D0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C322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DA73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4ABA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A8C1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C7D4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F1ED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E858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5761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F44D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0BDB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A74C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021E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1B30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7DBCA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C2E5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A6BE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9CAB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5F1567" w14:paraId="20345D8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ACF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Soil transmitted helminth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8F26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8D46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A467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E40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DB00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750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00CD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A36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955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CD1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A589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5FA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1FD7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62E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2794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456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879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8F4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FF01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B0B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2256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23D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244F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B9F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0A25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0B2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CE2F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C28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2C8A4A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58E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 xml:space="preserve">Maternal death (pregnancy, </w:t>
            </w:r>
            <w:proofErr w:type="gramStart"/>
            <w:r>
              <w:rPr>
                <w:rFonts w:eastAsia="Helvetica" w:hAnsi="Helvetica" w:cs="Helvetica"/>
                <w:b/>
                <w:color w:val="000000"/>
                <w:sz w:val="12"/>
                <w:szCs w:val="12"/>
              </w:rPr>
              <w:t>childbirth</w:t>
            </w:r>
            <w:proofErr w:type="gramEnd"/>
            <w:r>
              <w:rPr>
                <w:rFonts w:eastAsia="Helvetica" w:hAnsi="Helvetica" w:cs="Helvetica"/>
                <w:b/>
                <w:color w:val="000000"/>
                <w:sz w:val="12"/>
                <w:szCs w:val="12"/>
              </w:rPr>
              <w:t xml:space="preserve">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6E8B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B124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8ADB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D3E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EA82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568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07D5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635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3F0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2F8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5C0D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3AA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0C7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E000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4C4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34F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14916"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DC5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7709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86D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B728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67F1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569F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F6D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0F3C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4DB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85A6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12F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0B4C5E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4456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b/>
                <w:color w:val="000000"/>
                <w:sz w:val="12"/>
                <w:szCs w:val="12"/>
              </w:rPr>
              <w:t>Haemophilus</w:t>
            </w:r>
            <w:proofErr w:type="spellEnd"/>
            <w:r>
              <w:rPr>
                <w:rFonts w:eastAsia="Helvetica" w:hAnsi="Helvetica" w:cs="Helvetica"/>
                <w:b/>
                <w:color w:val="000000"/>
                <w:sz w:val="12"/>
                <w:szCs w:val="12"/>
              </w:rPr>
              <w:t xml:space="preserve">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661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435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775C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F1D8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BA4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507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9B7B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AAD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3215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3001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6508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B7E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6E3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E6F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7C12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934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D3C3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B3B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6643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EF52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EF5E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BEB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28F6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48A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FD9F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A7E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09D9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A90A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76E3A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3EC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D112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7FB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5CF9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A5F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8C4B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12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180D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86A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A261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50C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0BF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3E4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802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868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E66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1C7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1B30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E4B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B977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E0D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BDDC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8B7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BBB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5D9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D52A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7E2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A08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A28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0F4365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B77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BB9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82F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C9969"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647F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4452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E6C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230F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E5E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1F51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476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7E15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BD0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3ED9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E177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6FBC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51EE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FBDE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4A7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015E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594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0468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D8A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F961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E347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EBA7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3CC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B4A4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EBA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0FE910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F79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Agricultural or stock remedy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903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AD2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6B27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9093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2A3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6D6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210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E54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F52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FF09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DE12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402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F72E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7384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685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363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D89B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9AF9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0FE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2AA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740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8A3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48AD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F15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AD0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96B7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D68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FE1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r>
      <w:tr w:rsidR="005F1567" w14:paraId="18C4FD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7C0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DAD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93D7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A9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573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9D1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8C6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FB7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70D8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F2C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8C5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00F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930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6060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21AE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EDA0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EE4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9732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391C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D88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DF3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9DBC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05E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4F6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FAC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5501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1B8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EFA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E44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3</w:t>
            </w:r>
          </w:p>
        </w:tc>
      </w:tr>
      <w:tr w:rsidR="005F1567" w14:paraId="7FB499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C2C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E58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439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42C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A80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3AF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3EF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06B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843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D3E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597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ED0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6C0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109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082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136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1CC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AEC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337B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D38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3E8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C537D"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BA9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8D4F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006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C369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61B6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76B7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2445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5F1567" w14:paraId="0D8DD8B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733E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B</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3034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59C63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1732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07D3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4605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4981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ED8F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B4D61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8540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0D8D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02CA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15BD3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0890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A77D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73979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8B1C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E361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1BE0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72A2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CBA91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22D95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F957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9F4C8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47AE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F504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B2CE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9E28C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8F9D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7</w:t>
            </w:r>
          </w:p>
        </w:tc>
      </w:tr>
      <w:tr w:rsidR="00BC5C2D" w14:paraId="6EA90C8A" w14:textId="77777777">
        <w:trPr>
          <w:jc w:val="center"/>
        </w:trPr>
        <w:tc>
          <w:tcPr>
            <w:tcW w:w="0" w:type="auto"/>
            <w:gridSpan w:val="2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BF80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 xml:space="preserve">c = cases, </w:t>
            </w:r>
            <w:proofErr w:type="spellStart"/>
            <w:r>
              <w:rPr>
                <w:rFonts w:eastAsia="Helvetica" w:hAnsi="Helvetica" w:cs="Helvetica"/>
                <w:color w:val="000000"/>
                <w:sz w:val="12"/>
                <w:szCs w:val="12"/>
              </w:rPr>
              <w:t>i</w:t>
            </w:r>
            <w:proofErr w:type="spellEnd"/>
            <w:r>
              <w:rPr>
                <w:rFonts w:eastAsia="Helvetica" w:hAnsi="Helvetica" w:cs="Helvetica"/>
                <w:color w:val="000000"/>
                <w:sz w:val="12"/>
                <w:szCs w:val="12"/>
              </w:rPr>
              <w:t xml:space="preserve"> = incidence</w:t>
            </w:r>
          </w:p>
        </w:tc>
      </w:tr>
    </w:tbl>
    <w:p w14:paraId="665307C9" w14:textId="77777777" w:rsidR="00BC5C2D" w:rsidRDefault="00000000">
      <w:r>
        <w:br w:type="page"/>
      </w:r>
    </w:p>
    <w:p w14:paraId="1A5E9B63" w14:textId="77777777" w:rsidR="00BC5C2D" w:rsidRDefault="00000000">
      <w:pPr>
        <w:pStyle w:val="Heading2"/>
      </w:pPr>
      <w:bookmarkStart w:id="42" w:name="category-3-1"/>
      <w:bookmarkEnd w:id="40"/>
      <w:r>
        <w:lastRenderedPageBreak/>
        <w:t>Category 3</w:t>
      </w:r>
    </w:p>
    <w:p w14:paraId="3A7BF7FC" w14:textId="77777777" w:rsidR="00BC5C2D" w:rsidRDefault="00000000">
      <w:pPr>
        <w:pStyle w:val="FirstParagraph"/>
      </w:pPr>
      <w:r>
        <w:rPr>
          <w:noProof/>
        </w:rPr>
        <w:drawing>
          <wp:inline distT="0" distB="0" distL="0" distR="0" wp14:anchorId="0A5088FA" wp14:editId="4EA39871">
            <wp:extent cx="8686800" cy="34747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plots/age3$plot_case.png"/>
                    <pic:cNvPicPr>
                      <a:picLocks noChangeAspect="1" noChangeArrowheads="1"/>
                    </pic:cNvPicPr>
                  </pic:nvPicPr>
                  <pic:blipFill>
                    <a:blip r:embed="rId22"/>
                    <a:stretch>
                      <a:fillRect/>
                    </a:stretch>
                  </pic:blipFill>
                  <pic:spPr bwMode="auto">
                    <a:xfrm>
                      <a:off x="0" y="0"/>
                      <a:ext cx="8686800" cy="3474720"/>
                    </a:xfrm>
                    <a:prstGeom prst="rect">
                      <a:avLst/>
                    </a:prstGeom>
                    <a:noFill/>
                    <a:ln w="9525">
                      <a:noFill/>
                      <a:headEnd/>
                      <a:tailEnd/>
                    </a:ln>
                  </pic:spPr>
                </pic:pic>
              </a:graphicData>
            </a:graphic>
          </wp:inline>
        </w:drawing>
      </w:r>
    </w:p>
    <w:p w14:paraId="40E56247" w14:textId="77777777" w:rsidR="00BC5C2D" w:rsidRDefault="00000000">
      <w:pPr>
        <w:pStyle w:val="BodyText"/>
      </w:pPr>
      <w:r>
        <w:rPr>
          <w:noProof/>
        </w:rPr>
        <w:lastRenderedPageBreak/>
        <w:drawing>
          <wp:inline distT="0" distB="0" distL="0" distR="0" wp14:anchorId="751BF4AC" wp14:editId="4C867194">
            <wp:extent cx="8686800" cy="347472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lots/age3$plot_incidence.png"/>
                    <pic:cNvPicPr>
                      <a:picLocks noChangeAspect="1" noChangeArrowheads="1"/>
                    </pic:cNvPicPr>
                  </pic:nvPicPr>
                  <pic:blipFill>
                    <a:blip r:embed="rId23"/>
                    <a:stretch>
                      <a:fillRect/>
                    </a:stretch>
                  </pic:blipFill>
                  <pic:spPr bwMode="auto">
                    <a:xfrm>
                      <a:off x="0" y="0"/>
                      <a:ext cx="8686800" cy="3474720"/>
                    </a:xfrm>
                    <a:prstGeom prst="rect">
                      <a:avLst/>
                    </a:prstGeom>
                    <a:noFill/>
                    <a:ln w="9525">
                      <a:noFill/>
                      <a:headEnd/>
                      <a:tailEnd/>
                    </a:ln>
                  </pic:spPr>
                </pic:pic>
              </a:graphicData>
            </a:graphic>
          </wp:inline>
        </w:drawing>
      </w:r>
    </w:p>
    <w:p w14:paraId="3AF80E91" w14:textId="77777777" w:rsidR="00BC5C2D" w:rsidRDefault="00000000">
      <w:r>
        <w:br w:type="page"/>
      </w:r>
    </w:p>
    <w:p w14:paraId="5953A32C" w14:textId="77777777" w:rsidR="00BC5C2D" w:rsidRDefault="00000000">
      <w:pPr>
        <w:pStyle w:val="TableCaption"/>
      </w:pPr>
      <w:bookmarkStart w:id="43" w:name="tab:unnamed-chunk-35"/>
      <w:bookmarkEnd w:id="43"/>
      <w:r>
        <w:lastRenderedPageBreak/>
        <w:t xml:space="preserve">Table 16: </w:t>
      </w:r>
    </w:p>
    <w:tbl>
      <w:tblPr>
        <w:tblW w:w="4950" w:type="pct"/>
        <w:jc w:val="center"/>
        <w:tblLook w:val="0420" w:firstRow="1" w:lastRow="0" w:firstColumn="0" w:lastColumn="0" w:noHBand="0" w:noVBand="1"/>
      </w:tblPr>
      <w:tblGrid>
        <w:gridCol w:w="2198"/>
        <w:gridCol w:w="360"/>
        <w:gridCol w:w="465"/>
        <w:gridCol w:w="346"/>
        <w:gridCol w:w="465"/>
        <w:gridCol w:w="346"/>
        <w:gridCol w:w="464"/>
        <w:gridCol w:w="345"/>
        <w:gridCol w:w="464"/>
        <w:gridCol w:w="345"/>
        <w:gridCol w:w="464"/>
        <w:gridCol w:w="345"/>
        <w:gridCol w:w="464"/>
        <w:gridCol w:w="345"/>
        <w:gridCol w:w="464"/>
        <w:gridCol w:w="345"/>
        <w:gridCol w:w="464"/>
        <w:gridCol w:w="345"/>
        <w:gridCol w:w="464"/>
        <w:gridCol w:w="345"/>
        <w:gridCol w:w="464"/>
        <w:gridCol w:w="345"/>
        <w:gridCol w:w="464"/>
        <w:gridCol w:w="345"/>
        <w:gridCol w:w="464"/>
        <w:gridCol w:w="345"/>
        <w:gridCol w:w="464"/>
        <w:gridCol w:w="345"/>
        <w:gridCol w:w="464"/>
      </w:tblGrid>
      <w:tr w:rsidR="00BC5C2D" w14:paraId="3D097F49"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7A84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0593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0-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BFC6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E0E2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0-1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28E4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5-1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8B03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0-2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0C8B2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5-2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2AC2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0-3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370B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5-3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7215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0-4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8290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5-4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9EFF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0-5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8BAF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5-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876F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0-6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872D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5+</w:t>
            </w:r>
          </w:p>
        </w:tc>
      </w:tr>
      <w:tr w:rsidR="005F1567" w14:paraId="59E909F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4F8A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4C09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C4B9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D0D0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9238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4BA0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24D8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6095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136C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E766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0797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1EC8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CE14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A09A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1F8E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5B11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6D78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6532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07FD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54D4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32F8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4376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7F062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C9B0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43B9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F578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E25B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AD75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4255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5F1567" w14:paraId="3D700FF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02B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Non-typhoidal Salmonello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6F41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E00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8DD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33F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3142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817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93C8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2AF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71F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D566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8F4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163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ACC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2080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C9D19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9CB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556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CC7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9BB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32F6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E46A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A46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176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DA8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C9E8F"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B785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56C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736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r>
      <w:tr w:rsidR="005F1567" w14:paraId="48259E2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21A0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Shigellosi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17D8B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1F2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2E26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937A9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D3A15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E16B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DE94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ED6A9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1F7B1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C250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8A2C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CDC1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7779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7D85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685A0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5213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B01F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B4467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FF1C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F8A7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4DCA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5576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BE906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B659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A2780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E4AC3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AEBE6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CC214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r>
      <w:tr w:rsidR="00BC5C2D" w14:paraId="7E09803D" w14:textId="77777777">
        <w:trPr>
          <w:jc w:val="center"/>
        </w:trPr>
        <w:tc>
          <w:tcPr>
            <w:tcW w:w="0" w:type="auto"/>
            <w:gridSpan w:val="2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30ED3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 xml:space="preserve">c = cases, </w:t>
            </w:r>
            <w:proofErr w:type="spellStart"/>
            <w:r>
              <w:rPr>
                <w:rFonts w:eastAsia="Helvetica" w:hAnsi="Helvetica" w:cs="Helvetica"/>
                <w:color w:val="000000"/>
                <w:sz w:val="12"/>
                <w:szCs w:val="12"/>
              </w:rPr>
              <w:t>i</w:t>
            </w:r>
            <w:proofErr w:type="spellEnd"/>
            <w:r>
              <w:rPr>
                <w:rFonts w:eastAsia="Helvetica" w:hAnsi="Helvetica" w:cs="Helvetica"/>
                <w:color w:val="000000"/>
                <w:sz w:val="12"/>
                <w:szCs w:val="12"/>
              </w:rPr>
              <w:t xml:space="preserve"> = incidence</w:t>
            </w:r>
          </w:p>
        </w:tc>
      </w:tr>
    </w:tbl>
    <w:p w14:paraId="4D89B0E0" w14:textId="77777777" w:rsidR="00BC5C2D" w:rsidRDefault="00000000">
      <w:pPr>
        <w:pStyle w:val="Heading1"/>
      </w:pPr>
      <w:bookmarkStart w:id="44" w:name="tuberclusosis"/>
      <w:bookmarkEnd w:id="37"/>
      <w:bookmarkEnd w:id="42"/>
      <w:r>
        <w:t>Tuberclusosis</w:t>
      </w:r>
    </w:p>
    <w:p w14:paraId="36536003" w14:textId="77777777" w:rsidR="00BC5C2D" w:rsidRDefault="00000000">
      <w:pPr>
        <w:pStyle w:val="Heading2"/>
      </w:pPr>
      <w:bookmarkStart w:id="45" w:name="cases-and-incidence-by-province-1"/>
      <w:r>
        <w:t>Cases and Incidence by province</w:t>
      </w:r>
    </w:p>
    <w:p w14:paraId="37971660" w14:textId="77777777" w:rsidR="00BC5C2D" w:rsidRDefault="00000000">
      <w:pPr>
        <w:pStyle w:val="FirstParagraph"/>
      </w:pPr>
      <w:r>
        <w:rPr>
          <w:noProof/>
        </w:rPr>
        <w:drawing>
          <wp:inline distT="0" distB="0" distL="0" distR="0" wp14:anchorId="5CC027C9" wp14:editId="52C32EDF">
            <wp:extent cx="8686800" cy="347472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lots/TB_prov$plot_case.png"/>
                    <pic:cNvPicPr>
                      <a:picLocks noChangeAspect="1" noChangeArrowheads="1"/>
                    </pic:cNvPicPr>
                  </pic:nvPicPr>
                  <pic:blipFill>
                    <a:blip r:embed="rId24"/>
                    <a:stretch>
                      <a:fillRect/>
                    </a:stretch>
                  </pic:blipFill>
                  <pic:spPr bwMode="auto">
                    <a:xfrm>
                      <a:off x="0" y="0"/>
                      <a:ext cx="8686800" cy="3474720"/>
                    </a:xfrm>
                    <a:prstGeom prst="rect">
                      <a:avLst/>
                    </a:prstGeom>
                    <a:noFill/>
                    <a:ln w="9525">
                      <a:noFill/>
                      <a:headEnd/>
                      <a:tailEnd/>
                    </a:ln>
                  </pic:spPr>
                </pic:pic>
              </a:graphicData>
            </a:graphic>
          </wp:inline>
        </w:drawing>
      </w:r>
    </w:p>
    <w:p w14:paraId="3A423F0F" w14:textId="77777777" w:rsidR="00BC5C2D" w:rsidRDefault="00000000">
      <w:pPr>
        <w:pStyle w:val="BodyText"/>
      </w:pPr>
      <w:r>
        <w:rPr>
          <w:noProof/>
        </w:rPr>
        <w:lastRenderedPageBreak/>
        <w:drawing>
          <wp:inline distT="0" distB="0" distL="0" distR="0" wp14:anchorId="24EA0D96" wp14:editId="4217EE89">
            <wp:extent cx="8686800" cy="347472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plots/TB_prov$plot_incidence.png"/>
                    <pic:cNvPicPr>
                      <a:picLocks noChangeAspect="1" noChangeArrowheads="1"/>
                    </pic:cNvPicPr>
                  </pic:nvPicPr>
                  <pic:blipFill>
                    <a:blip r:embed="rId25"/>
                    <a:stretch>
                      <a:fillRect/>
                    </a:stretch>
                  </pic:blipFill>
                  <pic:spPr bwMode="auto">
                    <a:xfrm>
                      <a:off x="0" y="0"/>
                      <a:ext cx="8686800" cy="3474720"/>
                    </a:xfrm>
                    <a:prstGeom prst="rect">
                      <a:avLst/>
                    </a:prstGeom>
                    <a:noFill/>
                    <a:ln w="9525">
                      <a:noFill/>
                      <a:headEnd/>
                      <a:tailEnd/>
                    </a:ln>
                  </pic:spPr>
                </pic:pic>
              </a:graphicData>
            </a:graphic>
          </wp:inline>
        </w:drawing>
      </w:r>
    </w:p>
    <w:p w14:paraId="1A7A08A7" w14:textId="77777777" w:rsidR="00BC5C2D" w:rsidRDefault="00000000">
      <w:r>
        <w:br w:type="page"/>
      </w:r>
    </w:p>
    <w:p w14:paraId="56AABF37" w14:textId="77777777" w:rsidR="00BC5C2D" w:rsidRDefault="00000000">
      <w:pPr>
        <w:pStyle w:val="TableCaption"/>
      </w:pPr>
      <w:bookmarkStart w:id="46" w:name="tab:unnamed-chunk-38"/>
      <w:bookmarkEnd w:id="46"/>
      <w:r>
        <w:lastRenderedPageBreak/>
        <w:t xml:space="preserve">Table 17: </w:t>
      </w:r>
    </w:p>
    <w:tbl>
      <w:tblPr>
        <w:tblW w:w="4950" w:type="pct"/>
        <w:jc w:val="center"/>
        <w:tblLook w:val="0420" w:firstRow="1" w:lastRow="0" w:firstColumn="0" w:lastColumn="0" w:noHBand="0" w:noVBand="1"/>
      </w:tblPr>
      <w:tblGrid>
        <w:gridCol w:w="2374"/>
        <w:gridCol w:w="602"/>
        <w:gridCol w:w="648"/>
        <w:gridCol w:w="602"/>
        <w:gridCol w:w="648"/>
        <w:gridCol w:w="613"/>
        <w:gridCol w:w="660"/>
        <w:gridCol w:w="593"/>
        <w:gridCol w:w="639"/>
        <w:gridCol w:w="586"/>
        <w:gridCol w:w="631"/>
        <w:gridCol w:w="598"/>
        <w:gridCol w:w="644"/>
        <w:gridCol w:w="586"/>
        <w:gridCol w:w="631"/>
        <w:gridCol w:w="601"/>
        <w:gridCol w:w="647"/>
        <w:gridCol w:w="597"/>
        <w:gridCol w:w="643"/>
      </w:tblGrid>
      <w:tr w:rsidR="00BC5C2D" w14:paraId="59F4B68A"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684E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6AA8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GP pop =               16 451 50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7DD1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WC pop =                7 348 75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8DCF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KZN pop =               11 646 522</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10ED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EC pop =                6 670 455</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379F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LP pop =                5 981 583</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BD2F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C pop =                1 326 74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9822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FS pop =                2 931 570</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3215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W pop =                4 251 241</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37E6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MP pop =                4 786 528</w:t>
            </w:r>
          </w:p>
        </w:tc>
      </w:tr>
      <w:tr w:rsidR="00BC5C2D" w14:paraId="078D723F"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BC1C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5832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527D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53CB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61BF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B4EA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670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08C8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B1C6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CCE8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C766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700F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D02B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EBB9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E784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9040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C37E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A9EEC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9981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BC5C2D" w14:paraId="4E6DDC7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488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 extensively drug -resistant (XDR -TB)</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760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834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D1CD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761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33BD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B743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5EB9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B237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C8DD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AED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79EF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9A59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39A5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472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C3205"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7C9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8CC6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5FB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28C154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035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E48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BAE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CB4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E126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489D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85B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6C8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3E52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BDF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BE0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BB2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4E72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59F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3EA1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7BC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140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1FE5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7B90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r>
      <w:tr w:rsidR="00BC5C2D" w14:paraId="02E9EB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BC7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05F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5E9C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5CC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DBC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964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A50F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0EF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FE7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E70D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C79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EB5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EE6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ABD1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5A1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587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2C18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7F8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766A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6</w:t>
            </w:r>
          </w:p>
        </w:tc>
      </w:tr>
      <w:tr w:rsidR="00BC5C2D" w14:paraId="58ED828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0E07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3ABAAA"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17E43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6.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9C32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8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4D54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C19B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882AF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E52B5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0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BC416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2611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74194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FAE7E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9F4F5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B3FF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632F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2294E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B6189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DA09B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B34F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2</w:t>
            </w:r>
          </w:p>
        </w:tc>
      </w:tr>
      <w:tr w:rsidR="00BC5C2D" w14:paraId="74BA6AF0" w14:textId="77777777">
        <w:trPr>
          <w:jc w:val="center"/>
        </w:trPr>
        <w:tc>
          <w:tcPr>
            <w:tcW w:w="0" w:type="auto"/>
            <w:gridSpan w:val="1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B4CA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c = cases, i = incidence</w:t>
            </w:r>
          </w:p>
        </w:tc>
      </w:tr>
    </w:tbl>
    <w:p w14:paraId="2EA56011" w14:textId="77777777" w:rsidR="00BC5C2D" w:rsidRDefault="00000000">
      <w:r>
        <w:br w:type="page"/>
      </w:r>
    </w:p>
    <w:p w14:paraId="19632ECA" w14:textId="77777777" w:rsidR="00BC5C2D" w:rsidRDefault="00000000">
      <w:pPr>
        <w:pStyle w:val="Heading2"/>
      </w:pPr>
      <w:bookmarkStart w:id="47" w:name="cases-and-incidence-by-age"/>
      <w:bookmarkEnd w:id="45"/>
      <w:r>
        <w:lastRenderedPageBreak/>
        <w:t>Cases and incidence by Age</w:t>
      </w:r>
    </w:p>
    <w:p w14:paraId="0D06C138" w14:textId="77777777" w:rsidR="00BC5C2D" w:rsidRDefault="00000000">
      <w:pPr>
        <w:pStyle w:val="FirstParagraph"/>
      </w:pPr>
      <w:r>
        <w:rPr>
          <w:noProof/>
        </w:rPr>
        <w:drawing>
          <wp:inline distT="0" distB="0" distL="0" distR="0" wp14:anchorId="2B26DCB5" wp14:editId="0CEDC48E">
            <wp:extent cx="8686800" cy="34747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lots/TB_age$plot_case.png"/>
                    <pic:cNvPicPr>
                      <a:picLocks noChangeAspect="1" noChangeArrowheads="1"/>
                    </pic:cNvPicPr>
                  </pic:nvPicPr>
                  <pic:blipFill>
                    <a:blip r:embed="rId26"/>
                    <a:stretch>
                      <a:fillRect/>
                    </a:stretch>
                  </pic:blipFill>
                  <pic:spPr bwMode="auto">
                    <a:xfrm>
                      <a:off x="0" y="0"/>
                      <a:ext cx="8686800" cy="3474720"/>
                    </a:xfrm>
                    <a:prstGeom prst="rect">
                      <a:avLst/>
                    </a:prstGeom>
                    <a:noFill/>
                    <a:ln w="9525">
                      <a:noFill/>
                      <a:headEnd/>
                      <a:tailEnd/>
                    </a:ln>
                  </pic:spPr>
                </pic:pic>
              </a:graphicData>
            </a:graphic>
          </wp:inline>
        </w:drawing>
      </w:r>
    </w:p>
    <w:p w14:paraId="572F3FE8" w14:textId="77777777" w:rsidR="00BC5C2D" w:rsidRDefault="00000000">
      <w:pPr>
        <w:pStyle w:val="BodyText"/>
      </w:pPr>
      <w:r>
        <w:rPr>
          <w:noProof/>
        </w:rPr>
        <w:lastRenderedPageBreak/>
        <w:drawing>
          <wp:inline distT="0" distB="0" distL="0" distR="0" wp14:anchorId="189A22ED" wp14:editId="6C3A9F6F">
            <wp:extent cx="8686800" cy="347472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plots/TB_age$plot_incidence.png"/>
                    <pic:cNvPicPr>
                      <a:picLocks noChangeAspect="1" noChangeArrowheads="1"/>
                    </pic:cNvPicPr>
                  </pic:nvPicPr>
                  <pic:blipFill>
                    <a:blip r:embed="rId27"/>
                    <a:stretch>
                      <a:fillRect/>
                    </a:stretch>
                  </pic:blipFill>
                  <pic:spPr bwMode="auto">
                    <a:xfrm>
                      <a:off x="0" y="0"/>
                      <a:ext cx="8686800" cy="3474720"/>
                    </a:xfrm>
                    <a:prstGeom prst="rect">
                      <a:avLst/>
                    </a:prstGeom>
                    <a:noFill/>
                    <a:ln w="9525">
                      <a:noFill/>
                      <a:headEnd/>
                      <a:tailEnd/>
                    </a:ln>
                  </pic:spPr>
                </pic:pic>
              </a:graphicData>
            </a:graphic>
          </wp:inline>
        </w:drawing>
      </w:r>
    </w:p>
    <w:p w14:paraId="4AB39AD2" w14:textId="77777777" w:rsidR="00BC5C2D" w:rsidRDefault="00000000">
      <w:r>
        <w:br w:type="page"/>
      </w:r>
    </w:p>
    <w:p w14:paraId="67474793" w14:textId="77777777" w:rsidR="00BC5C2D" w:rsidRDefault="00000000">
      <w:pPr>
        <w:pStyle w:val="TableCaption"/>
      </w:pPr>
      <w:bookmarkStart w:id="48" w:name="tab:unnamed-chunk-41"/>
      <w:bookmarkEnd w:id="48"/>
      <w:r>
        <w:lastRenderedPageBreak/>
        <w:t xml:space="preserve">Table 18: </w:t>
      </w:r>
    </w:p>
    <w:tbl>
      <w:tblPr>
        <w:tblW w:w="4950" w:type="pct"/>
        <w:jc w:val="center"/>
        <w:tblLook w:val="0420" w:firstRow="1" w:lastRow="0" w:firstColumn="0" w:lastColumn="0" w:noHBand="0" w:noVBand="1"/>
      </w:tblPr>
      <w:tblGrid>
        <w:gridCol w:w="1987"/>
        <w:gridCol w:w="402"/>
        <w:gridCol w:w="433"/>
        <w:gridCol w:w="335"/>
        <w:gridCol w:w="433"/>
        <w:gridCol w:w="335"/>
        <w:gridCol w:w="433"/>
        <w:gridCol w:w="402"/>
        <w:gridCol w:w="433"/>
        <w:gridCol w:w="402"/>
        <w:gridCol w:w="433"/>
        <w:gridCol w:w="402"/>
        <w:gridCol w:w="433"/>
        <w:gridCol w:w="402"/>
        <w:gridCol w:w="433"/>
        <w:gridCol w:w="402"/>
        <w:gridCol w:w="433"/>
        <w:gridCol w:w="402"/>
        <w:gridCol w:w="433"/>
        <w:gridCol w:w="402"/>
        <w:gridCol w:w="433"/>
        <w:gridCol w:w="402"/>
        <w:gridCol w:w="433"/>
        <w:gridCol w:w="402"/>
        <w:gridCol w:w="433"/>
        <w:gridCol w:w="402"/>
        <w:gridCol w:w="433"/>
        <w:gridCol w:w="402"/>
        <w:gridCol w:w="433"/>
      </w:tblGrid>
      <w:tr w:rsidR="00BC5C2D" w14:paraId="774B568D"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1B1B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B6EC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0-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4C19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2E79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0-1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C494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5-1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3069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0-2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0059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5-2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2D6F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0-3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D46D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5-3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2F3F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0-4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6AA2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5-4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B002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0-5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090A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5-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97BD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0-6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154B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5+</w:t>
            </w:r>
          </w:p>
        </w:tc>
      </w:tr>
      <w:tr w:rsidR="005F1567" w14:paraId="134D550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4654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DE04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115C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E1A7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900A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B92F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2B8D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A148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1712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DD7C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BD08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A906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260F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F8BC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1F7C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C81C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AED3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ADC2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C8C1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7834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53A9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5012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B0B2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73E3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AB18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950F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34A1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DA5E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2511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5F1567" w14:paraId="0448395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351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 extensively drug -resistant (XDR -TB)</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3D75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80A7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6D22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9B26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D2FB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B8E3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AAF1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ADA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3BFF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84B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B5F9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E41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CEC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8468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15A25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10D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A80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D6A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4C25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FD1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9E168"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93D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5848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A802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3C9E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4E2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8BAD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3D0A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5F1567" w14:paraId="21FF99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D5C1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26D6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C68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1474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73A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133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885EA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48AF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4964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4F1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D2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B51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785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A67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250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F84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A26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D5A4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C6C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A5B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A83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97A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7E0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9A4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5E7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FD0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8444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FE1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78F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8</w:t>
            </w:r>
          </w:p>
        </w:tc>
      </w:tr>
      <w:tr w:rsidR="005F1567" w14:paraId="7365B3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3FB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b/>
                <w:color w:val="000000"/>
                <w:sz w:val="12"/>
                <w:szCs w:val="12"/>
              </w:rPr>
              <w:t>Tuberculosis:extra</w:t>
            </w:r>
            <w:proofErr w:type="gramEnd"/>
            <w:r>
              <w:rPr>
                <w:rFonts w:eastAsia="Helvetica" w:hAnsi="Helvetica" w:cs="Helvetica"/>
                <w:b/>
                <w:color w:val="000000"/>
                <w:sz w:val="12"/>
                <w:szCs w:val="12"/>
              </w:rPr>
              <w:t>-pulmonar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B73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8D8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2F3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51D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96CC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EC76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40A8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5275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36BA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5DC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07E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A99D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C40E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253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2EBC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CDA2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A23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844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7A38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88BF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F59F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BA9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BEF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8A83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9D9F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C85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A10A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DEDB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r>
      <w:tr w:rsidR="005F1567" w14:paraId="08211F0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9A0D9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b/>
                <w:color w:val="000000"/>
                <w:sz w:val="12"/>
                <w:szCs w:val="12"/>
              </w:rPr>
              <w:t>Tuberculosis:pulmonary</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0933F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1ACB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EC2F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F483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7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5D26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A4FD3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7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9373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C703D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EAEC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7646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75517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2C2542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7.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23894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554C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8.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6CFAF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E4EAE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14DF4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C6C9E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9.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3CDA1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7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888F0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E31EF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27981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9.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0354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D8DBC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9.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74D1B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9F151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F87C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D8AA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5.9</w:t>
            </w:r>
          </w:p>
        </w:tc>
      </w:tr>
      <w:tr w:rsidR="00BC5C2D" w14:paraId="592134F8" w14:textId="77777777">
        <w:trPr>
          <w:jc w:val="center"/>
        </w:trPr>
        <w:tc>
          <w:tcPr>
            <w:tcW w:w="0" w:type="auto"/>
            <w:gridSpan w:val="2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AF67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 xml:space="preserve">c = cases, </w:t>
            </w:r>
            <w:proofErr w:type="spellStart"/>
            <w:r>
              <w:rPr>
                <w:rFonts w:eastAsia="Helvetica" w:hAnsi="Helvetica" w:cs="Helvetica"/>
                <w:color w:val="000000"/>
                <w:sz w:val="12"/>
                <w:szCs w:val="12"/>
              </w:rPr>
              <w:t>i</w:t>
            </w:r>
            <w:proofErr w:type="spellEnd"/>
            <w:r>
              <w:rPr>
                <w:rFonts w:eastAsia="Helvetica" w:hAnsi="Helvetica" w:cs="Helvetica"/>
                <w:color w:val="000000"/>
                <w:sz w:val="12"/>
                <w:szCs w:val="12"/>
              </w:rPr>
              <w:t xml:space="preserve"> = incidence</w:t>
            </w:r>
          </w:p>
        </w:tc>
      </w:tr>
    </w:tbl>
    <w:p w14:paraId="69F9E7EE" w14:textId="77777777" w:rsidR="00BC5C2D" w:rsidRDefault="00000000">
      <w:r>
        <w:br w:type="page"/>
      </w:r>
    </w:p>
    <w:p w14:paraId="33438D7F" w14:textId="77777777" w:rsidR="00BC5C2D" w:rsidRDefault="00000000">
      <w:pPr>
        <w:pStyle w:val="Heading1"/>
      </w:pPr>
      <w:bookmarkStart w:id="49" w:name="hepatitis"/>
      <w:bookmarkEnd w:id="44"/>
      <w:bookmarkEnd w:id="47"/>
      <w:r>
        <w:lastRenderedPageBreak/>
        <w:t>Hepatitis</w:t>
      </w:r>
    </w:p>
    <w:p w14:paraId="41981A87" w14:textId="77777777" w:rsidR="00BC5C2D" w:rsidRDefault="00000000">
      <w:pPr>
        <w:pStyle w:val="Heading2"/>
      </w:pPr>
      <w:bookmarkStart w:id="50" w:name="cases-and-incidence-by-province-2"/>
      <w:r>
        <w:t>Cases and incidence by Province</w:t>
      </w:r>
    </w:p>
    <w:p w14:paraId="033E7B46" w14:textId="77777777" w:rsidR="00BC5C2D" w:rsidRDefault="00000000">
      <w:pPr>
        <w:pStyle w:val="FirstParagraph"/>
      </w:pPr>
      <w:r>
        <w:rPr>
          <w:noProof/>
        </w:rPr>
        <w:drawing>
          <wp:inline distT="0" distB="0" distL="0" distR="0" wp14:anchorId="20034E27" wp14:editId="39D9E624">
            <wp:extent cx="8686800" cy="347472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lots/hep_prov$plot_case.png"/>
                    <pic:cNvPicPr>
                      <a:picLocks noChangeAspect="1" noChangeArrowheads="1"/>
                    </pic:cNvPicPr>
                  </pic:nvPicPr>
                  <pic:blipFill>
                    <a:blip r:embed="rId28"/>
                    <a:stretch>
                      <a:fillRect/>
                    </a:stretch>
                  </pic:blipFill>
                  <pic:spPr bwMode="auto">
                    <a:xfrm>
                      <a:off x="0" y="0"/>
                      <a:ext cx="8686800" cy="3474720"/>
                    </a:xfrm>
                    <a:prstGeom prst="rect">
                      <a:avLst/>
                    </a:prstGeom>
                    <a:noFill/>
                    <a:ln w="9525">
                      <a:noFill/>
                      <a:headEnd/>
                      <a:tailEnd/>
                    </a:ln>
                  </pic:spPr>
                </pic:pic>
              </a:graphicData>
            </a:graphic>
          </wp:inline>
        </w:drawing>
      </w:r>
    </w:p>
    <w:p w14:paraId="0F0BD1D2" w14:textId="77777777" w:rsidR="00BC5C2D" w:rsidRDefault="00000000">
      <w:pPr>
        <w:pStyle w:val="BodyText"/>
      </w:pPr>
      <w:r>
        <w:rPr>
          <w:noProof/>
        </w:rPr>
        <w:lastRenderedPageBreak/>
        <w:drawing>
          <wp:inline distT="0" distB="0" distL="0" distR="0" wp14:anchorId="775EC0DA" wp14:editId="091959DE">
            <wp:extent cx="8686800" cy="347472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lots/hep_prov$plot_incidence.png"/>
                    <pic:cNvPicPr>
                      <a:picLocks noChangeAspect="1" noChangeArrowheads="1"/>
                    </pic:cNvPicPr>
                  </pic:nvPicPr>
                  <pic:blipFill>
                    <a:blip r:embed="rId29"/>
                    <a:stretch>
                      <a:fillRect/>
                    </a:stretch>
                  </pic:blipFill>
                  <pic:spPr bwMode="auto">
                    <a:xfrm>
                      <a:off x="0" y="0"/>
                      <a:ext cx="8686800" cy="3474720"/>
                    </a:xfrm>
                    <a:prstGeom prst="rect">
                      <a:avLst/>
                    </a:prstGeom>
                    <a:noFill/>
                    <a:ln w="9525">
                      <a:noFill/>
                      <a:headEnd/>
                      <a:tailEnd/>
                    </a:ln>
                  </pic:spPr>
                </pic:pic>
              </a:graphicData>
            </a:graphic>
          </wp:inline>
        </w:drawing>
      </w:r>
    </w:p>
    <w:p w14:paraId="537D3145" w14:textId="77777777" w:rsidR="00BC5C2D" w:rsidRDefault="00000000">
      <w:r>
        <w:br w:type="page"/>
      </w:r>
    </w:p>
    <w:p w14:paraId="04D7F598" w14:textId="77777777" w:rsidR="00BC5C2D" w:rsidRDefault="00000000">
      <w:pPr>
        <w:pStyle w:val="TableCaption"/>
      </w:pPr>
      <w:bookmarkStart w:id="51" w:name="tab:unnamed-chunk-44"/>
      <w:bookmarkEnd w:id="51"/>
      <w:r>
        <w:lastRenderedPageBreak/>
        <w:t xml:space="preserve">Table 19: </w:t>
      </w:r>
    </w:p>
    <w:tbl>
      <w:tblPr>
        <w:tblW w:w="4950" w:type="pct"/>
        <w:jc w:val="center"/>
        <w:tblLook w:val="0420" w:firstRow="1" w:lastRow="0" w:firstColumn="0" w:lastColumn="0" w:noHBand="0" w:noVBand="1"/>
      </w:tblPr>
      <w:tblGrid>
        <w:gridCol w:w="974"/>
        <w:gridCol w:w="705"/>
        <w:gridCol w:w="759"/>
        <w:gridCol w:w="689"/>
        <w:gridCol w:w="742"/>
        <w:gridCol w:w="612"/>
        <w:gridCol w:w="792"/>
        <w:gridCol w:w="591"/>
        <w:gridCol w:w="765"/>
        <w:gridCol w:w="611"/>
        <w:gridCol w:w="790"/>
        <w:gridCol w:w="601"/>
        <w:gridCol w:w="776"/>
        <w:gridCol w:w="591"/>
        <w:gridCol w:w="765"/>
        <w:gridCol w:w="605"/>
        <w:gridCol w:w="783"/>
        <w:gridCol w:w="607"/>
        <w:gridCol w:w="785"/>
      </w:tblGrid>
      <w:tr w:rsidR="00BC5C2D" w14:paraId="22A40743"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56D4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F462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KZN pop =               11 646 522</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3AAC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WC pop =                7 348 75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B4EE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GP pop =               16 451 506</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E35F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FS pop =                2 931 570</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8A32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W pop =                4 251 241</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84DB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EC pop =                6 670 455</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A159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LP pop =                5 981 583</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AE67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MP pop =                4 786 528</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9692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NC pop =                1 326 746</w:t>
            </w:r>
          </w:p>
        </w:tc>
      </w:tr>
      <w:tr w:rsidR="00BC5C2D" w14:paraId="24E92A7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7661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5390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9C13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66EF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BC99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20AE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9710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2C27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BE2D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9489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37CF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DBF9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CA02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817B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369E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29E4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E0D9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B210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E1F72"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BC5C2D" w14:paraId="04E1517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EC6B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C</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AFA4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069C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6FE6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A08E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4B0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51BB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5DC5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264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871D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4D0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C089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17B5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4A7B1"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2264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2C6F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69C8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0FCB4"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B6EA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r>
      <w:tr w:rsidR="00BC5C2D" w14:paraId="155301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F16A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5B98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7B18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495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8E4D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F586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F5A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E66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BFA4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E37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9DB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6F8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5904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D89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12C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6124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91D5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6843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C13D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68</w:t>
            </w:r>
          </w:p>
        </w:tc>
      </w:tr>
      <w:tr w:rsidR="00BC5C2D" w14:paraId="5961CD9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65655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B</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ECFB2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6B73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5.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41F81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D732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CB18C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835FF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B056B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F4801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3E2B9C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FD4BA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4C090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0336B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562CB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FF6C5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EAF32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7E306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148DC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8EFBE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2</w:t>
            </w:r>
          </w:p>
        </w:tc>
      </w:tr>
      <w:tr w:rsidR="00BC5C2D" w14:paraId="3509FE0E" w14:textId="77777777">
        <w:trPr>
          <w:jc w:val="center"/>
        </w:trPr>
        <w:tc>
          <w:tcPr>
            <w:tcW w:w="0" w:type="auto"/>
            <w:gridSpan w:val="1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19E8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c = cases, i = incidence</w:t>
            </w:r>
          </w:p>
        </w:tc>
      </w:tr>
    </w:tbl>
    <w:p w14:paraId="5B6421C5" w14:textId="77777777" w:rsidR="00BC5C2D" w:rsidRDefault="00000000">
      <w:r>
        <w:br w:type="page"/>
      </w:r>
    </w:p>
    <w:p w14:paraId="2B7075BC" w14:textId="77777777" w:rsidR="00BC5C2D" w:rsidRDefault="00000000">
      <w:pPr>
        <w:pStyle w:val="Heading2"/>
      </w:pPr>
      <w:bookmarkStart w:id="52" w:name="cases-and-incidence-by-age-category-1"/>
      <w:bookmarkEnd w:id="50"/>
      <w:r>
        <w:lastRenderedPageBreak/>
        <w:t>Cases and incidence by Age category</w:t>
      </w:r>
    </w:p>
    <w:p w14:paraId="146167BE" w14:textId="77777777" w:rsidR="00BC5C2D" w:rsidRDefault="00000000">
      <w:pPr>
        <w:pStyle w:val="FirstParagraph"/>
      </w:pPr>
      <w:r>
        <w:rPr>
          <w:noProof/>
        </w:rPr>
        <w:drawing>
          <wp:inline distT="0" distB="0" distL="0" distR="0" wp14:anchorId="2C995811" wp14:editId="11D4436B">
            <wp:extent cx="8686800" cy="347472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plots/hep_age$plot_case.png"/>
                    <pic:cNvPicPr>
                      <a:picLocks noChangeAspect="1" noChangeArrowheads="1"/>
                    </pic:cNvPicPr>
                  </pic:nvPicPr>
                  <pic:blipFill>
                    <a:blip r:embed="rId30"/>
                    <a:stretch>
                      <a:fillRect/>
                    </a:stretch>
                  </pic:blipFill>
                  <pic:spPr bwMode="auto">
                    <a:xfrm>
                      <a:off x="0" y="0"/>
                      <a:ext cx="8686800" cy="3474720"/>
                    </a:xfrm>
                    <a:prstGeom prst="rect">
                      <a:avLst/>
                    </a:prstGeom>
                    <a:noFill/>
                    <a:ln w="9525">
                      <a:noFill/>
                      <a:headEnd/>
                      <a:tailEnd/>
                    </a:ln>
                  </pic:spPr>
                </pic:pic>
              </a:graphicData>
            </a:graphic>
          </wp:inline>
        </w:drawing>
      </w:r>
    </w:p>
    <w:p w14:paraId="77D5B192" w14:textId="77777777" w:rsidR="00BC5C2D" w:rsidRDefault="00000000">
      <w:pPr>
        <w:pStyle w:val="BodyText"/>
      </w:pPr>
      <w:r>
        <w:rPr>
          <w:noProof/>
        </w:rPr>
        <w:lastRenderedPageBreak/>
        <w:drawing>
          <wp:inline distT="0" distB="0" distL="0" distR="0" wp14:anchorId="172B1F0A" wp14:editId="6C527AD4">
            <wp:extent cx="8686800" cy="347472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lots/hep_age$plot_incidence.png"/>
                    <pic:cNvPicPr>
                      <a:picLocks noChangeAspect="1" noChangeArrowheads="1"/>
                    </pic:cNvPicPr>
                  </pic:nvPicPr>
                  <pic:blipFill>
                    <a:blip r:embed="rId31"/>
                    <a:stretch>
                      <a:fillRect/>
                    </a:stretch>
                  </pic:blipFill>
                  <pic:spPr bwMode="auto">
                    <a:xfrm>
                      <a:off x="0" y="0"/>
                      <a:ext cx="8686800" cy="3474720"/>
                    </a:xfrm>
                    <a:prstGeom prst="rect">
                      <a:avLst/>
                    </a:prstGeom>
                    <a:noFill/>
                    <a:ln w="9525">
                      <a:noFill/>
                      <a:headEnd/>
                      <a:tailEnd/>
                    </a:ln>
                  </pic:spPr>
                </pic:pic>
              </a:graphicData>
            </a:graphic>
          </wp:inline>
        </w:drawing>
      </w:r>
    </w:p>
    <w:p w14:paraId="5C0A2E2A" w14:textId="77777777" w:rsidR="00BC5C2D" w:rsidRDefault="00000000">
      <w:r>
        <w:br w:type="page"/>
      </w:r>
    </w:p>
    <w:p w14:paraId="0D99F27A" w14:textId="77777777" w:rsidR="00BC5C2D" w:rsidRDefault="00000000">
      <w:pPr>
        <w:pStyle w:val="TableCaption"/>
      </w:pPr>
      <w:bookmarkStart w:id="53" w:name="tab:unnamed-chunk-47"/>
      <w:bookmarkEnd w:id="53"/>
      <w:r>
        <w:lastRenderedPageBreak/>
        <w:t xml:space="preserve">Table 20: </w:t>
      </w:r>
    </w:p>
    <w:tbl>
      <w:tblPr>
        <w:tblW w:w="4950" w:type="pct"/>
        <w:jc w:val="center"/>
        <w:tblLook w:val="0420" w:firstRow="1" w:lastRow="0" w:firstColumn="0" w:lastColumn="0" w:noHBand="0" w:noVBand="1"/>
      </w:tblPr>
      <w:tblGrid>
        <w:gridCol w:w="1154"/>
        <w:gridCol w:w="376"/>
        <w:gridCol w:w="486"/>
        <w:gridCol w:w="451"/>
        <w:gridCol w:w="486"/>
        <w:gridCol w:w="376"/>
        <w:gridCol w:w="486"/>
        <w:gridCol w:w="376"/>
        <w:gridCol w:w="487"/>
        <w:gridCol w:w="377"/>
        <w:gridCol w:w="487"/>
        <w:gridCol w:w="377"/>
        <w:gridCol w:w="487"/>
        <w:gridCol w:w="452"/>
        <w:gridCol w:w="487"/>
        <w:gridCol w:w="452"/>
        <w:gridCol w:w="487"/>
        <w:gridCol w:w="452"/>
        <w:gridCol w:w="487"/>
        <w:gridCol w:w="377"/>
        <w:gridCol w:w="487"/>
        <w:gridCol w:w="377"/>
        <w:gridCol w:w="487"/>
        <w:gridCol w:w="377"/>
        <w:gridCol w:w="487"/>
        <w:gridCol w:w="377"/>
        <w:gridCol w:w="487"/>
        <w:gridCol w:w="377"/>
        <w:gridCol w:w="487"/>
      </w:tblGrid>
      <w:tr w:rsidR="00BC5C2D" w14:paraId="52E4902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7F76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2"/>
                <w:szCs w:val="12"/>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B166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0-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6CA5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DB83B"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0-1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1B1F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15-1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4EE0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0-2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C5D4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25-2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36BB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0-3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866A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35-3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71BB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0-4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E14E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45-4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5370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0-5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C5E6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55-59</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EA05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0-64</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9D3F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65+</w:t>
            </w:r>
          </w:p>
        </w:tc>
      </w:tr>
      <w:tr w:rsidR="005F1567" w14:paraId="2B0A0FE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B0C9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2"/>
                <w:szCs w:val="12"/>
              </w:rPr>
              <w:t>Condition</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E262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AED07"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4026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C1F1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1F67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850A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9E27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1E5F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1174A"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75FC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3273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470D4"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9348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2069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4F63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5E6B5"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081F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70D98"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1357E"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E023C"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87B03"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3D2F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051E1"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1CEA0"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09836"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BF90D"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E52B9"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c</w:t>
            </w:r>
            <w:r>
              <w:rPr>
                <w:rFonts w:eastAsia="Helvetica" w:hAnsi="Helvetica" w:cs="Helvetica"/>
                <w:color w:val="000000"/>
                <w:sz w:val="12"/>
                <w:szCs w:val="1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8455F" w14:textId="77777777" w:rsidR="00BC5C2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2"/>
                <w:szCs w:val="12"/>
              </w:rPr>
              <w:t>i</w:t>
            </w:r>
            <w:r>
              <w:rPr>
                <w:rFonts w:eastAsia="Helvetica" w:hAnsi="Helvetica" w:cs="Helvetica"/>
                <w:color w:val="000000"/>
                <w:sz w:val="12"/>
                <w:szCs w:val="12"/>
                <w:vertAlign w:val="superscript"/>
              </w:rPr>
              <w:t>1</w:t>
            </w:r>
          </w:p>
        </w:tc>
      </w:tr>
      <w:tr w:rsidR="005F1567" w14:paraId="317F8A7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0C1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C</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96CC2"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E40E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C52A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CAD9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D0FB0"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C0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67D4E"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1FAD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009D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5E5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118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BA0F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A34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A379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3C0A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17E0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C024C"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0E2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B4C03"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FFD3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2C13B"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BFDD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673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B98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8B7A7" w14:textId="77777777" w:rsidR="00BC5C2D" w:rsidRDefault="00BC5C2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A77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2AB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81F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r>
      <w:tr w:rsidR="005F1567" w14:paraId="2C5F34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F974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C34E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7144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2D4C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95AB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9ED7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7663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915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BB7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70B2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32BA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DD19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EBC1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197B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622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7167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5BE6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55F56"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746B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20BC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B2EA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8C61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2F2B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4F72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93F0A"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4249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D38D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99E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8B972"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23</w:t>
            </w:r>
          </w:p>
        </w:tc>
      </w:tr>
      <w:tr w:rsidR="005F1567" w14:paraId="61E2625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6E673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b/>
                <w:color w:val="000000"/>
                <w:sz w:val="12"/>
                <w:szCs w:val="12"/>
              </w:rPr>
              <w:t>Hepatitis B</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7AC32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9EB4D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8D9DD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ECF7E1"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EE441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B7D58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86FFA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0A3CD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CD3DD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CAB90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29EDE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99A4D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56B794"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9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CDAE5D"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A6FA88"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6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E5F79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5840EE"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BFEBF0"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CB2B3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8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46567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970F45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5B96C3"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B37DCC"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EDD579"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235F0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020BE7"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8F6DC5"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b/>
                <w:color w:val="000000"/>
                <w:sz w:val="12"/>
                <w:szCs w:val="12"/>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72D1AB"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2"/>
                <w:szCs w:val="12"/>
              </w:rPr>
              <w:t>0.47</w:t>
            </w:r>
          </w:p>
        </w:tc>
      </w:tr>
      <w:tr w:rsidR="00BC5C2D" w14:paraId="41175CCD" w14:textId="77777777">
        <w:trPr>
          <w:jc w:val="center"/>
        </w:trPr>
        <w:tc>
          <w:tcPr>
            <w:tcW w:w="0" w:type="auto"/>
            <w:gridSpan w:val="2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2850F" w14:textId="77777777" w:rsidR="00BC5C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2"/>
                <w:szCs w:val="12"/>
                <w:vertAlign w:val="superscript"/>
              </w:rPr>
              <w:t>1</w:t>
            </w:r>
            <w:r>
              <w:rPr>
                <w:rFonts w:eastAsia="Helvetica" w:hAnsi="Helvetica" w:cs="Helvetica"/>
                <w:color w:val="000000"/>
                <w:sz w:val="12"/>
                <w:szCs w:val="12"/>
              </w:rPr>
              <w:t xml:space="preserve">c = cases, </w:t>
            </w:r>
            <w:proofErr w:type="spellStart"/>
            <w:r>
              <w:rPr>
                <w:rFonts w:eastAsia="Helvetica" w:hAnsi="Helvetica" w:cs="Helvetica"/>
                <w:color w:val="000000"/>
                <w:sz w:val="12"/>
                <w:szCs w:val="12"/>
              </w:rPr>
              <w:t>i</w:t>
            </w:r>
            <w:proofErr w:type="spellEnd"/>
            <w:r>
              <w:rPr>
                <w:rFonts w:eastAsia="Helvetica" w:hAnsi="Helvetica" w:cs="Helvetica"/>
                <w:color w:val="000000"/>
                <w:sz w:val="12"/>
                <w:szCs w:val="12"/>
              </w:rPr>
              <w:t xml:space="preserve"> = incidence</w:t>
            </w:r>
          </w:p>
        </w:tc>
      </w:tr>
    </w:tbl>
    <w:p w14:paraId="385001D6" w14:textId="77777777" w:rsidR="00BC5C2D" w:rsidRDefault="00000000">
      <w:pPr>
        <w:pStyle w:val="BodyText"/>
      </w:pPr>
      <w:r>
        <w:rPr>
          <w:b/>
          <w:bCs/>
        </w:rPr>
        <w:t>END</w:t>
      </w:r>
      <w:bookmarkEnd w:id="49"/>
      <w:bookmarkEnd w:id="52"/>
    </w:p>
    <w:sectPr w:rsidR="00BC5C2D" w:rsidSect="00AC1C98">
      <w:headerReference w:type="first" r:id="rId32"/>
      <w:pgSz w:w="15840" w:h="12240" w:orient="landscape"/>
      <w:pgMar w:top="1440" w:right="1080" w:bottom="1440" w:left="1080" w:header="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C851D" w14:textId="77777777" w:rsidR="002911EE" w:rsidRDefault="002911EE">
      <w:pPr>
        <w:spacing w:after="0"/>
      </w:pPr>
      <w:r>
        <w:separator/>
      </w:r>
    </w:p>
  </w:endnote>
  <w:endnote w:type="continuationSeparator" w:id="0">
    <w:p w14:paraId="7CE8EFED" w14:textId="77777777" w:rsidR="002911EE" w:rsidRDefault="00291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C7EF1" w14:textId="77777777" w:rsidR="002911EE" w:rsidRDefault="002911EE">
      <w:r>
        <w:separator/>
      </w:r>
    </w:p>
  </w:footnote>
  <w:footnote w:type="continuationSeparator" w:id="0">
    <w:p w14:paraId="11FAF557" w14:textId="77777777" w:rsidR="002911EE" w:rsidRDefault="002911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091C" w14:textId="77777777" w:rsidR="00000000" w:rsidRDefault="00000000" w:rsidP="003A1CE4">
    <w:pPr>
      <w:pStyle w:val="Header"/>
      <w:ind w:left="-1440"/>
    </w:pPr>
    <w:r>
      <w:rPr>
        <w:noProof/>
      </w:rPr>
      <w:drawing>
        <wp:inline distT="0" distB="0" distL="0" distR="0" wp14:anchorId="1C6C8B2C" wp14:editId="0B23DA0C">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 w:numId="19" w16cid:durableId="1277176001">
    <w:abstractNumId w:val="10"/>
  </w:num>
  <w:num w:numId="20" w16cid:durableId="1625385413">
    <w:abstractNumId w:val="11"/>
  </w:num>
  <w:num w:numId="21" w16cid:durableId="1861312085">
    <w:abstractNumId w:val="11"/>
  </w:num>
  <w:num w:numId="22" w16cid:durableId="1709198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5C2D"/>
    <w:rsid w:val="002911EE"/>
    <w:rsid w:val="005F1567"/>
    <w:rsid w:val="00BC5C2D"/>
    <w:rsid w:val="00FC21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A7AAC7"/>
  <w15:docId w15:val="{D5296F1B-5691-6142-996B-15251716E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2F09EF"/>
    <w:pPr>
      <w:keepNext/>
      <w:keepLines/>
      <w:spacing w:before="480" w:after="0"/>
      <w:outlineLvl w:val="0"/>
    </w:pPr>
    <w:rPr>
      <w:rFonts w:eastAsiaTheme="majorEastAsia" w:cstheme="majorBidi"/>
      <w:b/>
      <w:bCs/>
      <w:color w:val="000000" w:themeColor="text1"/>
    </w:rPr>
  </w:style>
  <w:style w:type="paragraph" w:styleId="Heading2">
    <w:name w:val="heading 2"/>
    <w:basedOn w:val="Heading1"/>
    <w:next w:val="BodyText"/>
    <w:uiPriority w:val="9"/>
    <w:unhideWhenUsed/>
    <w:qFormat/>
    <w:rsid w:val="00273EF4"/>
    <w:pPr>
      <w:outlineLvl w:val="1"/>
    </w:pPr>
  </w:style>
  <w:style w:type="paragraph" w:styleId="Heading3">
    <w:name w:val="heading 3"/>
    <w:basedOn w:val="Heading2"/>
    <w:next w:val="BodyText"/>
    <w:uiPriority w:val="9"/>
    <w:unhideWhenUsed/>
    <w:qFormat/>
    <w:rsid w:val="00273EF4"/>
    <w:pPr>
      <w:outlineLvl w:val="2"/>
    </w:pPr>
  </w:style>
  <w:style w:type="paragraph" w:styleId="Heading4">
    <w:name w:val="heading 4"/>
    <w:basedOn w:val="Heading3"/>
    <w:next w:val="BodyText"/>
    <w:uiPriority w:val="9"/>
    <w:unhideWhenUsed/>
    <w:qFormat/>
    <w:rsid w:val="00273EF4"/>
    <w:p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09EF"/>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F09EF"/>
    <w:pPr>
      <w:keepNext/>
    </w:pPr>
    <w:rPr>
      <w:sz w:val="14"/>
    </w:rPr>
  </w:style>
  <w:style w:type="paragraph" w:customStyle="1" w:styleId="ImageCaption">
    <w:name w:val="Image Caption"/>
    <w:basedOn w:val="Caption"/>
    <w:rsid w:val="002F09EF"/>
    <w:rPr>
      <w:sz w:val="14"/>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file:///Users/brianbrummer/Desktop/SAFETP/CLA/23.NMC_reporting_clean/www.nmc.nicd.ac.z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chart" Target="charts/chart1.xm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brianbrummer/Desktop/SAFETP/CLA/23.NMC_reporting_clean/excel_users/use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r>
              <a:rPr lang="en-US"/>
              <a:t>Authorised users and average active users of the NMC Reporting App by month of notification, December 2020-June 2023</a:t>
            </a:r>
            <a:endParaRPr lang="en-ZA"/>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endParaRPr lang="en-US"/>
        </a:p>
      </c:txPr>
    </c:title>
    <c:autoTitleDeleted val="0"/>
    <c:plotArea>
      <c:layout/>
      <c:barChart>
        <c:barDir val="col"/>
        <c:grouping val="clustered"/>
        <c:varyColors val="0"/>
        <c:ser>
          <c:idx val="0"/>
          <c:order val="0"/>
          <c:tx>
            <c:strRef>
              <c:f>Users!$P$33</c:f>
              <c:strCache>
                <c:ptCount val="1"/>
                <c:pt idx="0">
                  <c:v>Average active users</c:v>
                </c:pt>
              </c:strCache>
            </c:strRef>
          </c:tx>
          <c:spPr>
            <a:solidFill>
              <a:schemeClr val="accent6">
                <a:lumMod val="75000"/>
              </a:schemeClr>
            </a:solidFill>
            <a:ln>
              <a:solidFill>
                <a:schemeClr val="accent6">
                  <a:lumMod val="75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Users!$N$36:$O$69</c:f>
              <c:multiLvlStrCache>
                <c:ptCount val="34"/>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lvl>
                <c:lvl>
                  <c:pt idx="1">
                    <c:v>2021</c:v>
                  </c:pt>
                  <c:pt idx="13">
                    <c:v>2022</c:v>
                  </c:pt>
                  <c:pt idx="25">
                    <c:v>2023</c:v>
                  </c:pt>
                </c:lvl>
              </c:multiLvlStrCache>
              <c:extLst/>
            </c:multiLvlStrRef>
          </c:cat>
          <c:val>
            <c:numRef>
              <c:f>Users!$P$36:$P$69</c:f>
              <c:numCache>
                <c:formatCode>General</c:formatCode>
                <c:ptCount val="34"/>
                <c:pt idx="0">
                  <c:v>9</c:v>
                </c:pt>
                <c:pt idx="1">
                  <c:v>19</c:v>
                </c:pt>
                <c:pt idx="2">
                  <c:v>39</c:v>
                </c:pt>
                <c:pt idx="3">
                  <c:v>57</c:v>
                </c:pt>
                <c:pt idx="4">
                  <c:v>86</c:v>
                </c:pt>
                <c:pt idx="5">
                  <c:v>128</c:v>
                </c:pt>
                <c:pt idx="6">
                  <c:v>195</c:v>
                </c:pt>
                <c:pt idx="7">
                  <c:v>248</c:v>
                </c:pt>
                <c:pt idx="8">
                  <c:v>266</c:v>
                </c:pt>
                <c:pt idx="9">
                  <c:v>236</c:v>
                </c:pt>
                <c:pt idx="10">
                  <c:v>154</c:v>
                </c:pt>
                <c:pt idx="11">
                  <c:v>156</c:v>
                </c:pt>
                <c:pt idx="12">
                  <c:v>315</c:v>
                </c:pt>
                <c:pt idx="13">
                  <c:v>259</c:v>
                </c:pt>
                <c:pt idx="14">
                  <c:v>247</c:v>
                </c:pt>
                <c:pt idx="15">
                  <c:v>214</c:v>
                </c:pt>
                <c:pt idx="16">
                  <c:v>200</c:v>
                </c:pt>
                <c:pt idx="17">
                  <c:v>325</c:v>
                </c:pt>
                <c:pt idx="18">
                  <c:v>279</c:v>
                </c:pt>
                <c:pt idx="19">
                  <c:v>289</c:v>
                </c:pt>
                <c:pt idx="20">
                  <c:v>312</c:v>
                </c:pt>
                <c:pt idx="21">
                  <c:v>322</c:v>
                </c:pt>
                <c:pt idx="22">
                  <c:v>311</c:v>
                </c:pt>
                <c:pt idx="23">
                  <c:v>374</c:v>
                </c:pt>
                <c:pt idx="24">
                  <c:v>214</c:v>
                </c:pt>
                <c:pt idx="25">
                  <c:v>289</c:v>
                </c:pt>
                <c:pt idx="26">
                  <c:v>336</c:v>
                </c:pt>
                <c:pt idx="27">
                  <c:v>371</c:v>
                </c:pt>
                <c:pt idx="28">
                  <c:v>303</c:v>
                </c:pt>
                <c:pt idx="29">
                  <c:v>402</c:v>
                </c:pt>
                <c:pt idx="30">
                  <c:v>404</c:v>
                </c:pt>
                <c:pt idx="31">
                  <c:v>338</c:v>
                </c:pt>
                <c:pt idx="32">
                  <c:v>397</c:v>
                </c:pt>
                <c:pt idx="33">
                  <c:v>396</c:v>
                </c:pt>
              </c:numCache>
              <c:extLst/>
            </c:numRef>
          </c:val>
          <c:extLst>
            <c:ext xmlns:c16="http://schemas.microsoft.com/office/drawing/2014/chart" uri="{C3380CC4-5D6E-409C-BE32-E72D297353CC}">
              <c16:uniqueId val="{00000000-D87A-714E-9A05-41C6289EC717}"/>
            </c:ext>
          </c:extLst>
        </c:ser>
        <c:dLbls>
          <c:showLegendKey val="0"/>
          <c:showVal val="0"/>
          <c:showCatName val="0"/>
          <c:showSerName val="0"/>
          <c:showPercent val="0"/>
          <c:showBubbleSize val="0"/>
        </c:dLbls>
        <c:gapWidth val="150"/>
        <c:axId val="793196383"/>
        <c:axId val="793196799"/>
      </c:barChart>
      <c:lineChart>
        <c:grouping val="standard"/>
        <c:varyColors val="0"/>
        <c:ser>
          <c:idx val="1"/>
          <c:order val="1"/>
          <c:tx>
            <c:strRef>
              <c:f>Users!$Q$33</c:f>
              <c:strCache>
                <c:ptCount val="1"/>
                <c:pt idx="0">
                  <c:v>Authorised users</c:v>
                </c:pt>
              </c:strCache>
            </c:strRef>
          </c:tx>
          <c:spPr>
            <a:ln w="28575" cap="rnd">
              <a:solidFill>
                <a:srgbClr val="0070C0"/>
              </a:solidFill>
              <a:round/>
            </a:ln>
            <a:effectLst/>
          </c:spPr>
          <c:marker>
            <c:symbol val="none"/>
          </c:marker>
          <c:cat>
            <c:multiLvlStrRef>
              <c:f>Users!$N$36:$O$69</c:f>
              <c:multiLvlStrCache>
                <c:ptCount val="34"/>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lvl>
                <c:lvl>
                  <c:pt idx="1">
                    <c:v>2021</c:v>
                  </c:pt>
                  <c:pt idx="13">
                    <c:v>2022</c:v>
                  </c:pt>
                  <c:pt idx="25">
                    <c:v>2023</c:v>
                  </c:pt>
                </c:lvl>
              </c:multiLvlStrCache>
              <c:extLst/>
            </c:multiLvlStrRef>
          </c:cat>
          <c:val>
            <c:numRef>
              <c:f>Users!$Q$36:$Q$69</c:f>
              <c:numCache>
                <c:formatCode>General</c:formatCode>
                <c:ptCount val="34"/>
                <c:pt idx="0">
                  <c:v>16</c:v>
                </c:pt>
                <c:pt idx="1">
                  <c:v>72</c:v>
                </c:pt>
                <c:pt idx="2">
                  <c:v>134</c:v>
                </c:pt>
                <c:pt idx="3">
                  <c:v>179</c:v>
                </c:pt>
                <c:pt idx="4">
                  <c:v>561</c:v>
                </c:pt>
                <c:pt idx="5">
                  <c:v>385</c:v>
                </c:pt>
                <c:pt idx="6">
                  <c:v>508</c:v>
                </c:pt>
                <c:pt idx="7">
                  <c:v>416</c:v>
                </c:pt>
                <c:pt idx="8">
                  <c:v>488</c:v>
                </c:pt>
                <c:pt idx="9">
                  <c:v>531</c:v>
                </c:pt>
                <c:pt idx="10">
                  <c:v>293</c:v>
                </c:pt>
                <c:pt idx="11">
                  <c:v>389</c:v>
                </c:pt>
                <c:pt idx="12">
                  <c:v>539</c:v>
                </c:pt>
                <c:pt idx="13">
                  <c:v>406</c:v>
                </c:pt>
                <c:pt idx="14">
                  <c:v>652</c:v>
                </c:pt>
                <c:pt idx="15">
                  <c:v>428</c:v>
                </c:pt>
                <c:pt idx="16">
                  <c:v>468</c:v>
                </c:pt>
                <c:pt idx="17">
                  <c:v>747</c:v>
                </c:pt>
                <c:pt idx="18">
                  <c:v>988</c:v>
                </c:pt>
                <c:pt idx="19">
                  <c:v>1075</c:v>
                </c:pt>
                <c:pt idx="20">
                  <c:v>1186</c:v>
                </c:pt>
                <c:pt idx="21">
                  <c:v>963</c:v>
                </c:pt>
                <c:pt idx="22">
                  <c:v>994</c:v>
                </c:pt>
                <c:pt idx="23">
                  <c:v>974</c:v>
                </c:pt>
                <c:pt idx="24">
                  <c:v>249</c:v>
                </c:pt>
                <c:pt idx="25">
                  <c:v>581</c:v>
                </c:pt>
                <c:pt idx="26">
                  <c:v>722</c:v>
                </c:pt>
                <c:pt idx="27">
                  <c:v>1061</c:v>
                </c:pt>
                <c:pt idx="28">
                  <c:v>839</c:v>
                </c:pt>
                <c:pt idx="29">
                  <c:v>878</c:v>
                </c:pt>
                <c:pt idx="30">
                  <c:v>974</c:v>
                </c:pt>
                <c:pt idx="31">
                  <c:v>657</c:v>
                </c:pt>
                <c:pt idx="32">
                  <c:v>908</c:v>
                </c:pt>
                <c:pt idx="33">
                  <c:v>679</c:v>
                </c:pt>
              </c:numCache>
              <c:extLst/>
            </c:numRef>
          </c:val>
          <c:smooth val="0"/>
          <c:extLst>
            <c:ext xmlns:c16="http://schemas.microsoft.com/office/drawing/2014/chart" uri="{C3380CC4-5D6E-409C-BE32-E72D297353CC}">
              <c16:uniqueId val="{00000001-D87A-714E-9A05-41C6289EC717}"/>
            </c:ext>
          </c:extLst>
        </c:ser>
        <c:dLbls>
          <c:showLegendKey val="0"/>
          <c:showVal val="0"/>
          <c:showCatName val="0"/>
          <c:showSerName val="0"/>
          <c:showPercent val="0"/>
          <c:showBubbleSize val="0"/>
        </c:dLbls>
        <c:marker val="1"/>
        <c:smooth val="0"/>
        <c:axId val="793196383"/>
        <c:axId val="793196799"/>
      </c:lineChart>
      <c:catAx>
        <c:axId val="7931963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Month of notificatio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799"/>
        <c:crosses val="autoZero"/>
        <c:auto val="1"/>
        <c:lblAlgn val="ctr"/>
        <c:lblOffset val="100"/>
        <c:noMultiLvlLbl val="0"/>
      </c:catAx>
      <c:valAx>
        <c:axId val="7931967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Users (No.)</a:t>
                </a:r>
              </a:p>
            </c:rich>
          </c:tx>
          <c:layout>
            <c:manualLayout>
              <c:xMode val="edge"/>
              <c:yMode val="edge"/>
              <c:x val="1.4398848092152628E-2"/>
              <c:y val="0.319069340470372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0" i="0">
          <a:solidFill>
            <a:sysClr val="windowText" lastClr="000000"/>
          </a:solidFill>
          <a:latin typeface="Century Gothic" panose="020B0502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8</TotalTime>
  <Pages>47</Pages>
  <Words>3816</Words>
  <Characters>2175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NOTIFIABLE MEDICAL CONDITIONS SURVEILLANCE SYSTEM</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cp:lastModifiedBy>Brian Brummer</cp:lastModifiedBy>
  <cp:revision>3</cp:revision>
  <dcterms:created xsi:type="dcterms:W3CDTF">2023-10-05T14:05:00Z</dcterms:created>
  <dcterms:modified xsi:type="dcterms:W3CDTF">2023-10-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